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19C81" w14:textId="490901BE" w:rsidR="00252EB5" w:rsidRPr="0075478E" w:rsidRDefault="0023238B" w:rsidP="0075478E">
      <w:pPr>
        <w:spacing w:after="0" w:line="240" w:lineRule="auto"/>
        <w:jc w:val="center"/>
        <w:rPr>
          <w:b/>
          <w:bCs/>
          <w:color w:val="FF0000"/>
          <w:sz w:val="28"/>
          <w:szCs w:val="28"/>
        </w:rPr>
      </w:pPr>
      <w:r>
        <w:br/>
      </w:r>
      <w:r w:rsidR="00B706E2" w:rsidRPr="0075478E">
        <w:rPr>
          <w:b/>
          <w:bCs/>
          <w:color w:val="FF0000"/>
          <w:sz w:val="28"/>
          <w:szCs w:val="28"/>
        </w:rPr>
        <w:t xml:space="preserve">User Guide to </w:t>
      </w:r>
      <w:r w:rsidR="00AD7EB0" w:rsidRPr="0075478E">
        <w:rPr>
          <w:b/>
          <w:bCs/>
          <w:color w:val="FF0000"/>
          <w:sz w:val="28"/>
          <w:szCs w:val="28"/>
        </w:rPr>
        <w:t xml:space="preserve">the </w:t>
      </w:r>
      <w:proofErr w:type="spellStart"/>
      <w:r w:rsidR="00AD7EB0" w:rsidRPr="0075478E">
        <w:rPr>
          <w:b/>
          <w:bCs/>
          <w:color w:val="FF0000"/>
          <w:sz w:val="28"/>
          <w:szCs w:val="28"/>
        </w:rPr>
        <w:t>COVIDSafe</w:t>
      </w:r>
      <w:proofErr w:type="spellEnd"/>
      <w:r w:rsidR="00AD7EB0" w:rsidRPr="0075478E">
        <w:rPr>
          <w:b/>
          <w:bCs/>
          <w:color w:val="FF0000"/>
          <w:sz w:val="28"/>
          <w:szCs w:val="28"/>
        </w:rPr>
        <w:t xml:space="preserve"> Campus web platform – Hosted by Thrive Health</w:t>
      </w:r>
    </w:p>
    <w:p w14:paraId="0936EEE7" w14:textId="77777777" w:rsidR="003E600D" w:rsidRDefault="003E600D" w:rsidP="0075478E">
      <w:pPr>
        <w:spacing w:after="0" w:line="240" w:lineRule="auto"/>
        <w:jc w:val="center"/>
        <w:rPr>
          <w:b/>
          <w:bCs/>
          <w:color w:val="7F7F7F" w:themeColor="text1" w:themeTint="80"/>
          <w:sz w:val="24"/>
          <w:szCs w:val="28"/>
        </w:rPr>
      </w:pPr>
    </w:p>
    <w:p w14:paraId="7994A871" w14:textId="14FB56A0" w:rsidR="0039527C" w:rsidRPr="0075478E" w:rsidRDefault="0039527C" w:rsidP="0075478E">
      <w:pPr>
        <w:spacing w:after="0" w:line="240" w:lineRule="auto"/>
        <w:jc w:val="center"/>
        <w:rPr>
          <w:b/>
          <w:bCs/>
          <w:color w:val="7F7F7F" w:themeColor="text1" w:themeTint="80"/>
          <w:sz w:val="24"/>
          <w:szCs w:val="28"/>
        </w:rPr>
      </w:pPr>
      <w:r w:rsidRPr="0075478E">
        <w:rPr>
          <w:b/>
          <w:bCs/>
          <w:color w:val="7F7F7F" w:themeColor="text1" w:themeTint="80"/>
          <w:sz w:val="24"/>
          <w:szCs w:val="28"/>
        </w:rPr>
        <w:t>Instructions for users with</w:t>
      </w:r>
      <w:r w:rsidR="00EF639D">
        <w:rPr>
          <w:b/>
          <w:bCs/>
          <w:color w:val="7F7F7F" w:themeColor="text1" w:themeTint="80"/>
          <w:sz w:val="24"/>
          <w:szCs w:val="28"/>
        </w:rPr>
        <w:t xml:space="preserve"> a</w:t>
      </w:r>
      <w:r w:rsidRPr="0075478E">
        <w:rPr>
          <w:b/>
          <w:bCs/>
          <w:color w:val="7F7F7F" w:themeColor="text1" w:themeTint="80"/>
          <w:sz w:val="24"/>
          <w:szCs w:val="28"/>
        </w:rPr>
        <w:t xml:space="preserve"> </w:t>
      </w:r>
      <w:r w:rsidRPr="00EF639D">
        <w:rPr>
          <w:b/>
          <w:bCs/>
          <w:color w:val="7F7F7F" w:themeColor="text1" w:themeTint="80"/>
          <w:sz w:val="24"/>
          <w:szCs w:val="28"/>
        </w:rPr>
        <w:t>non UCalgary</w:t>
      </w:r>
      <w:r w:rsidRPr="0075478E">
        <w:rPr>
          <w:b/>
          <w:bCs/>
          <w:color w:val="7F7F7F" w:themeColor="text1" w:themeTint="80"/>
          <w:sz w:val="24"/>
          <w:szCs w:val="28"/>
        </w:rPr>
        <w:t xml:space="preserve"> email addresses</w:t>
      </w:r>
    </w:p>
    <w:p w14:paraId="671D4679" w14:textId="77777777" w:rsidR="00323458" w:rsidRPr="008A4B0A" w:rsidRDefault="00323458" w:rsidP="0075478E">
      <w:pPr>
        <w:spacing w:after="0" w:line="240" w:lineRule="auto"/>
        <w:rPr>
          <w:b/>
          <w:sz w:val="12"/>
        </w:rPr>
      </w:pPr>
    </w:p>
    <w:p w14:paraId="5CA1B7EA" w14:textId="68DA8DCB" w:rsidR="003E600D" w:rsidRDefault="003E600D" w:rsidP="0075478E">
      <w:pPr>
        <w:spacing w:after="0" w:line="240" w:lineRule="auto"/>
        <w:rPr>
          <w:b/>
        </w:rPr>
      </w:pPr>
    </w:p>
    <w:p w14:paraId="29900FEF" w14:textId="684B715A" w:rsidR="003E600D" w:rsidRPr="003E600D" w:rsidRDefault="003E600D" w:rsidP="00201AFA">
      <w:pPr>
        <w:spacing w:after="0" w:line="240" w:lineRule="auto"/>
        <w:rPr>
          <w:b/>
          <w:sz w:val="36"/>
          <w:szCs w:val="36"/>
        </w:rPr>
      </w:pPr>
    </w:p>
    <w:p w14:paraId="06287D68" w14:textId="36E6A06D" w:rsidR="008A4B0A" w:rsidRPr="003E600D" w:rsidRDefault="003E600D" w:rsidP="003E600D">
      <w:pPr>
        <w:spacing w:after="0" w:line="240" w:lineRule="auto"/>
        <w:rPr>
          <w:b/>
          <w:sz w:val="36"/>
          <w:szCs w:val="36"/>
          <w:u w:val="single"/>
        </w:rPr>
      </w:pPr>
      <w:r>
        <w:rPr>
          <w:b/>
          <w:sz w:val="36"/>
          <w:szCs w:val="36"/>
          <w:u w:val="single"/>
        </w:rPr>
        <w:t>Mandatory</w:t>
      </w:r>
    </w:p>
    <w:p w14:paraId="68C463A3" w14:textId="77777777" w:rsidR="003E600D" w:rsidRPr="006046D3" w:rsidRDefault="003E600D" w:rsidP="003E600D">
      <w:pPr>
        <w:spacing w:after="0" w:line="240" w:lineRule="auto"/>
        <w:rPr>
          <w:szCs w:val="36"/>
        </w:rPr>
      </w:pPr>
    </w:p>
    <w:p w14:paraId="51B7E650" w14:textId="396908E1" w:rsidR="000E04CC" w:rsidRPr="006046D3" w:rsidRDefault="000E04CC" w:rsidP="003E600D">
      <w:pPr>
        <w:pStyle w:val="ListParagraph"/>
        <w:numPr>
          <w:ilvl w:val="0"/>
          <w:numId w:val="43"/>
        </w:numPr>
        <w:spacing w:after="0" w:line="240" w:lineRule="auto"/>
        <w:rPr>
          <w:sz w:val="28"/>
          <w:szCs w:val="36"/>
        </w:rPr>
      </w:pPr>
      <w:r w:rsidRPr="006046D3">
        <w:rPr>
          <w:sz w:val="28"/>
          <w:szCs w:val="36"/>
        </w:rPr>
        <w:t>Creating your account</w:t>
      </w:r>
    </w:p>
    <w:p w14:paraId="79DE9AB9" w14:textId="40314FF7" w:rsidR="000E04CC" w:rsidRPr="006046D3" w:rsidRDefault="000E04CC" w:rsidP="003E600D">
      <w:pPr>
        <w:pStyle w:val="ListParagraph"/>
        <w:numPr>
          <w:ilvl w:val="0"/>
          <w:numId w:val="43"/>
        </w:numPr>
        <w:spacing w:after="0" w:line="240" w:lineRule="auto"/>
        <w:rPr>
          <w:rStyle w:val="Hyperlink"/>
          <w:color w:val="auto"/>
          <w:sz w:val="28"/>
          <w:szCs w:val="36"/>
          <w:u w:val="none"/>
        </w:rPr>
      </w:pPr>
      <w:r w:rsidRPr="006046D3">
        <w:rPr>
          <w:sz w:val="28"/>
          <w:szCs w:val="36"/>
        </w:rPr>
        <w:t>Completing your Vaccination Attestation Form</w:t>
      </w:r>
    </w:p>
    <w:p w14:paraId="02E0E808" w14:textId="49F9E2B0" w:rsidR="008A4B0A" w:rsidRDefault="008A4B0A" w:rsidP="003E600D">
      <w:pPr>
        <w:spacing w:after="0" w:line="240" w:lineRule="auto"/>
        <w:rPr>
          <w:rStyle w:val="Hyperlink"/>
          <w:color w:val="auto"/>
          <w:sz w:val="36"/>
          <w:szCs w:val="36"/>
          <w:u w:val="none"/>
        </w:rPr>
      </w:pPr>
    </w:p>
    <w:p w14:paraId="127A5102" w14:textId="77777777" w:rsidR="003E600D" w:rsidRPr="006046D3" w:rsidRDefault="003E600D" w:rsidP="003E600D">
      <w:pPr>
        <w:spacing w:after="0" w:line="240" w:lineRule="auto"/>
        <w:rPr>
          <w:rStyle w:val="Hyperlink"/>
          <w:color w:val="auto"/>
          <w:szCs w:val="36"/>
          <w:u w:val="none"/>
        </w:rPr>
      </w:pPr>
    </w:p>
    <w:p w14:paraId="2AFE5F79" w14:textId="5388FF86" w:rsidR="008A4B0A" w:rsidRPr="003E600D" w:rsidRDefault="008A4B0A" w:rsidP="003E600D">
      <w:pPr>
        <w:spacing w:after="0" w:line="240" w:lineRule="auto"/>
        <w:rPr>
          <w:rStyle w:val="Hyperlink"/>
          <w:b/>
          <w:color w:val="auto"/>
          <w:sz w:val="36"/>
          <w:szCs w:val="36"/>
        </w:rPr>
      </w:pPr>
      <w:r w:rsidRPr="003E600D">
        <w:rPr>
          <w:rStyle w:val="Hyperlink"/>
          <w:b/>
          <w:color w:val="auto"/>
          <w:sz w:val="36"/>
          <w:szCs w:val="36"/>
        </w:rPr>
        <w:t>You</w:t>
      </w:r>
      <w:r w:rsidR="003E600D">
        <w:rPr>
          <w:rStyle w:val="Hyperlink"/>
          <w:b/>
          <w:color w:val="auto"/>
          <w:sz w:val="36"/>
          <w:szCs w:val="36"/>
        </w:rPr>
        <w:t xml:space="preserve"> are exempt from Steps 3-5</w:t>
      </w:r>
      <w:r w:rsidRPr="003E600D">
        <w:rPr>
          <w:rStyle w:val="Hyperlink"/>
          <w:b/>
          <w:color w:val="auto"/>
          <w:sz w:val="36"/>
          <w:szCs w:val="36"/>
        </w:rPr>
        <w:t xml:space="preserve"> if you a</w:t>
      </w:r>
      <w:r w:rsidR="003E600D" w:rsidRPr="003E600D">
        <w:rPr>
          <w:rStyle w:val="Hyperlink"/>
          <w:b/>
          <w:color w:val="auto"/>
          <w:sz w:val="36"/>
          <w:szCs w:val="36"/>
        </w:rPr>
        <w:t>re not coming to campus or have declared full vaccination</w:t>
      </w:r>
    </w:p>
    <w:p w14:paraId="2B23D657" w14:textId="77777777" w:rsidR="003E600D" w:rsidRPr="006046D3" w:rsidRDefault="003E600D" w:rsidP="003E600D">
      <w:pPr>
        <w:spacing w:after="0" w:line="240" w:lineRule="auto"/>
        <w:rPr>
          <w:szCs w:val="36"/>
        </w:rPr>
      </w:pPr>
    </w:p>
    <w:p w14:paraId="3FF3BD5D" w14:textId="74A94FF9" w:rsidR="000E04CC" w:rsidRPr="006046D3" w:rsidRDefault="000E04CC" w:rsidP="003E600D">
      <w:pPr>
        <w:pStyle w:val="ListParagraph"/>
        <w:numPr>
          <w:ilvl w:val="0"/>
          <w:numId w:val="43"/>
        </w:numPr>
        <w:spacing w:after="0" w:line="240" w:lineRule="auto"/>
        <w:rPr>
          <w:sz w:val="28"/>
          <w:szCs w:val="36"/>
        </w:rPr>
      </w:pPr>
      <w:r w:rsidRPr="006046D3">
        <w:rPr>
          <w:sz w:val="28"/>
          <w:szCs w:val="36"/>
        </w:rPr>
        <w:t>Completing your COVID-19 Self-Assessment</w:t>
      </w:r>
    </w:p>
    <w:p w14:paraId="5DD61ECD" w14:textId="0A737F47" w:rsidR="000E04CC" w:rsidRPr="006046D3" w:rsidRDefault="000E04CC" w:rsidP="003E600D">
      <w:pPr>
        <w:pStyle w:val="ListParagraph"/>
        <w:numPr>
          <w:ilvl w:val="0"/>
          <w:numId w:val="43"/>
        </w:numPr>
        <w:spacing w:after="0" w:line="240" w:lineRule="auto"/>
        <w:rPr>
          <w:sz w:val="28"/>
          <w:szCs w:val="36"/>
        </w:rPr>
      </w:pPr>
      <w:r w:rsidRPr="006046D3">
        <w:rPr>
          <w:sz w:val="28"/>
          <w:szCs w:val="36"/>
        </w:rPr>
        <w:t>Scheduling an appointment</w:t>
      </w:r>
    </w:p>
    <w:p w14:paraId="2B4D436B" w14:textId="3065DDA8" w:rsidR="00323458" w:rsidRPr="006046D3" w:rsidRDefault="000E04CC" w:rsidP="003E600D">
      <w:pPr>
        <w:pStyle w:val="ListParagraph"/>
        <w:numPr>
          <w:ilvl w:val="0"/>
          <w:numId w:val="43"/>
        </w:numPr>
        <w:rPr>
          <w:sz w:val="28"/>
          <w:szCs w:val="36"/>
        </w:rPr>
      </w:pPr>
      <w:r w:rsidRPr="006046D3">
        <w:rPr>
          <w:sz w:val="28"/>
          <w:szCs w:val="36"/>
        </w:rPr>
        <w:t>Reporting Self-Administered Rapid Screening Tests</w:t>
      </w:r>
    </w:p>
    <w:p w14:paraId="5FE59F46" w14:textId="02CB7F3F" w:rsidR="000E04CC" w:rsidRDefault="000E04CC" w:rsidP="0075478E">
      <w:pPr>
        <w:pStyle w:val="ListParagraph"/>
        <w:rPr>
          <w:b/>
        </w:rPr>
      </w:pPr>
    </w:p>
    <w:p w14:paraId="53DD505A" w14:textId="0448DD21" w:rsidR="003E600D" w:rsidRDefault="003E600D" w:rsidP="0075478E">
      <w:pPr>
        <w:pStyle w:val="ListParagraph"/>
        <w:rPr>
          <w:b/>
        </w:rPr>
      </w:pPr>
    </w:p>
    <w:p w14:paraId="7A57E924" w14:textId="6EBA9EC2" w:rsidR="003E600D" w:rsidRDefault="003E600D" w:rsidP="0075478E">
      <w:pPr>
        <w:pStyle w:val="ListParagraph"/>
        <w:rPr>
          <w:b/>
        </w:rPr>
      </w:pPr>
    </w:p>
    <w:p w14:paraId="0869620E" w14:textId="6DE25FB6" w:rsidR="003E600D" w:rsidRDefault="003E600D" w:rsidP="0075478E">
      <w:pPr>
        <w:pStyle w:val="ListParagraph"/>
        <w:rPr>
          <w:b/>
        </w:rPr>
      </w:pPr>
    </w:p>
    <w:p w14:paraId="207EC580" w14:textId="1CE3CCAC" w:rsidR="003E600D" w:rsidRDefault="00201AFA" w:rsidP="0075478E">
      <w:pPr>
        <w:pStyle w:val="ListParagraph"/>
        <w:rPr>
          <w:b/>
        </w:rPr>
      </w:pPr>
      <w:r>
        <w:rPr>
          <w:b/>
          <w:noProof/>
          <w:lang w:val="en-CA" w:eastAsia="en-CA"/>
        </w:rPr>
        <mc:AlternateContent>
          <mc:Choice Requires="wps">
            <w:drawing>
              <wp:anchor distT="0" distB="0" distL="114300" distR="114300" simplePos="0" relativeHeight="251774976" behindDoc="0" locked="0" layoutInCell="1" allowOverlap="1" wp14:anchorId="6A2F9B34" wp14:editId="4FCAECF1">
                <wp:simplePos x="0" y="0"/>
                <wp:positionH relativeFrom="column">
                  <wp:posOffset>510363</wp:posOffset>
                </wp:positionH>
                <wp:positionV relativeFrom="paragraph">
                  <wp:posOffset>102663</wp:posOffset>
                </wp:positionV>
                <wp:extent cx="5869172" cy="1456661"/>
                <wp:effectExtent l="19050" t="19050" r="17780" b="10795"/>
                <wp:wrapNone/>
                <wp:docPr id="6" name="Rounded Rectangle 6"/>
                <wp:cNvGraphicFramePr/>
                <a:graphic xmlns:a="http://schemas.openxmlformats.org/drawingml/2006/main">
                  <a:graphicData uri="http://schemas.microsoft.com/office/word/2010/wordprocessingShape">
                    <wps:wsp>
                      <wps:cNvSpPr/>
                      <wps:spPr>
                        <a:xfrm>
                          <a:off x="0" y="0"/>
                          <a:ext cx="5869172" cy="1456661"/>
                        </a:xfrm>
                        <a:prstGeom prst="round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DA081" w14:textId="6EA3006D" w:rsidR="00201AFA" w:rsidRPr="006046D3" w:rsidRDefault="00906C5D" w:rsidP="006046D3">
                            <w:pPr>
                              <w:jc w:val="center"/>
                              <w:rPr>
                                <w:sz w:val="40"/>
                                <w:szCs w:val="56"/>
                              </w:rPr>
                            </w:pPr>
                            <w:r>
                              <w:fldChar w:fldCharType="begin"/>
                            </w:r>
                            <w:r>
                              <w:instrText xml:space="preserve"> HYPERLINK "https://www.ucalgary.ca/risk/emergency-management/covid-19-response/covidsafe-campus/rapid-testing" </w:instrText>
                            </w:r>
                            <w:r>
                              <w:fldChar w:fldCharType="separate"/>
                            </w:r>
                            <w:r w:rsidR="00201AFA" w:rsidRPr="00201AFA">
                              <w:rPr>
                                <w:rStyle w:val="Hyperlink"/>
                                <w:sz w:val="40"/>
                                <w:szCs w:val="56"/>
                              </w:rPr>
                              <w:t>Click here</w:t>
                            </w:r>
                            <w:r>
                              <w:rPr>
                                <w:rStyle w:val="Hyperlink"/>
                                <w:sz w:val="40"/>
                                <w:szCs w:val="56"/>
                              </w:rPr>
                              <w:fldChar w:fldCharType="end"/>
                            </w:r>
                            <w:r w:rsidR="00201AFA" w:rsidRPr="00201AFA">
                              <w:rPr>
                                <w:sz w:val="40"/>
                                <w:szCs w:val="56"/>
                              </w:rPr>
                              <w:t xml:space="preserve"> for FAQ information on the UCalgary </w:t>
                            </w:r>
                            <w:proofErr w:type="spellStart"/>
                            <w:r w:rsidR="00201AFA" w:rsidRPr="00201AFA">
                              <w:rPr>
                                <w:sz w:val="40"/>
                                <w:szCs w:val="56"/>
                              </w:rPr>
                              <w:t>COVIDSafe</w:t>
                            </w:r>
                            <w:proofErr w:type="spellEnd"/>
                            <w:r w:rsidR="00201AFA" w:rsidRPr="00201AFA">
                              <w:rPr>
                                <w:sz w:val="40"/>
                                <w:szCs w:val="56"/>
                              </w:rPr>
                              <w:t xml:space="preserve"> Campus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A2F9B34" id="Rounded Rectangle 6" o:spid="_x0000_s1026" style="position:absolute;left:0;text-align:left;margin-left:40.2pt;margin-top:8.1pt;width:462.15pt;height:114.7pt;z-index:251774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" fillcolor="white [3201]" strokecolor="black [3213]" strokeweight="2.25pt">
                <v:stroke joinstyle="miter"/>
                <v:textbox>
                  <w:txbxContent>
                    <w:p w14:paraId="05DDA081" w14:textId="6EA3006D" w:rsidR="00201AFA" w:rsidRPr="006046D3" w:rsidRDefault="00906C5D" w:rsidP="006046D3">
                      <w:pPr>
                        <w:jc w:val="center"/>
                        <w:rPr>
                          <w:sz w:val="40"/>
                          <w:szCs w:val="56"/>
                        </w:rPr>
                      </w:pPr>
                      <w:r>
                        <w:fldChar w:fldCharType="begin"/>
                      </w:r>
                      <w:r>
                        <w:instrText xml:space="preserve"> HYPERLINK "https://www.ucalgary.ca/risk/emergency-management/covid-19-response/covidsafe-campus/rapid-testing" </w:instrText>
                      </w:r>
                      <w:r>
                        <w:fldChar w:fldCharType="separate"/>
                      </w:r>
                      <w:r w:rsidR="00201AFA" w:rsidRPr="00201AFA">
                        <w:rPr>
                          <w:rStyle w:val="Hyperlink"/>
                          <w:sz w:val="40"/>
                          <w:szCs w:val="56"/>
                        </w:rPr>
                        <w:t>Click here</w:t>
                      </w:r>
                      <w:r>
                        <w:rPr>
                          <w:rStyle w:val="Hyperlink"/>
                          <w:sz w:val="40"/>
                          <w:szCs w:val="56"/>
                        </w:rPr>
                        <w:fldChar w:fldCharType="end"/>
                      </w:r>
                      <w:r w:rsidR="00201AFA" w:rsidRPr="00201AFA">
                        <w:rPr>
                          <w:sz w:val="40"/>
                          <w:szCs w:val="56"/>
                        </w:rPr>
                        <w:t xml:space="preserve"> for FAQ information on the UCalgary </w:t>
                      </w:r>
                      <w:proofErr w:type="spellStart"/>
                      <w:r w:rsidR="00201AFA" w:rsidRPr="00201AFA">
                        <w:rPr>
                          <w:sz w:val="40"/>
                          <w:szCs w:val="56"/>
                        </w:rPr>
                        <w:t>COVIDSafe</w:t>
                      </w:r>
                      <w:proofErr w:type="spellEnd"/>
                      <w:r w:rsidR="00201AFA" w:rsidRPr="00201AFA">
                        <w:rPr>
                          <w:sz w:val="40"/>
                          <w:szCs w:val="56"/>
                        </w:rPr>
                        <w:t xml:space="preserve"> Campus Strategy</w:t>
                      </w:r>
                    </w:p>
                  </w:txbxContent>
                </v:textbox>
              </v:roundrect>
            </w:pict>
          </mc:Fallback>
        </mc:AlternateContent>
      </w:r>
    </w:p>
    <w:p w14:paraId="375B2BFA" w14:textId="552DD6D2" w:rsidR="003E600D" w:rsidRDefault="003E600D" w:rsidP="0075478E">
      <w:pPr>
        <w:pStyle w:val="ListParagraph"/>
        <w:rPr>
          <w:b/>
        </w:rPr>
      </w:pPr>
    </w:p>
    <w:p w14:paraId="27FF0E1C" w14:textId="264AD2A5" w:rsidR="003E600D" w:rsidRDefault="003E600D" w:rsidP="0075478E">
      <w:pPr>
        <w:pStyle w:val="ListParagraph"/>
        <w:rPr>
          <w:b/>
        </w:rPr>
      </w:pPr>
    </w:p>
    <w:p w14:paraId="1F7FDD8F" w14:textId="1A585E72" w:rsidR="003E600D" w:rsidRDefault="003E600D" w:rsidP="0075478E">
      <w:pPr>
        <w:pStyle w:val="ListParagraph"/>
        <w:rPr>
          <w:b/>
        </w:rPr>
      </w:pPr>
    </w:p>
    <w:p w14:paraId="4B2BF050" w14:textId="5B068574" w:rsidR="003E600D" w:rsidRDefault="003E600D" w:rsidP="0075478E">
      <w:pPr>
        <w:pStyle w:val="ListParagraph"/>
        <w:rPr>
          <w:b/>
        </w:rPr>
      </w:pPr>
    </w:p>
    <w:p w14:paraId="243A9F30" w14:textId="78FB0D4A" w:rsidR="003E600D" w:rsidRDefault="003E600D" w:rsidP="0075478E">
      <w:pPr>
        <w:pStyle w:val="ListParagraph"/>
        <w:rPr>
          <w:b/>
        </w:rPr>
      </w:pPr>
    </w:p>
    <w:p w14:paraId="5239B975" w14:textId="1E5BB162" w:rsidR="00201AFA" w:rsidRDefault="00201AFA" w:rsidP="0075478E">
      <w:pPr>
        <w:pStyle w:val="ListParagraph"/>
        <w:rPr>
          <w:b/>
        </w:rPr>
      </w:pPr>
    </w:p>
    <w:p w14:paraId="3EB0D132" w14:textId="77777777" w:rsidR="00201AFA" w:rsidRDefault="00201AFA" w:rsidP="0075478E">
      <w:pPr>
        <w:pStyle w:val="ListParagraph"/>
        <w:rPr>
          <w:b/>
        </w:rPr>
      </w:pPr>
    </w:p>
    <w:p w14:paraId="5F30224A" w14:textId="1A6F14BA" w:rsidR="003E600D" w:rsidRDefault="003E600D" w:rsidP="0075478E">
      <w:pPr>
        <w:pStyle w:val="ListParagraph"/>
        <w:rPr>
          <w:b/>
        </w:rPr>
      </w:pPr>
    </w:p>
    <w:p w14:paraId="327AE68F" w14:textId="58B96420" w:rsidR="003E600D" w:rsidRDefault="003E600D" w:rsidP="0075478E">
      <w:pPr>
        <w:pStyle w:val="ListParagraph"/>
        <w:rPr>
          <w:b/>
        </w:rPr>
      </w:pPr>
    </w:p>
    <w:p w14:paraId="5B430C45" w14:textId="378CE747" w:rsidR="0083279B" w:rsidRDefault="0083279B">
      <w:pPr>
        <w:rPr>
          <w:b/>
        </w:rPr>
      </w:pPr>
      <w:r>
        <w:rPr>
          <w:b/>
        </w:rPr>
        <w:br w:type="page"/>
      </w:r>
    </w:p>
    <w:p w14:paraId="7432A9B2" w14:textId="168A1D4D" w:rsidR="008F3792" w:rsidRDefault="008F3792" w:rsidP="008F3792">
      <w:pPr>
        <w:spacing w:after="0" w:line="240" w:lineRule="auto"/>
        <w:rPr>
          <w:b/>
          <w:sz w:val="36"/>
          <w:szCs w:val="36"/>
          <w:u w:val="single"/>
        </w:rPr>
      </w:pPr>
      <w:bookmarkStart w:id="0" w:name="creating_your_account"/>
      <w:r w:rsidRPr="008F3792">
        <w:rPr>
          <w:b/>
          <w:sz w:val="36"/>
          <w:szCs w:val="36"/>
          <w:u w:val="single"/>
        </w:rPr>
        <w:lastRenderedPageBreak/>
        <w:t>Mandatory</w:t>
      </w:r>
    </w:p>
    <w:p w14:paraId="4B92C207" w14:textId="77777777" w:rsidR="00201AFA" w:rsidRPr="00201AFA" w:rsidRDefault="00201AFA" w:rsidP="008F3792">
      <w:pPr>
        <w:spacing w:after="0" w:line="240" w:lineRule="auto"/>
        <w:rPr>
          <w:b/>
          <w:szCs w:val="36"/>
          <w:u w:val="single"/>
        </w:rPr>
      </w:pPr>
    </w:p>
    <w:p w14:paraId="01946A82" w14:textId="0233C13E" w:rsidR="00D34135" w:rsidRDefault="00D34135" w:rsidP="0075478E">
      <w:pPr>
        <w:pStyle w:val="ListParagraph"/>
        <w:numPr>
          <w:ilvl w:val="0"/>
          <w:numId w:val="29"/>
        </w:numPr>
        <w:spacing w:after="0" w:line="240" w:lineRule="auto"/>
        <w:rPr>
          <w:b/>
        </w:rPr>
      </w:pPr>
      <w:r w:rsidRPr="0075478E">
        <w:rPr>
          <w:b/>
        </w:rPr>
        <w:t>Creating your account</w:t>
      </w:r>
    </w:p>
    <w:bookmarkEnd w:id="0"/>
    <w:p w14:paraId="168929C3" w14:textId="77777777" w:rsidR="00D34135" w:rsidRPr="0075478E" w:rsidRDefault="00D34135" w:rsidP="0075478E">
      <w:pPr>
        <w:pStyle w:val="ListParagraph"/>
        <w:spacing w:after="0" w:line="240" w:lineRule="auto"/>
        <w:rPr>
          <w:b/>
        </w:rPr>
      </w:pPr>
    </w:p>
    <w:p w14:paraId="63E2D891" w14:textId="09B3B46F" w:rsidR="0039527C" w:rsidRDefault="00EF639D" w:rsidP="0075478E">
      <w:pPr>
        <w:pStyle w:val="ListParagraph"/>
        <w:numPr>
          <w:ilvl w:val="0"/>
          <w:numId w:val="22"/>
        </w:numPr>
        <w:spacing w:after="0" w:line="240" w:lineRule="auto"/>
      </w:pPr>
      <w:r w:rsidRPr="00EF639D">
        <w:t xml:space="preserve">You will receive an email from Thrive Health </w:t>
      </w:r>
      <w:r>
        <w:t xml:space="preserve">on behalf of the University of Calgary inviting you to join. </w:t>
      </w:r>
    </w:p>
    <w:p w14:paraId="2810ABE4" w14:textId="5DABB55F" w:rsidR="0039527C" w:rsidRDefault="009C2DB3" w:rsidP="0075478E">
      <w:pPr>
        <w:jc w:val="center"/>
      </w:pPr>
      <w:r>
        <w:rPr>
          <w:noProof/>
          <w:lang w:val="en-CA" w:eastAsia="en-CA"/>
        </w:rPr>
        <w:drawing>
          <wp:inline distT="0" distB="0" distL="0" distR="0" wp14:anchorId="7708FCFF" wp14:editId="2D0B1B34">
            <wp:extent cx="5582866" cy="48307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1083"/>
                    <a:stretch/>
                  </pic:blipFill>
                  <pic:spPr bwMode="auto">
                    <a:xfrm>
                      <a:off x="0" y="0"/>
                      <a:ext cx="5621417" cy="486415"/>
                    </a:xfrm>
                    <a:prstGeom prst="rect">
                      <a:avLst/>
                    </a:prstGeom>
                    <a:ln>
                      <a:noFill/>
                    </a:ln>
                    <a:extLst>
                      <a:ext uri="{53640926-AAD7-44D8-BBD7-CCE9431645EC}">
                        <a14:shadowObscured xmlns:a14="http://schemas.microsoft.com/office/drawing/2010/main"/>
                      </a:ext>
                    </a:extLst>
                  </pic:spPr>
                </pic:pic>
              </a:graphicData>
            </a:graphic>
          </wp:inline>
        </w:drawing>
      </w:r>
    </w:p>
    <w:p w14:paraId="7E5466BE" w14:textId="2679A0FA" w:rsidR="0039527C" w:rsidRDefault="0039527C" w:rsidP="0075478E">
      <w:pPr>
        <w:pStyle w:val="ListParagraph"/>
        <w:numPr>
          <w:ilvl w:val="0"/>
          <w:numId w:val="22"/>
        </w:numPr>
      </w:pPr>
      <w:r>
        <w:t>Click on “</w:t>
      </w:r>
      <w:r w:rsidRPr="009C2DB3">
        <w:rPr>
          <w:b/>
        </w:rPr>
        <w:t>Get Started</w:t>
      </w:r>
      <w:r>
        <w:t>”</w:t>
      </w:r>
    </w:p>
    <w:p w14:paraId="09CCC7CE" w14:textId="434A6104" w:rsidR="00323458" w:rsidRDefault="000543F2" w:rsidP="0075478E">
      <w:pPr>
        <w:jc w:val="center"/>
      </w:pPr>
      <w:r>
        <w:rPr>
          <w:noProof/>
          <w:lang w:val="en-CA" w:eastAsia="en-CA"/>
        </w:rPr>
        <w:drawing>
          <wp:inline distT="0" distB="0" distL="0" distR="0" wp14:anchorId="1778A2E2" wp14:editId="2F9BD3B6">
            <wp:extent cx="4859271" cy="492645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63491" cy="4930729"/>
                    </a:xfrm>
                    <a:prstGeom prst="rect">
                      <a:avLst/>
                    </a:prstGeom>
                  </pic:spPr>
                </pic:pic>
              </a:graphicData>
            </a:graphic>
          </wp:inline>
        </w:drawing>
      </w:r>
    </w:p>
    <w:p w14:paraId="03B81989" w14:textId="4ECA1B19" w:rsidR="0056148E" w:rsidRDefault="0056148E" w:rsidP="0075478E">
      <w:pPr>
        <w:spacing w:after="0" w:line="240" w:lineRule="auto"/>
      </w:pPr>
    </w:p>
    <w:p w14:paraId="28F79CD7" w14:textId="13471087" w:rsidR="000543F2" w:rsidRDefault="000543F2" w:rsidP="0075478E">
      <w:pPr>
        <w:spacing w:after="0" w:line="240" w:lineRule="auto"/>
      </w:pPr>
    </w:p>
    <w:p w14:paraId="2D120282" w14:textId="147AB2BC" w:rsidR="008F3792" w:rsidRPr="0075478E" w:rsidRDefault="008F3792" w:rsidP="0075478E">
      <w:pPr>
        <w:spacing w:after="0" w:line="240" w:lineRule="auto"/>
      </w:pPr>
    </w:p>
    <w:p w14:paraId="4489FB79" w14:textId="125E245B" w:rsidR="0056148E" w:rsidRPr="0075478E" w:rsidRDefault="0056148E" w:rsidP="0075478E">
      <w:pPr>
        <w:pStyle w:val="ListParagraph"/>
        <w:numPr>
          <w:ilvl w:val="0"/>
          <w:numId w:val="23"/>
        </w:numPr>
        <w:spacing w:after="0" w:line="240" w:lineRule="auto"/>
      </w:pPr>
      <w:r w:rsidRPr="00EF639D">
        <w:rPr>
          <w:b/>
        </w:rPr>
        <w:t xml:space="preserve">Create </w:t>
      </w:r>
      <w:r w:rsidR="00EF639D" w:rsidRPr="00EF639D">
        <w:rPr>
          <w:b/>
        </w:rPr>
        <w:t>a password</w:t>
      </w:r>
      <w:r w:rsidR="00EF639D">
        <w:t xml:space="preserve"> </w:t>
      </w:r>
      <w:r>
        <w:t xml:space="preserve">and </w:t>
      </w:r>
      <w:r w:rsidR="00EF639D">
        <w:t>confirm it</w:t>
      </w:r>
      <w:r>
        <w:t xml:space="preserve"> </w:t>
      </w:r>
    </w:p>
    <w:p w14:paraId="7B939E7E" w14:textId="1AA845C9" w:rsidR="0039527C" w:rsidRPr="0075478E" w:rsidRDefault="0039527C" w:rsidP="0075478E">
      <w:pPr>
        <w:pStyle w:val="ListParagraph"/>
        <w:numPr>
          <w:ilvl w:val="0"/>
          <w:numId w:val="23"/>
        </w:numPr>
        <w:spacing w:after="0" w:line="240" w:lineRule="auto"/>
      </w:pPr>
      <w:r w:rsidRPr="0075478E">
        <w:rPr>
          <w:b/>
        </w:rPr>
        <w:t>Read and agree</w:t>
      </w:r>
      <w:r w:rsidRPr="0075478E">
        <w:t xml:space="preserve"> to the Privacy Policy Terms of Use</w:t>
      </w:r>
    </w:p>
    <w:p w14:paraId="57344CFD" w14:textId="74D5089C" w:rsidR="0039527C" w:rsidRPr="0075478E" w:rsidRDefault="0039527C" w:rsidP="0075478E">
      <w:pPr>
        <w:pStyle w:val="ListParagraph"/>
        <w:numPr>
          <w:ilvl w:val="0"/>
          <w:numId w:val="23"/>
        </w:numPr>
        <w:spacing w:after="0" w:line="240" w:lineRule="auto"/>
        <w:rPr>
          <w:sz w:val="20"/>
        </w:rPr>
      </w:pPr>
      <w:r w:rsidRPr="0075478E">
        <w:rPr>
          <w:b/>
        </w:rPr>
        <w:t>Click on</w:t>
      </w:r>
      <w:r w:rsidRPr="0075478E">
        <w:t xml:space="preserve"> “Create Account</w:t>
      </w:r>
      <w:r w:rsidR="00E04199" w:rsidRPr="0075478E">
        <w:rPr>
          <w:sz w:val="20"/>
        </w:rPr>
        <w:t>”</w:t>
      </w:r>
    </w:p>
    <w:p w14:paraId="715D8E4D" w14:textId="2C1805BE" w:rsidR="00EF639D" w:rsidRDefault="00E04199" w:rsidP="00EF639D">
      <w:pPr>
        <w:rPr>
          <w:b/>
          <w:bCs/>
          <w:noProof/>
        </w:rPr>
      </w:pPr>
      <w:r>
        <w:rPr>
          <w:noProof/>
          <w:lang w:val="en-CA" w:eastAsia="en-CA"/>
        </w:rPr>
        <w:lastRenderedPageBreak/>
        <w:drawing>
          <wp:anchor distT="0" distB="0" distL="114300" distR="114300" simplePos="0" relativeHeight="251772928" behindDoc="0" locked="0" layoutInCell="1" allowOverlap="1" wp14:anchorId="63337A30" wp14:editId="096C22BE">
            <wp:simplePos x="2682815" y="2579298"/>
            <wp:positionH relativeFrom="column">
              <wp:posOffset>2691442</wp:posOffset>
            </wp:positionH>
            <wp:positionV relativeFrom="paragraph">
              <wp:align>top</wp:align>
            </wp:positionV>
            <wp:extent cx="2401927" cy="4289790"/>
            <wp:effectExtent l="0" t="0" r="0" b="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01927" cy="4289790"/>
                    </a:xfrm>
                    <a:prstGeom prst="rect">
                      <a:avLst/>
                    </a:prstGeom>
                  </pic:spPr>
                </pic:pic>
              </a:graphicData>
            </a:graphic>
          </wp:anchor>
        </w:drawing>
      </w:r>
    </w:p>
    <w:p w14:paraId="30A10A50" w14:textId="093AB8E9" w:rsidR="00EF639D" w:rsidRDefault="00EF639D" w:rsidP="00EF639D">
      <w:pPr>
        <w:rPr>
          <w:b/>
          <w:bCs/>
          <w:noProof/>
        </w:rPr>
      </w:pPr>
    </w:p>
    <w:p w14:paraId="6B851E6D" w14:textId="77777777" w:rsidR="00EF639D" w:rsidRDefault="00EF639D" w:rsidP="00EF639D">
      <w:pPr>
        <w:rPr>
          <w:b/>
          <w:bCs/>
          <w:sz w:val="32"/>
          <w:szCs w:val="32"/>
        </w:rPr>
      </w:pPr>
      <w:r w:rsidRPr="0006455C">
        <w:rPr>
          <mc:AlternateContent>
            <mc:Choice Requires="w16se"/>
            <mc:Fallback>
              <w:rFonts w:ascii="Segoe UI Emoji" w:eastAsia="Segoe UI Emoji" w:hAnsi="Segoe UI Emoji" w:cs="Segoe UI Emoji"/>
            </mc:Fallback>
          </mc:AlternateContent>
          <w:b/>
          <w:bCs/>
          <w:sz w:val="32"/>
          <w:szCs w:val="32"/>
        </w:rPr>
        <mc:AlternateContent>
          <mc:Choice Requires="w16se">
            <w16se:symEx w16se:font="Segoe UI Emoji" w16se:char="26A0"/>
          </mc:Choice>
          <mc:Fallback>
            <w:t>⚠</w:t>
          </mc:Fallback>
        </mc:AlternateContent>
      </w:r>
      <w:r w:rsidRPr="0006455C">
        <w:rPr>
          <w:b/>
          <w:bCs/>
          <w:sz w:val="32"/>
          <w:szCs w:val="32"/>
        </w:rPr>
        <w:t>Please do not use</w:t>
      </w:r>
      <w:r>
        <w:rPr>
          <w:b/>
          <w:bCs/>
          <w:sz w:val="32"/>
          <w:szCs w:val="32"/>
        </w:rPr>
        <w:t>:</w:t>
      </w:r>
    </w:p>
    <w:p w14:paraId="6CED1F2D" w14:textId="77777777" w:rsidR="00EF639D" w:rsidRDefault="00EF639D" w:rsidP="00EF639D">
      <w:pPr>
        <w:rPr>
          <w:b/>
          <w:bCs/>
          <w:sz w:val="32"/>
          <w:szCs w:val="32"/>
        </w:rPr>
      </w:pPr>
    </w:p>
    <w:p w14:paraId="5FD1EA9F" w14:textId="77777777" w:rsidR="00EF639D" w:rsidRDefault="00EF639D" w:rsidP="00EF639D">
      <w:pPr>
        <w:rPr>
          <w:b/>
          <w:bCs/>
          <w:sz w:val="32"/>
          <w:szCs w:val="32"/>
        </w:rPr>
      </w:pPr>
      <w:r w:rsidRPr="0006455C">
        <w:rPr>
          <w:b/>
          <w:bCs/>
          <w:sz w:val="32"/>
          <w:szCs w:val="32"/>
        </w:rPr>
        <w:t xml:space="preserve">Sign up with Google </w:t>
      </w:r>
    </w:p>
    <w:p w14:paraId="1322B78C" w14:textId="77777777" w:rsidR="00EF639D" w:rsidRDefault="00EF639D" w:rsidP="00EF639D">
      <w:pPr>
        <w:rPr>
          <w:b/>
          <w:bCs/>
          <w:sz w:val="32"/>
          <w:szCs w:val="32"/>
        </w:rPr>
      </w:pPr>
      <w:r w:rsidRPr="0006455C">
        <w:rPr>
          <w:b/>
          <w:bCs/>
          <w:sz w:val="32"/>
          <w:szCs w:val="32"/>
        </w:rPr>
        <w:t xml:space="preserve">or </w:t>
      </w:r>
    </w:p>
    <w:p w14:paraId="35E82AE9" w14:textId="77777777" w:rsidR="00EF639D" w:rsidRPr="0006455C" w:rsidRDefault="00EF639D" w:rsidP="00EF639D">
      <w:pPr>
        <w:rPr>
          <w:b/>
          <w:bCs/>
          <w:sz w:val="32"/>
          <w:szCs w:val="32"/>
        </w:rPr>
      </w:pPr>
      <w:r>
        <w:rPr>
          <w:b/>
          <w:bCs/>
          <w:sz w:val="32"/>
          <w:szCs w:val="32"/>
        </w:rPr>
        <w:t>Sign Up</w:t>
      </w:r>
      <w:r w:rsidRPr="0006455C">
        <w:rPr>
          <w:b/>
          <w:bCs/>
          <w:sz w:val="32"/>
          <w:szCs w:val="32"/>
        </w:rPr>
        <w:t xml:space="preserve"> Account </w:t>
      </w:r>
    </w:p>
    <w:p w14:paraId="063ACA7B" w14:textId="005A7B04" w:rsidR="00EF639D" w:rsidRDefault="00EF639D" w:rsidP="00EF639D">
      <w:pPr>
        <w:tabs>
          <w:tab w:val="left" w:pos="937"/>
        </w:tabs>
        <w:spacing w:after="0" w:line="240" w:lineRule="auto"/>
        <w:rPr>
          <w:b/>
          <w:bCs/>
          <w:noProof/>
        </w:rPr>
      </w:pPr>
      <w:r>
        <w:rPr>
          <w:b/>
          <w:bCs/>
          <w:noProof/>
        </w:rPr>
        <w:t xml:space="preserve"> </w:t>
      </w:r>
    </w:p>
    <w:p w14:paraId="2CD4766C" w14:textId="4210D4B9" w:rsidR="00E04199" w:rsidRDefault="00EF639D" w:rsidP="00EF639D">
      <w:pPr>
        <w:tabs>
          <w:tab w:val="left" w:pos="937"/>
        </w:tabs>
        <w:spacing w:after="0" w:line="240" w:lineRule="auto"/>
        <w:rPr>
          <w:b/>
          <w:bCs/>
          <w:noProof/>
        </w:rPr>
      </w:pPr>
      <w:r>
        <w:rPr>
          <w:b/>
          <w:bCs/>
          <w:noProof/>
          <w:lang w:val="en-CA" w:eastAsia="en-CA"/>
        </w:rPr>
        <mc:AlternateContent>
          <mc:Choice Requires="wps">
            <w:drawing>
              <wp:anchor distT="0" distB="0" distL="114300" distR="114300" simplePos="0" relativeHeight="251773952" behindDoc="0" locked="0" layoutInCell="1" allowOverlap="1" wp14:anchorId="1ABDA5CF" wp14:editId="6CABF00A">
                <wp:simplePos x="0" y="0"/>
                <wp:positionH relativeFrom="column">
                  <wp:posOffset>3355460</wp:posOffset>
                </wp:positionH>
                <wp:positionV relativeFrom="paragraph">
                  <wp:posOffset>845185</wp:posOffset>
                </wp:positionV>
                <wp:extent cx="914400" cy="734911"/>
                <wp:effectExtent l="0" t="0" r="0" b="0"/>
                <wp:wrapNone/>
                <wp:docPr id="5" name="Multiply 5"/>
                <wp:cNvGraphicFramePr/>
                <a:graphic xmlns:a="http://schemas.openxmlformats.org/drawingml/2006/main">
                  <a:graphicData uri="http://schemas.microsoft.com/office/word/2010/wordprocessingShape">
                    <wps:wsp>
                      <wps:cNvSpPr/>
                      <wps:spPr>
                        <a:xfrm>
                          <a:off x="0" y="0"/>
                          <a:ext cx="914400" cy="734911"/>
                        </a:xfrm>
                        <a:prstGeom prst="mathMultiply">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F8229" id="Multiply 5" o:spid="_x0000_s1026" style="position:absolute;margin-left:264.2pt;margin-top:66.55pt;width:1in;height:57.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14400,7349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" path="m165474,243872l273758,109142,457200,256576,640642,109142,748926,243872,595159,367456,748926,491039,640642,625769,457200,478335,273758,625769,165474,491039,319241,367456,165474,243872xe" fillcolor="black [3213]" strokecolor="#1f3763 [1604]" strokeweight="1pt">
                <v:stroke joinstyle="miter"/>
                <v:path arrowok="t" o:connecttype="custom" o:connectlocs="165474,243872;273758,109142;457200,256576;640642,109142;748926,243872;595159,367456;748926,491039;640642,625769;457200,478335;273758,625769;165474,491039;319241,367456;165474,243872" o:connectangles="0,0,0,0,0,0,0,0,0,0,0,0,0"/>
              </v:shape>
            </w:pict>
          </mc:Fallback>
        </mc:AlternateContent>
      </w:r>
      <w:r>
        <w:rPr>
          <w:b/>
          <w:bCs/>
          <w:noProof/>
        </w:rPr>
        <w:br w:type="textWrapping" w:clear="all"/>
      </w:r>
    </w:p>
    <w:p w14:paraId="66405DC2" w14:textId="43585EBA" w:rsidR="0039527C" w:rsidRPr="0075478E" w:rsidRDefault="00C44F28" w:rsidP="0075478E">
      <w:pPr>
        <w:pStyle w:val="ListParagraph"/>
        <w:numPr>
          <w:ilvl w:val="1"/>
          <w:numId w:val="13"/>
        </w:numPr>
      </w:pPr>
      <w:r w:rsidRPr="00C44F28">
        <w:t>Select your preferred language</w:t>
      </w:r>
      <w:r>
        <w:t>, and click on “</w:t>
      </w:r>
      <w:r w:rsidR="00B1525F">
        <w:rPr>
          <w:b/>
        </w:rPr>
        <w:t>C</w:t>
      </w:r>
      <w:r w:rsidRPr="002F39A1">
        <w:rPr>
          <w:b/>
        </w:rPr>
        <w:t>onfirm</w:t>
      </w:r>
      <w:r>
        <w:t>”</w:t>
      </w:r>
    </w:p>
    <w:p w14:paraId="710E53FB" w14:textId="337E09B2" w:rsidR="00D46703" w:rsidRDefault="00C44F28" w:rsidP="00C44F28">
      <w:pPr>
        <w:jc w:val="center"/>
        <w:rPr>
          <w:b/>
          <w:bCs/>
        </w:rPr>
      </w:pPr>
      <w:r>
        <w:rPr>
          <w:noProof/>
          <w:lang w:val="en-CA" w:eastAsia="en-CA"/>
        </w:rPr>
        <mc:AlternateContent>
          <mc:Choice Requires="wps">
            <w:drawing>
              <wp:anchor distT="0" distB="0" distL="114300" distR="114300" simplePos="0" relativeHeight="251701248" behindDoc="0" locked="0" layoutInCell="1" allowOverlap="1" wp14:anchorId="513F0F20" wp14:editId="3AF3E2F5">
                <wp:simplePos x="0" y="0"/>
                <wp:positionH relativeFrom="margin">
                  <wp:posOffset>2674620</wp:posOffset>
                </wp:positionH>
                <wp:positionV relativeFrom="paragraph">
                  <wp:posOffset>1335117</wp:posOffset>
                </wp:positionV>
                <wp:extent cx="1475885" cy="411350"/>
                <wp:effectExtent l="0" t="0" r="10160" b="27305"/>
                <wp:wrapNone/>
                <wp:docPr id="70" name="Rectangle: Rounded Corners 70"/>
                <wp:cNvGraphicFramePr/>
                <a:graphic xmlns:a="http://schemas.openxmlformats.org/drawingml/2006/main">
                  <a:graphicData uri="http://schemas.microsoft.com/office/word/2010/wordprocessingShape">
                    <wps:wsp>
                      <wps:cNvSpPr/>
                      <wps:spPr>
                        <a:xfrm>
                          <a:off x="0" y="0"/>
                          <a:ext cx="1475885" cy="411350"/>
                        </a:xfrm>
                        <a:prstGeom prst="roundRect">
                          <a:avLst/>
                        </a:prstGeom>
                        <a:noFill/>
                        <a:ln w="25400" cap="flat" cmpd="sng" algn="ctr">
                          <a:solidFill>
                            <a:srgbClr val="FF0000"/>
                          </a:solidFill>
                          <a:prstDash val="solid"/>
                          <a:miter lim="800000"/>
                        </a:ln>
                        <a:effectLst/>
                      </wps:spPr>
                      <wps:txbx>
                        <w:txbxContent>
                          <w:p w14:paraId="75950CB1" w14:textId="77777777" w:rsidR="00252EB5" w:rsidRPr="0023238B" w:rsidRDefault="00252EB5" w:rsidP="00C44F28">
                            <w:pPr>
                              <w:jc w:val="center"/>
                              <w:rPr>
                                <w:lang w:val="en-CA"/>
                              </w:rPr>
                            </w:pPr>
                            <w:r>
                              <w:rPr>
                                <w:lang w:val="en-CA"/>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3F0F20" id="Rectangle: Rounded Corners 70" o:spid="_x0000_s1027" style="position:absolute;left:0;text-align:left;margin-left:210.6pt;margin-top:105.15pt;width:116.2pt;height:32.4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" filled="f" strokecolor="red" strokeweight="2pt">
                <v:stroke joinstyle="miter"/>
                <v:textbox>
                  <w:txbxContent>
                    <w:p w14:paraId="75950CB1" w14:textId="77777777" w:rsidR="00252EB5" w:rsidRPr="0023238B" w:rsidRDefault="00252EB5" w:rsidP="00C44F28">
                      <w:pPr>
                        <w:jc w:val="center"/>
                        <w:rPr>
                          <w:lang w:val="en-CA"/>
                        </w:rPr>
                      </w:pPr>
                      <w:r>
                        <w:rPr>
                          <w:lang w:val="en-CA"/>
                        </w:rPr>
                        <w:t xml:space="preserve">     </w:t>
                      </w:r>
                    </w:p>
                  </w:txbxContent>
                </v:textbox>
                <w10:wrap anchorx="margin"/>
              </v:roundrect>
            </w:pict>
          </mc:Fallback>
        </mc:AlternateContent>
      </w:r>
      <w:r>
        <w:rPr>
          <w:b/>
          <w:bCs/>
          <w:noProof/>
          <w:lang w:val="en-CA" w:eastAsia="en-CA"/>
        </w:rPr>
        <w:drawing>
          <wp:inline distT="0" distB="0" distL="0" distR="0" wp14:anchorId="49F3B88A" wp14:editId="250E96F0">
            <wp:extent cx="3269411" cy="1744251"/>
            <wp:effectExtent l="0" t="0" r="7620"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9906" cy="1755185"/>
                    </a:xfrm>
                    <a:prstGeom prst="rect">
                      <a:avLst/>
                    </a:prstGeom>
                    <a:noFill/>
                  </pic:spPr>
                </pic:pic>
              </a:graphicData>
            </a:graphic>
          </wp:inline>
        </w:drawing>
      </w:r>
    </w:p>
    <w:p w14:paraId="6AAAEA81" w14:textId="7D6BBA29" w:rsidR="009C2DB3" w:rsidRDefault="00D46703" w:rsidP="00201AFA">
      <w:pPr>
        <w:pStyle w:val="ListParagraph"/>
        <w:numPr>
          <w:ilvl w:val="0"/>
          <w:numId w:val="44"/>
        </w:numPr>
      </w:pPr>
      <w:r>
        <w:rPr>
          <w:noProof/>
          <w:lang w:val="en-CA" w:eastAsia="en-CA"/>
        </w:rPr>
        <w:lastRenderedPageBreak/>
        <w:drawing>
          <wp:anchor distT="0" distB="0" distL="114300" distR="114300" simplePos="0" relativeHeight="251707392" behindDoc="1" locked="0" layoutInCell="1" allowOverlap="1" wp14:anchorId="32DB72B8" wp14:editId="766132A5">
            <wp:simplePos x="0" y="0"/>
            <wp:positionH relativeFrom="column">
              <wp:posOffset>1974850</wp:posOffset>
            </wp:positionH>
            <wp:positionV relativeFrom="paragraph">
              <wp:posOffset>439372</wp:posOffset>
            </wp:positionV>
            <wp:extent cx="3221355" cy="2492375"/>
            <wp:effectExtent l="0" t="0" r="0" b="3175"/>
            <wp:wrapTight wrapText="bothSides">
              <wp:wrapPolygon edited="0">
                <wp:start x="0" y="0"/>
                <wp:lineTo x="0" y="21462"/>
                <wp:lineTo x="21459" y="21462"/>
                <wp:lineTo x="21459"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3734"/>
                    <a:stretch/>
                  </pic:blipFill>
                  <pic:spPr bwMode="auto">
                    <a:xfrm>
                      <a:off x="0" y="0"/>
                      <a:ext cx="3221355" cy="2492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279B">
        <w:t>Y</w:t>
      </w:r>
      <w:r w:rsidR="009C2DB3">
        <w:t>ou will see a series of marketing screens from Thrive Health, you can see them by clicking on “</w:t>
      </w:r>
      <w:r w:rsidR="009C2DB3" w:rsidRPr="00201AFA">
        <w:rPr>
          <w:b/>
        </w:rPr>
        <w:t>Next</w:t>
      </w:r>
      <w:r w:rsidR="009C2DB3">
        <w:t>” or skip them by clicking on “</w:t>
      </w:r>
      <w:r w:rsidR="009C2DB3" w:rsidRPr="00201AFA">
        <w:rPr>
          <w:b/>
        </w:rPr>
        <w:t>Skip</w:t>
      </w:r>
      <w:r w:rsidR="009C2DB3">
        <w:t>”</w:t>
      </w:r>
    </w:p>
    <w:p w14:paraId="0CF6947B" w14:textId="4B83E3B9" w:rsidR="009C2DB3" w:rsidRDefault="009C2DB3" w:rsidP="00C44F28">
      <w:pPr>
        <w:jc w:val="center"/>
        <w:rPr>
          <w:b/>
          <w:bCs/>
        </w:rPr>
      </w:pPr>
    </w:p>
    <w:p w14:paraId="5E27916C" w14:textId="78ED5626" w:rsidR="0039527C" w:rsidRDefault="0039527C">
      <w:pPr>
        <w:rPr>
          <w:b/>
          <w:bCs/>
        </w:rPr>
      </w:pPr>
    </w:p>
    <w:p w14:paraId="5D70B170" w14:textId="0A3BCA01" w:rsidR="0039527C" w:rsidRDefault="0039527C">
      <w:pPr>
        <w:rPr>
          <w:b/>
          <w:bCs/>
        </w:rPr>
      </w:pPr>
    </w:p>
    <w:p w14:paraId="1ABA1252" w14:textId="2F6516D7" w:rsidR="002F39A1" w:rsidRDefault="002F39A1" w:rsidP="002F39A1"/>
    <w:p w14:paraId="74C72E98" w14:textId="77777777" w:rsidR="002F39A1" w:rsidRDefault="002F39A1" w:rsidP="002F39A1"/>
    <w:p w14:paraId="52AC9043" w14:textId="77777777" w:rsidR="002F39A1" w:rsidRDefault="002F39A1" w:rsidP="002F39A1"/>
    <w:p w14:paraId="17D8BC96" w14:textId="77777777" w:rsidR="002F39A1" w:rsidRDefault="002F39A1" w:rsidP="002F39A1"/>
    <w:p w14:paraId="0FA4E6DF" w14:textId="4439A4C5" w:rsidR="00D46703" w:rsidRDefault="00D46703" w:rsidP="002F39A1"/>
    <w:p w14:paraId="7272F666" w14:textId="77777777" w:rsidR="00D46703" w:rsidRDefault="00D46703" w:rsidP="002F39A1"/>
    <w:p w14:paraId="7B824ABB" w14:textId="42AA339F" w:rsidR="002F39A1" w:rsidRDefault="002F39A1" w:rsidP="002F39A1"/>
    <w:p w14:paraId="4B75238C" w14:textId="01A0BDCA" w:rsidR="002F39A1" w:rsidRDefault="002F39A1" w:rsidP="002F39A1">
      <w:pPr>
        <w:pStyle w:val="ListParagraph"/>
        <w:numPr>
          <w:ilvl w:val="0"/>
          <w:numId w:val="19"/>
        </w:numPr>
      </w:pPr>
      <w:r>
        <w:t>Review and “</w:t>
      </w:r>
      <w:r w:rsidR="0073247D">
        <w:rPr>
          <w:b/>
        </w:rPr>
        <w:t>C</w:t>
      </w:r>
      <w:r w:rsidRPr="002F39A1">
        <w:rPr>
          <w:b/>
        </w:rPr>
        <w:t>onfirm</w:t>
      </w:r>
      <w:r>
        <w:t>”</w:t>
      </w:r>
    </w:p>
    <w:p w14:paraId="7176F29C" w14:textId="1D9EE92D" w:rsidR="002F39A1" w:rsidRDefault="00D46703" w:rsidP="002F39A1">
      <w:r>
        <w:rPr>
          <w:noProof/>
          <w:lang w:val="en-CA" w:eastAsia="en-CA"/>
        </w:rPr>
        <w:drawing>
          <wp:anchor distT="0" distB="0" distL="114300" distR="114300" simplePos="0" relativeHeight="251703296" behindDoc="1" locked="0" layoutInCell="1" allowOverlap="1" wp14:anchorId="6CFABE02" wp14:editId="7776207A">
            <wp:simplePos x="0" y="0"/>
            <wp:positionH relativeFrom="column">
              <wp:posOffset>1621155</wp:posOffset>
            </wp:positionH>
            <wp:positionV relativeFrom="paragraph">
              <wp:posOffset>151513</wp:posOffset>
            </wp:positionV>
            <wp:extent cx="3424555" cy="2389505"/>
            <wp:effectExtent l="0" t="0" r="4445" b="0"/>
            <wp:wrapTight wrapText="bothSides">
              <wp:wrapPolygon edited="0">
                <wp:start x="0" y="0"/>
                <wp:lineTo x="0" y="21353"/>
                <wp:lineTo x="21508" y="21353"/>
                <wp:lineTo x="21508"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424555" cy="2389505"/>
                    </a:xfrm>
                    <a:prstGeom prst="rect">
                      <a:avLst/>
                    </a:prstGeom>
                  </pic:spPr>
                </pic:pic>
              </a:graphicData>
            </a:graphic>
            <wp14:sizeRelH relativeFrom="margin">
              <wp14:pctWidth>0</wp14:pctWidth>
            </wp14:sizeRelH>
            <wp14:sizeRelV relativeFrom="margin">
              <wp14:pctHeight>0</wp14:pctHeight>
            </wp14:sizeRelV>
          </wp:anchor>
        </w:drawing>
      </w:r>
    </w:p>
    <w:p w14:paraId="0A7522C6" w14:textId="682990A5" w:rsidR="002F39A1" w:rsidRDefault="002F39A1" w:rsidP="002F39A1"/>
    <w:p w14:paraId="5302AD10" w14:textId="77777777" w:rsidR="002F39A1" w:rsidRDefault="002F39A1" w:rsidP="002F39A1"/>
    <w:p w14:paraId="6E0A62C2" w14:textId="77777777" w:rsidR="002F39A1" w:rsidRDefault="002F39A1" w:rsidP="002F39A1"/>
    <w:p w14:paraId="64F0144D" w14:textId="77777777" w:rsidR="002F39A1" w:rsidRDefault="002F39A1" w:rsidP="002F39A1"/>
    <w:p w14:paraId="7F0BB090" w14:textId="77777777" w:rsidR="002F39A1" w:rsidRDefault="002F39A1" w:rsidP="002F39A1"/>
    <w:p w14:paraId="4BAB57C5" w14:textId="77777777" w:rsidR="002F39A1" w:rsidRDefault="002F39A1" w:rsidP="002F39A1"/>
    <w:p w14:paraId="6F50D02D" w14:textId="77777777" w:rsidR="00D46703" w:rsidRDefault="00D46703" w:rsidP="0075478E"/>
    <w:p w14:paraId="52E990B7" w14:textId="0A4F52D3" w:rsidR="00D46703" w:rsidRDefault="00D46703" w:rsidP="002F39A1"/>
    <w:p w14:paraId="20292186" w14:textId="64F7E659" w:rsidR="00D46703" w:rsidRDefault="00D46703" w:rsidP="002F39A1"/>
    <w:p w14:paraId="178A7D2F" w14:textId="0546C1B1" w:rsidR="00D46703" w:rsidRDefault="00D46703" w:rsidP="0075478E">
      <w:pPr>
        <w:pStyle w:val="ListParagraph"/>
        <w:numPr>
          <w:ilvl w:val="0"/>
          <w:numId w:val="19"/>
        </w:numPr>
      </w:pPr>
      <w:r>
        <w:rPr>
          <w:noProof/>
          <w:lang w:val="en-CA" w:eastAsia="en-CA"/>
        </w:rPr>
        <w:drawing>
          <wp:anchor distT="0" distB="0" distL="114300" distR="114300" simplePos="0" relativeHeight="251704320" behindDoc="1" locked="0" layoutInCell="1" allowOverlap="1" wp14:anchorId="7835A604" wp14:editId="02A06FE2">
            <wp:simplePos x="0" y="0"/>
            <wp:positionH relativeFrom="column">
              <wp:posOffset>1914861</wp:posOffset>
            </wp:positionH>
            <wp:positionV relativeFrom="paragraph">
              <wp:posOffset>271097</wp:posOffset>
            </wp:positionV>
            <wp:extent cx="3374390" cy="2085340"/>
            <wp:effectExtent l="0" t="0" r="0" b="0"/>
            <wp:wrapTight wrapText="bothSides">
              <wp:wrapPolygon edited="0">
                <wp:start x="0" y="0"/>
                <wp:lineTo x="0" y="21311"/>
                <wp:lineTo x="21462" y="21311"/>
                <wp:lineTo x="21462"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374390" cy="2085340"/>
                    </a:xfrm>
                    <a:prstGeom prst="rect">
                      <a:avLst/>
                    </a:prstGeom>
                  </pic:spPr>
                </pic:pic>
              </a:graphicData>
            </a:graphic>
            <wp14:sizeRelH relativeFrom="margin">
              <wp14:pctWidth>0</wp14:pctWidth>
            </wp14:sizeRelH>
            <wp14:sizeRelV relativeFrom="margin">
              <wp14:pctHeight>0</wp14:pctHeight>
            </wp14:sizeRelV>
          </wp:anchor>
        </w:drawing>
      </w:r>
      <w:r>
        <w:t xml:space="preserve">Read and sign the consent with your name and last name and click on </w:t>
      </w:r>
      <w:r w:rsidRPr="0075478E">
        <w:rPr>
          <w:b/>
        </w:rPr>
        <w:t>“Next”</w:t>
      </w:r>
    </w:p>
    <w:p w14:paraId="7F5BCF97" w14:textId="1A755090" w:rsidR="002F39A1" w:rsidRDefault="002F39A1" w:rsidP="002F39A1"/>
    <w:p w14:paraId="7AAF1FAC" w14:textId="1D301740" w:rsidR="002F39A1" w:rsidRPr="00795BFA" w:rsidRDefault="002F39A1" w:rsidP="002F39A1">
      <w:pPr>
        <w:rPr>
          <w:b/>
        </w:rPr>
      </w:pPr>
    </w:p>
    <w:p w14:paraId="74A24BEB" w14:textId="11477E25" w:rsidR="002F39A1" w:rsidRDefault="002F39A1" w:rsidP="002F39A1"/>
    <w:p w14:paraId="7EBF0A02" w14:textId="01EFF441" w:rsidR="002F39A1" w:rsidRDefault="002F39A1" w:rsidP="002F39A1"/>
    <w:p w14:paraId="6D7A0919" w14:textId="7DBBF9B8" w:rsidR="002F39A1" w:rsidRDefault="002F39A1" w:rsidP="002F39A1"/>
    <w:p w14:paraId="2F67FF81" w14:textId="2186E734" w:rsidR="002F39A1" w:rsidRDefault="002F39A1" w:rsidP="002F39A1"/>
    <w:p w14:paraId="7D2F0E3B" w14:textId="39813E62" w:rsidR="00D46703" w:rsidRDefault="00D46703" w:rsidP="002F39A1"/>
    <w:p w14:paraId="7E0F72A1" w14:textId="70FA5D14" w:rsidR="002F39A1" w:rsidRDefault="002F39A1" w:rsidP="002F39A1"/>
    <w:p w14:paraId="7B02074B" w14:textId="2691A170" w:rsidR="00D46703" w:rsidRPr="002D1BB5" w:rsidRDefault="00D46703" w:rsidP="0075478E">
      <w:pPr>
        <w:pStyle w:val="ListParagraph"/>
        <w:numPr>
          <w:ilvl w:val="0"/>
          <w:numId w:val="27"/>
        </w:numPr>
      </w:pPr>
      <w:r>
        <w:t xml:space="preserve">Enter the last 4-digits of your phone number. </w:t>
      </w:r>
      <w:r w:rsidRPr="002D1BB5">
        <w:t xml:space="preserve">If the last 4 digits of your phone number do not match the phone number on record, please contact </w:t>
      </w:r>
      <w:proofErr w:type="spellStart"/>
      <w:r w:rsidRPr="002D1BB5">
        <w:t>UService</w:t>
      </w:r>
      <w:proofErr w:type="spellEnd"/>
      <w:r w:rsidRPr="002D1BB5">
        <w:t xml:space="preserve"> at </w:t>
      </w:r>
      <w:r w:rsidRPr="0075478E">
        <w:rPr>
          <w:rFonts w:ascii="Calibri" w:hAnsi="Calibri" w:cs="Calibri"/>
        </w:rPr>
        <w:t>(403) 220-8366 for instruction on how to proceed with your registration.</w:t>
      </w:r>
    </w:p>
    <w:p w14:paraId="66AC1CB4" w14:textId="04556EF1" w:rsidR="002F39A1" w:rsidRDefault="00D46703" w:rsidP="0075478E">
      <w:pPr>
        <w:pStyle w:val="ListParagraph"/>
      </w:pPr>
      <w:r>
        <w:rPr>
          <w:noProof/>
          <w:lang w:val="en-CA" w:eastAsia="en-CA"/>
        </w:rPr>
        <w:drawing>
          <wp:anchor distT="0" distB="0" distL="114300" distR="114300" simplePos="0" relativeHeight="251716608" behindDoc="1" locked="0" layoutInCell="1" allowOverlap="1" wp14:anchorId="1E8B6F75" wp14:editId="4F344732">
            <wp:simplePos x="0" y="0"/>
            <wp:positionH relativeFrom="column">
              <wp:posOffset>4502785</wp:posOffset>
            </wp:positionH>
            <wp:positionV relativeFrom="paragraph">
              <wp:posOffset>13395</wp:posOffset>
            </wp:positionV>
            <wp:extent cx="1851660" cy="2562225"/>
            <wp:effectExtent l="0" t="0" r="0" b="9525"/>
            <wp:wrapTight wrapText="bothSides">
              <wp:wrapPolygon edited="0">
                <wp:start x="0" y="0"/>
                <wp:lineTo x="0" y="21520"/>
                <wp:lineTo x="21333" y="21520"/>
                <wp:lineTo x="2133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851660" cy="2562225"/>
                    </a:xfrm>
                    <a:prstGeom prst="rect">
                      <a:avLst/>
                    </a:prstGeom>
                  </pic:spPr>
                </pic:pic>
              </a:graphicData>
            </a:graphic>
            <wp14:sizeRelH relativeFrom="margin">
              <wp14:pctWidth>0</wp14:pctWidth>
            </wp14:sizeRelH>
            <wp14:sizeRelV relativeFrom="margin">
              <wp14:pctHeight>0</wp14:pctHeight>
            </wp14:sizeRelV>
          </wp:anchor>
        </w:drawing>
      </w:r>
      <w:r>
        <w:rPr>
          <w:noProof/>
          <w:lang w:val="en-CA" w:eastAsia="en-CA"/>
        </w:rPr>
        <w:drawing>
          <wp:anchor distT="0" distB="0" distL="114300" distR="114300" simplePos="0" relativeHeight="251713536" behindDoc="1" locked="0" layoutInCell="1" allowOverlap="1" wp14:anchorId="2AA1BAFC" wp14:editId="69789CD9">
            <wp:simplePos x="0" y="0"/>
            <wp:positionH relativeFrom="column">
              <wp:posOffset>567750</wp:posOffset>
            </wp:positionH>
            <wp:positionV relativeFrom="paragraph">
              <wp:posOffset>80141</wp:posOffset>
            </wp:positionV>
            <wp:extent cx="2874873" cy="2496388"/>
            <wp:effectExtent l="0" t="0" r="1905" b="0"/>
            <wp:wrapTight wrapText="bothSides">
              <wp:wrapPolygon edited="0">
                <wp:start x="0" y="0"/>
                <wp:lineTo x="0" y="21430"/>
                <wp:lineTo x="21471" y="21430"/>
                <wp:lineTo x="2147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874873" cy="2496388"/>
                    </a:xfrm>
                    <a:prstGeom prst="rect">
                      <a:avLst/>
                    </a:prstGeom>
                  </pic:spPr>
                </pic:pic>
              </a:graphicData>
            </a:graphic>
          </wp:anchor>
        </w:drawing>
      </w:r>
    </w:p>
    <w:p w14:paraId="5150E071" w14:textId="3629A9F1" w:rsidR="00795BFA" w:rsidRDefault="00795BFA" w:rsidP="0075478E"/>
    <w:p w14:paraId="3ADBF5A3" w14:textId="7D37D28D" w:rsidR="002F39A1" w:rsidRDefault="002F39A1" w:rsidP="002F39A1"/>
    <w:p w14:paraId="63F1E730" w14:textId="0C1433C5" w:rsidR="002F39A1" w:rsidRDefault="002F39A1" w:rsidP="002F39A1"/>
    <w:p w14:paraId="4A90CD77" w14:textId="5A644CA0" w:rsidR="00795BFA" w:rsidRDefault="00795BFA" w:rsidP="002F39A1"/>
    <w:p w14:paraId="6719C4A7" w14:textId="6E83A9EA" w:rsidR="00795BFA" w:rsidRDefault="00795BFA" w:rsidP="002F39A1"/>
    <w:p w14:paraId="4DBDDDA1" w14:textId="7DDB7B87" w:rsidR="00795BFA" w:rsidRDefault="00795BFA" w:rsidP="002F39A1"/>
    <w:p w14:paraId="0DC5E05B" w14:textId="1B027CAB" w:rsidR="00795BFA" w:rsidRDefault="00795BFA" w:rsidP="002F39A1"/>
    <w:p w14:paraId="62F15A6A" w14:textId="75E02D45" w:rsidR="00795BFA" w:rsidRDefault="00795BFA" w:rsidP="002F39A1"/>
    <w:p w14:paraId="343597D8" w14:textId="77777777" w:rsidR="00E04199" w:rsidRDefault="00E04199" w:rsidP="002F39A1"/>
    <w:p w14:paraId="10FF851B" w14:textId="77777777" w:rsidR="0083279B" w:rsidRDefault="0083279B" w:rsidP="0083279B">
      <w:pPr>
        <w:pStyle w:val="ListParagraph"/>
      </w:pPr>
    </w:p>
    <w:p w14:paraId="37EB7D26" w14:textId="28D1BAFF" w:rsidR="009C0C5E" w:rsidRDefault="00E04199" w:rsidP="009C0C5E">
      <w:pPr>
        <w:pStyle w:val="ListParagraph"/>
        <w:numPr>
          <w:ilvl w:val="0"/>
          <w:numId w:val="19"/>
        </w:numPr>
      </w:pPr>
      <w:r>
        <w:rPr>
          <w:noProof/>
          <w:lang w:val="en-CA" w:eastAsia="en-CA"/>
        </w:rPr>
        <w:drawing>
          <wp:anchor distT="0" distB="0" distL="114300" distR="114300" simplePos="0" relativeHeight="251714560" behindDoc="1" locked="0" layoutInCell="1" allowOverlap="1" wp14:anchorId="21F949C9" wp14:editId="75D44633">
            <wp:simplePos x="0" y="0"/>
            <wp:positionH relativeFrom="column">
              <wp:posOffset>2009918</wp:posOffset>
            </wp:positionH>
            <wp:positionV relativeFrom="paragraph">
              <wp:posOffset>249555</wp:posOffset>
            </wp:positionV>
            <wp:extent cx="2898140" cy="2799080"/>
            <wp:effectExtent l="0" t="0" r="0" b="1270"/>
            <wp:wrapTight wrapText="bothSides">
              <wp:wrapPolygon edited="0">
                <wp:start x="0" y="0"/>
                <wp:lineTo x="0" y="21463"/>
                <wp:lineTo x="21439" y="21463"/>
                <wp:lineTo x="21439"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898140" cy="2799080"/>
                    </a:xfrm>
                    <a:prstGeom prst="rect">
                      <a:avLst/>
                    </a:prstGeom>
                  </pic:spPr>
                </pic:pic>
              </a:graphicData>
            </a:graphic>
            <wp14:sizeRelH relativeFrom="margin">
              <wp14:pctWidth>0</wp14:pctWidth>
            </wp14:sizeRelH>
            <wp14:sizeRelV relativeFrom="margin">
              <wp14:pctHeight>0</wp14:pctHeight>
            </wp14:sizeRelV>
          </wp:anchor>
        </w:drawing>
      </w:r>
      <w:r w:rsidR="009C0C5E">
        <w:t>Select the profile you just created by clicking on “</w:t>
      </w:r>
      <w:r w:rsidR="009C0C5E" w:rsidRPr="009C0C5E">
        <w:rPr>
          <w:b/>
        </w:rPr>
        <w:t>My profile</w:t>
      </w:r>
      <w:r w:rsidR="009C0C5E">
        <w:t>”</w:t>
      </w:r>
    </w:p>
    <w:p w14:paraId="39C8C481" w14:textId="3230775D" w:rsidR="00795BFA" w:rsidRDefault="00795BFA" w:rsidP="002F39A1"/>
    <w:p w14:paraId="13E599E7" w14:textId="0D36B5CD" w:rsidR="009C0C5E" w:rsidRDefault="009C0C5E" w:rsidP="002F39A1"/>
    <w:p w14:paraId="4B1650A5" w14:textId="3A4D79A9" w:rsidR="009C0C5E" w:rsidRDefault="009C0C5E" w:rsidP="002F39A1"/>
    <w:p w14:paraId="2AC78F5A" w14:textId="136E6EF6" w:rsidR="009C0C5E" w:rsidRDefault="009C0C5E" w:rsidP="002F39A1"/>
    <w:p w14:paraId="3253E91E" w14:textId="7628366F" w:rsidR="009C0C5E" w:rsidRDefault="009C0C5E" w:rsidP="002F39A1"/>
    <w:p w14:paraId="3B74EEC1" w14:textId="4D368377" w:rsidR="009C0C5E" w:rsidRDefault="009C0C5E" w:rsidP="002F39A1"/>
    <w:p w14:paraId="3F240834" w14:textId="45375C4E" w:rsidR="009C0C5E" w:rsidRDefault="009C0C5E" w:rsidP="002F39A1"/>
    <w:p w14:paraId="2735937A" w14:textId="7A93C8EA" w:rsidR="009C0C5E" w:rsidRDefault="009C0C5E" w:rsidP="002F39A1"/>
    <w:p w14:paraId="17566375" w14:textId="7E41F6C0" w:rsidR="009C0C5E" w:rsidRDefault="009C0C5E" w:rsidP="002F39A1"/>
    <w:p w14:paraId="109AE356" w14:textId="211002EF" w:rsidR="00D46703" w:rsidRPr="0075478E" w:rsidRDefault="00D46703" w:rsidP="009C0C5E">
      <w:pPr>
        <w:rPr>
          <w:bCs/>
          <w:szCs w:val="32"/>
        </w:rPr>
      </w:pPr>
    </w:p>
    <w:p w14:paraId="28B30B86" w14:textId="77777777" w:rsidR="0083279B" w:rsidRDefault="0083279B" w:rsidP="00167471">
      <w:pPr>
        <w:pStyle w:val="ListParagraph"/>
        <w:rPr>
          <w:bCs/>
          <w:szCs w:val="32"/>
        </w:rPr>
      </w:pPr>
    </w:p>
    <w:p w14:paraId="315D41A8" w14:textId="4FF6F8C5" w:rsidR="0083279B" w:rsidRDefault="0083279B">
      <w:pPr>
        <w:rPr>
          <w:bCs/>
          <w:szCs w:val="32"/>
        </w:rPr>
      </w:pPr>
      <w:r>
        <w:rPr>
          <w:bCs/>
          <w:szCs w:val="32"/>
        </w:rPr>
        <w:br w:type="page"/>
      </w:r>
    </w:p>
    <w:p w14:paraId="7E4D4723" w14:textId="6236D741" w:rsidR="00D46703" w:rsidRPr="0075478E" w:rsidRDefault="00D46703" w:rsidP="0075478E">
      <w:pPr>
        <w:pStyle w:val="ListParagraph"/>
        <w:numPr>
          <w:ilvl w:val="0"/>
          <w:numId w:val="19"/>
        </w:numPr>
        <w:rPr>
          <w:bCs/>
          <w:szCs w:val="32"/>
        </w:rPr>
      </w:pPr>
      <w:r w:rsidRPr="0075478E">
        <w:rPr>
          <w:bCs/>
          <w:szCs w:val="32"/>
        </w:rPr>
        <w:lastRenderedPageBreak/>
        <w:t>Create your University of Calgary profile</w:t>
      </w:r>
    </w:p>
    <w:p w14:paraId="010A3AAB" w14:textId="12CB5B1C" w:rsidR="00D46703" w:rsidRDefault="00D46703" w:rsidP="0075478E">
      <w:pPr>
        <w:rPr>
          <w:b/>
          <w:bCs/>
          <w:color w:val="FF0000"/>
          <w:szCs w:val="32"/>
        </w:rPr>
      </w:pPr>
      <w:r>
        <w:rPr>
          <w:noProof/>
          <w:lang w:val="en-CA" w:eastAsia="en-CA"/>
        </w:rPr>
        <w:drawing>
          <wp:anchor distT="0" distB="0" distL="114300" distR="114300" simplePos="0" relativeHeight="251709440" behindDoc="1" locked="0" layoutInCell="1" allowOverlap="1" wp14:anchorId="23BC7C19" wp14:editId="667096E5">
            <wp:simplePos x="0" y="0"/>
            <wp:positionH relativeFrom="column">
              <wp:posOffset>2324100</wp:posOffset>
            </wp:positionH>
            <wp:positionV relativeFrom="paragraph">
              <wp:posOffset>42796</wp:posOffset>
            </wp:positionV>
            <wp:extent cx="1922780" cy="3257550"/>
            <wp:effectExtent l="0" t="0" r="1270" b="0"/>
            <wp:wrapTight wrapText="bothSides">
              <wp:wrapPolygon edited="0">
                <wp:start x="0" y="0"/>
                <wp:lineTo x="0" y="21474"/>
                <wp:lineTo x="21400" y="21474"/>
                <wp:lineTo x="21400"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922780" cy="3257550"/>
                    </a:xfrm>
                    <a:prstGeom prst="rect">
                      <a:avLst/>
                    </a:prstGeom>
                  </pic:spPr>
                </pic:pic>
              </a:graphicData>
            </a:graphic>
            <wp14:sizeRelH relativeFrom="margin">
              <wp14:pctWidth>0</wp14:pctWidth>
            </wp14:sizeRelH>
            <wp14:sizeRelV relativeFrom="margin">
              <wp14:pctHeight>0</wp14:pctHeight>
            </wp14:sizeRelV>
          </wp:anchor>
        </w:drawing>
      </w:r>
    </w:p>
    <w:p w14:paraId="002D948A" w14:textId="52173284" w:rsidR="009C0C5E" w:rsidRPr="004666C4" w:rsidRDefault="009C0C5E" w:rsidP="0075478E"/>
    <w:p w14:paraId="17BA72B7" w14:textId="3E5EF2D5" w:rsidR="009C0C5E" w:rsidRDefault="009C0C5E" w:rsidP="002F39A1"/>
    <w:p w14:paraId="10F0CF80" w14:textId="66582C9D" w:rsidR="009C0C5E" w:rsidRDefault="009C0C5E" w:rsidP="002F39A1"/>
    <w:p w14:paraId="467FCBBC" w14:textId="4456DE0C" w:rsidR="009C0C5E" w:rsidRDefault="009C0C5E" w:rsidP="002F39A1"/>
    <w:p w14:paraId="382F6B8F" w14:textId="0E3E1B7A" w:rsidR="009C0C5E" w:rsidRDefault="009C0C5E" w:rsidP="002F39A1"/>
    <w:p w14:paraId="7FB0D894" w14:textId="77777777" w:rsidR="009C0C5E" w:rsidRDefault="009C0C5E" w:rsidP="002F39A1"/>
    <w:p w14:paraId="39EE545D" w14:textId="5DA8F4CB" w:rsidR="009C0C5E" w:rsidRDefault="009C0C5E" w:rsidP="002F39A1"/>
    <w:p w14:paraId="0AFC17BD" w14:textId="04276676" w:rsidR="009C0C5E" w:rsidRDefault="009C0C5E" w:rsidP="002F39A1"/>
    <w:p w14:paraId="76926434" w14:textId="691B0697" w:rsidR="009C0C5E" w:rsidRDefault="009C0C5E" w:rsidP="002F39A1"/>
    <w:p w14:paraId="4CD8B7AE" w14:textId="310B6C79" w:rsidR="009C0C5E" w:rsidRDefault="009C0C5E" w:rsidP="002F39A1"/>
    <w:p w14:paraId="1E4D24C4" w14:textId="10883FA2" w:rsidR="009C0C5E" w:rsidRDefault="009C0C5E" w:rsidP="002F39A1"/>
    <w:p w14:paraId="55FDE7D1" w14:textId="08B31F16" w:rsidR="009C0C5E" w:rsidRDefault="009C0C5E" w:rsidP="002F39A1"/>
    <w:p w14:paraId="7307922A" w14:textId="21006594" w:rsidR="008F3792" w:rsidRDefault="008F3792" w:rsidP="0075478E">
      <w:pPr>
        <w:spacing w:after="0" w:line="240" w:lineRule="auto"/>
        <w:rPr>
          <w:b/>
          <w:sz w:val="36"/>
          <w:szCs w:val="36"/>
          <w:u w:val="single"/>
        </w:rPr>
      </w:pPr>
      <w:r>
        <w:rPr>
          <w:b/>
          <w:sz w:val="36"/>
          <w:szCs w:val="36"/>
          <w:u w:val="single"/>
        </w:rPr>
        <w:t>Mandatory</w:t>
      </w:r>
    </w:p>
    <w:p w14:paraId="274598C3" w14:textId="77777777" w:rsidR="00201AFA" w:rsidRPr="00201AFA" w:rsidRDefault="00201AFA" w:rsidP="0075478E">
      <w:pPr>
        <w:spacing w:after="0" w:line="240" w:lineRule="auto"/>
        <w:rPr>
          <w:b/>
          <w:szCs w:val="36"/>
          <w:u w:val="single"/>
        </w:rPr>
      </w:pPr>
    </w:p>
    <w:p w14:paraId="37ADA1E4" w14:textId="5EF9C280" w:rsidR="00D34135" w:rsidRPr="0075478E" w:rsidRDefault="00D34135" w:rsidP="0075478E">
      <w:pPr>
        <w:pStyle w:val="ListParagraph"/>
        <w:numPr>
          <w:ilvl w:val="0"/>
          <w:numId w:val="29"/>
        </w:numPr>
        <w:spacing w:after="0" w:line="240" w:lineRule="auto"/>
        <w:rPr>
          <w:b/>
          <w:bCs/>
        </w:rPr>
      </w:pPr>
      <w:bookmarkStart w:id="1" w:name="completing_your_vaccination_attestation"/>
      <w:r w:rsidRPr="0075478E">
        <w:rPr>
          <w:b/>
          <w:bCs/>
        </w:rPr>
        <w:t>Completing your Vaccination Attestation Form</w:t>
      </w:r>
    </w:p>
    <w:bookmarkEnd w:id="1"/>
    <w:p w14:paraId="6F86C5E8" w14:textId="77777777" w:rsidR="00D34135" w:rsidRPr="0075478E" w:rsidRDefault="00D34135" w:rsidP="0075478E">
      <w:pPr>
        <w:spacing w:after="0" w:line="240" w:lineRule="auto"/>
        <w:rPr>
          <w:color w:val="FF0000"/>
          <w:szCs w:val="32"/>
        </w:rPr>
      </w:pPr>
    </w:p>
    <w:p w14:paraId="12E02A90" w14:textId="3F34169D" w:rsidR="00D34135" w:rsidRPr="0075478E" w:rsidRDefault="00D34135" w:rsidP="0075478E">
      <w:pPr>
        <w:pStyle w:val="ListParagraph"/>
        <w:numPr>
          <w:ilvl w:val="0"/>
          <w:numId w:val="31"/>
        </w:numPr>
        <w:spacing w:after="0" w:line="240" w:lineRule="auto"/>
        <w:rPr>
          <w:bCs/>
        </w:rPr>
      </w:pPr>
      <w:r>
        <w:rPr>
          <w:bCs/>
        </w:rPr>
        <w:t>Click “Complete your vaccination attestation form”</w:t>
      </w:r>
    </w:p>
    <w:p w14:paraId="36D23D89" w14:textId="4C546804" w:rsidR="00D34135" w:rsidRDefault="00D34135" w:rsidP="0075478E">
      <w:pPr>
        <w:rPr>
          <w:bCs/>
        </w:rPr>
      </w:pPr>
      <w:r>
        <w:rPr>
          <w:noProof/>
          <w:lang w:val="en-CA" w:eastAsia="en-CA"/>
        </w:rPr>
        <w:drawing>
          <wp:anchor distT="0" distB="0" distL="114300" distR="114300" simplePos="0" relativeHeight="251717632" behindDoc="1" locked="0" layoutInCell="1" allowOverlap="1" wp14:anchorId="46519BE1" wp14:editId="4B63B379">
            <wp:simplePos x="0" y="0"/>
            <wp:positionH relativeFrom="column">
              <wp:posOffset>913956</wp:posOffset>
            </wp:positionH>
            <wp:positionV relativeFrom="paragraph">
              <wp:posOffset>103505</wp:posOffset>
            </wp:positionV>
            <wp:extent cx="5247619" cy="2228571"/>
            <wp:effectExtent l="0" t="0" r="0" b="635"/>
            <wp:wrapTight wrapText="bothSides">
              <wp:wrapPolygon edited="0">
                <wp:start x="0" y="0"/>
                <wp:lineTo x="0" y="21421"/>
                <wp:lineTo x="21488" y="21421"/>
                <wp:lineTo x="2148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247619" cy="2228571"/>
                    </a:xfrm>
                    <a:prstGeom prst="rect">
                      <a:avLst/>
                    </a:prstGeom>
                  </pic:spPr>
                </pic:pic>
              </a:graphicData>
            </a:graphic>
          </wp:anchor>
        </w:drawing>
      </w:r>
    </w:p>
    <w:p w14:paraId="18E3D77D" w14:textId="2EA78C75" w:rsidR="00D34135" w:rsidRDefault="00D34135" w:rsidP="009C0C5E">
      <w:pPr>
        <w:rPr>
          <w:bCs/>
        </w:rPr>
      </w:pPr>
    </w:p>
    <w:p w14:paraId="4C3E7C19" w14:textId="77777777" w:rsidR="00D34135" w:rsidRDefault="00D34135" w:rsidP="009C0C5E">
      <w:pPr>
        <w:rPr>
          <w:bCs/>
        </w:rPr>
      </w:pPr>
    </w:p>
    <w:p w14:paraId="6A993570" w14:textId="77777777" w:rsidR="00D34135" w:rsidRDefault="00D34135" w:rsidP="009C0C5E">
      <w:pPr>
        <w:rPr>
          <w:bCs/>
        </w:rPr>
      </w:pPr>
    </w:p>
    <w:p w14:paraId="3695AA1C" w14:textId="77777777" w:rsidR="00D34135" w:rsidRDefault="00D34135" w:rsidP="009C0C5E">
      <w:pPr>
        <w:rPr>
          <w:bCs/>
        </w:rPr>
      </w:pPr>
    </w:p>
    <w:p w14:paraId="266D2D63" w14:textId="77777777" w:rsidR="00D34135" w:rsidRDefault="00D34135" w:rsidP="009C0C5E">
      <w:pPr>
        <w:rPr>
          <w:bCs/>
        </w:rPr>
      </w:pPr>
    </w:p>
    <w:p w14:paraId="66067C75" w14:textId="77777777" w:rsidR="00D34135" w:rsidRDefault="00D34135" w:rsidP="009C0C5E">
      <w:pPr>
        <w:rPr>
          <w:bCs/>
        </w:rPr>
      </w:pPr>
    </w:p>
    <w:p w14:paraId="6A3592BA" w14:textId="6EEAE58E" w:rsidR="009C0C5E" w:rsidRDefault="009C0C5E" w:rsidP="009C0C5E"/>
    <w:p w14:paraId="63DB3D71" w14:textId="68766FA4" w:rsidR="0083279B" w:rsidRDefault="0083279B">
      <w:r>
        <w:br w:type="page"/>
      </w:r>
    </w:p>
    <w:p w14:paraId="1F84A147" w14:textId="176ADF92" w:rsidR="007813CB" w:rsidRDefault="00167461" w:rsidP="0075478E">
      <w:pPr>
        <w:pStyle w:val="ListParagraph"/>
        <w:numPr>
          <w:ilvl w:val="0"/>
          <w:numId w:val="31"/>
        </w:numPr>
      </w:pPr>
      <w:r>
        <w:lastRenderedPageBreak/>
        <w:t>Answer whether you will be attending the University</w:t>
      </w:r>
      <w:r w:rsidR="0020001B">
        <w:t xml:space="preserve"> of Calgary</w:t>
      </w:r>
      <w:r>
        <w:t xml:space="preserve"> in </w:t>
      </w:r>
      <w:r w:rsidR="0020001B">
        <w:t xml:space="preserve">person </w:t>
      </w:r>
      <w:r>
        <w:t xml:space="preserve">between now and </w:t>
      </w:r>
      <w:r w:rsidR="00024C50">
        <w:t>Dec. 31, 2021 and</w:t>
      </w:r>
      <w:r w:rsidR="009C0C5E">
        <w:t xml:space="preserve"> click “</w:t>
      </w:r>
      <w:r w:rsidR="009C0C5E" w:rsidRPr="009C0C5E">
        <w:rPr>
          <w:b/>
        </w:rPr>
        <w:t>S</w:t>
      </w:r>
      <w:r w:rsidRPr="009C0C5E">
        <w:rPr>
          <w:b/>
        </w:rPr>
        <w:t>ubmit</w:t>
      </w:r>
      <w:r w:rsidR="0020001B">
        <w:t>.</w:t>
      </w:r>
      <w:r>
        <w:t>”</w:t>
      </w:r>
      <w:r w:rsidR="00D34135">
        <w:t xml:space="preserve"> If the answer in No, no further action is required.</w:t>
      </w:r>
    </w:p>
    <w:p w14:paraId="22A9C36C" w14:textId="114741CE" w:rsidR="00D34135" w:rsidRDefault="00D34135" w:rsidP="0075478E">
      <w:pPr>
        <w:pStyle w:val="ListParagraph"/>
      </w:pPr>
      <w:r>
        <w:rPr>
          <w:noProof/>
          <w:lang w:val="en-CA" w:eastAsia="en-CA"/>
        </w:rPr>
        <w:drawing>
          <wp:anchor distT="0" distB="0" distL="114300" distR="114300" simplePos="0" relativeHeight="251710464" behindDoc="1" locked="0" layoutInCell="1" allowOverlap="1" wp14:anchorId="274AFA83" wp14:editId="6496F221">
            <wp:simplePos x="0" y="0"/>
            <wp:positionH relativeFrom="column">
              <wp:posOffset>2188210</wp:posOffset>
            </wp:positionH>
            <wp:positionV relativeFrom="paragraph">
              <wp:posOffset>107783</wp:posOffset>
            </wp:positionV>
            <wp:extent cx="3057525" cy="3030513"/>
            <wp:effectExtent l="0" t="0" r="0" b="0"/>
            <wp:wrapTight wrapText="bothSides">
              <wp:wrapPolygon edited="0">
                <wp:start x="0" y="0"/>
                <wp:lineTo x="0" y="21455"/>
                <wp:lineTo x="21398" y="21455"/>
                <wp:lineTo x="2139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7525" cy="3030513"/>
                    </a:xfrm>
                    <a:prstGeom prst="rect">
                      <a:avLst/>
                    </a:prstGeom>
                    <a:noFill/>
                  </pic:spPr>
                </pic:pic>
              </a:graphicData>
            </a:graphic>
          </wp:anchor>
        </w:drawing>
      </w:r>
    </w:p>
    <w:p w14:paraId="20BC132C" w14:textId="0748DCB2" w:rsidR="009C0C5E" w:rsidRDefault="009C0C5E" w:rsidP="009C0C5E">
      <w:pPr>
        <w:pStyle w:val="ListParagraph"/>
      </w:pPr>
    </w:p>
    <w:p w14:paraId="384DF4F0" w14:textId="3B16FDFD" w:rsidR="00167461" w:rsidRDefault="00167461" w:rsidP="00D115A8">
      <w:pPr>
        <w:ind w:left="720"/>
      </w:pPr>
    </w:p>
    <w:p w14:paraId="27B54579" w14:textId="5F45A397" w:rsidR="00167461" w:rsidRDefault="00167461" w:rsidP="00167461"/>
    <w:p w14:paraId="0DA1CA46" w14:textId="12D9A0EC" w:rsidR="009C0C5E" w:rsidRDefault="009C0C5E" w:rsidP="00167461"/>
    <w:p w14:paraId="41FF27C5" w14:textId="74A58695" w:rsidR="009C0C5E" w:rsidRDefault="009C0C5E" w:rsidP="00167461"/>
    <w:p w14:paraId="0D28F00D" w14:textId="768DE82E" w:rsidR="009C0C5E" w:rsidRDefault="009C0C5E" w:rsidP="00167461"/>
    <w:p w14:paraId="3D111529" w14:textId="0EAAE82A" w:rsidR="009C0C5E" w:rsidRDefault="009C0C5E" w:rsidP="00167461"/>
    <w:p w14:paraId="7DE43300" w14:textId="36856FAD" w:rsidR="009C0C5E" w:rsidRDefault="009C0C5E" w:rsidP="00167461"/>
    <w:p w14:paraId="381A103F" w14:textId="7BCD9665" w:rsidR="009C0C5E" w:rsidRDefault="009C0C5E" w:rsidP="00167461"/>
    <w:p w14:paraId="71DC3B67" w14:textId="7AF7A620" w:rsidR="009C0C5E" w:rsidRDefault="009C0C5E" w:rsidP="00167461">
      <w:r>
        <w:rPr>
          <w:noProof/>
          <w:lang w:val="en-CA" w:eastAsia="en-CA"/>
        </w:rPr>
        <mc:AlternateContent>
          <mc:Choice Requires="wps">
            <w:drawing>
              <wp:anchor distT="0" distB="0" distL="114300" distR="114300" simplePos="0" relativeHeight="251711488" behindDoc="0" locked="0" layoutInCell="1" allowOverlap="1" wp14:anchorId="7D228ED4" wp14:editId="7E4868CC">
                <wp:simplePos x="0" y="0"/>
                <wp:positionH relativeFrom="column">
                  <wp:posOffset>3176246</wp:posOffset>
                </wp:positionH>
                <wp:positionV relativeFrom="paragraph">
                  <wp:posOffset>39898</wp:posOffset>
                </wp:positionV>
                <wp:extent cx="1160692" cy="346718"/>
                <wp:effectExtent l="0" t="0" r="20955" b="15240"/>
                <wp:wrapNone/>
                <wp:docPr id="7" name="Rectangle: Rounded Corners 7"/>
                <wp:cNvGraphicFramePr/>
                <a:graphic xmlns:a="http://schemas.openxmlformats.org/drawingml/2006/main">
                  <a:graphicData uri="http://schemas.microsoft.com/office/word/2010/wordprocessingShape">
                    <wps:wsp>
                      <wps:cNvSpPr/>
                      <wps:spPr>
                        <a:xfrm>
                          <a:off x="0" y="0"/>
                          <a:ext cx="1160692" cy="346718"/>
                        </a:xfrm>
                        <a:prstGeom prst="roundRect">
                          <a:avLst/>
                        </a:prstGeom>
                        <a:noFill/>
                        <a:ln w="25400" cap="flat" cmpd="sng" algn="ctr">
                          <a:solidFill>
                            <a:srgbClr val="FF0000"/>
                          </a:solidFill>
                          <a:prstDash val="solid"/>
                          <a:miter lim="800000"/>
                        </a:ln>
                        <a:effectLst/>
                      </wps:spPr>
                      <wps:txbx>
                        <w:txbxContent>
                          <w:p w14:paraId="557FDDD8" w14:textId="423F8151" w:rsidR="00252EB5" w:rsidRPr="0023238B" w:rsidRDefault="00252EB5" w:rsidP="0023238B">
                            <w:pPr>
                              <w:jc w:val="center"/>
                              <w:rPr>
                                <w:lang w:val="en-CA"/>
                              </w:rPr>
                            </w:pPr>
                            <w:r>
                              <w:rPr>
                                <w:lang w:val="en-CA"/>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228ED4" id="Rectangle: Rounded Corners 7" o:spid="_x0000_s1028" style="position:absolute;margin-left:250.1pt;margin-top:3.15pt;width:91.4pt;height:27.3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" filled="f" strokecolor="red" strokeweight="2pt">
                <v:stroke joinstyle="miter"/>
                <v:textbox>
                  <w:txbxContent>
                    <w:p w14:paraId="557FDDD8" w14:textId="423F8151" w:rsidR="00252EB5" w:rsidRPr="0023238B" w:rsidRDefault="00252EB5" w:rsidP="0023238B">
                      <w:pPr>
                        <w:jc w:val="center"/>
                        <w:rPr>
                          <w:lang w:val="en-CA"/>
                        </w:rPr>
                      </w:pPr>
                      <w:r>
                        <w:rPr>
                          <w:lang w:val="en-CA"/>
                        </w:rPr>
                        <w:t xml:space="preserve">        </w:t>
                      </w:r>
                    </w:p>
                  </w:txbxContent>
                </v:textbox>
              </v:roundrect>
            </w:pict>
          </mc:Fallback>
        </mc:AlternateContent>
      </w:r>
    </w:p>
    <w:p w14:paraId="579C1FDF" w14:textId="77777777" w:rsidR="000E04CC" w:rsidRDefault="000E04CC" w:rsidP="00167461"/>
    <w:p w14:paraId="371EAA14" w14:textId="24BC11E3" w:rsidR="00170A29" w:rsidRDefault="00170A29" w:rsidP="008F3792"/>
    <w:p w14:paraId="5249E501" w14:textId="334341B2" w:rsidR="00167461" w:rsidRDefault="00D34135" w:rsidP="0075478E">
      <w:pPr>
        <w:pStyle w:val="ListParagraph"/>
        <w:numPr>
          <w:ilvl w:val="0"/>
          <w:numId w:val="31"/>
        </w:numPr>
      </w:pPr>
      <w:r>
        <w:rPr>
          <w:noProof/>
          <w:lang w:val="en-CA" w:eastAsia="en-CA"/>
        </w:rPr>
        <mc:AlternateContent>
          <mc:Choice Requires="wps">
            <w:drawing>
              <wp:anchor distT="0" distB="0" distL="114300" distR="114300" simplePos="0" relativeHeight="251719680" behindDoc="0" locked="0" layoutInCell="1" allowOverlap="1" wp14:anchorId="5A5998B8" wp14:editId="3CDCBF56">
                <wp:simplePos x="0" y="0"/>
                <wp:positionH relativeFrom="column">
                  <wp:posOffset>5193030</wp:posOffset>
                </wp:positionH>
                <wp:positionV relativeFrom="paragraph">
                  <wp:posOffset>396612</wp:posOffset>
                </wp:positionV>
                <wp:extent cx="681487" cy="405441"/>
                <wp:effectExtent l="0" t="0" r="23495" b="13970"/>
                <wp:wrapNone/>
                <wp:docPr id="10" name="Rectangle: Rounded Corners 10"/>
                <wp:cNvGraphicFramePr/>
                <a:graphic xmlns:a="http://schemas.openxmlformats.org/drawingml/2006/main">
                  <a:graphicData uri="http://schemas.microsoft.com/office/word/2010/wordprocessingShape">
                    <wps:wsp>
                      <wps:cNvSpPr/>
                      <wps:spPr>
                        <a:xfrm>
                          <a:off x="0" y="0"/>
                          <a:ext cx="681487" cy="405441"/>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C8FA33" id="Rectangle: Rounded Corners 10" o:spid="_x0000_s1026" style="position:absolute;margin-left:408.9pt;margin-top:31.25pt;width:53.65pt;height:31.9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" filled="f" strokecolor="red" strokeweight="2pt">
                <v:stroke joinstyle="miter"/>
              </v:roundrect>
            </w:pict>
          </mc:Fallback>
        </mc:AlternateContent>
      </w:r>
      <w:r>
        <w:rPr>
          <w:noProof/>
          <w:lang w:val="en-CA" w:eastAsia="en-CA"/>
        </w:rPr>
        <w:drawing>
          <wp:anchor distT="0" distB="0" distL="114300" distR="114300" simplePos="0" relativeHeight="251718656" behindDoc="1" locked="0" layoutInCell="1" allowOverlap="1" wp14:anchorId="75A61FE0" wp14:editId="5E433878">
            <wp:simplePos x="0" y="0"/>
            <wp:positionH relativeFrom="column">
              <wp:posOffset>1673225</wp:posOffset>
            </wp:positionH>
            <wp:positionV relativeFrom="paragraph">
              <wp:posOffset>335113</wp:posOffset>
            </wp:positionV>
            <wp:extent cx="4141470" cy="3608070"/>
            <wp:effectExtent l="0" t="0" r="0" b="0"/>
            <wp:wrapTight wrapText="bothSides">
              <wp:wrapPolygon edited="0">
                <wp:start x="0" y="0"/>
                <wp:lineTo x="0" y="21440"/>
                <wp:lineTo x="21461" y="21440"/>
                <wp:lineTo x="2146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1470" cy="3608070"/>
                    </a:xfrm>
                    <a:prstGeom prst="rect">
                      <a:avLst/>
                    </a:prstGeom>
                    <a:noFill/>
                  </pic:spPr>
                </pic:pic>
              </a:graphicData>
            </a:graphic>
          </wp:anchor>
        </w:drawing>
      </w:r>
      <w:r w:rsidR="00167461">
        <w:t>I</w:t>
      </w:r>
      <w:r w:rsidR="00680629">
        <w:t>f</w:t>
      </w:r>
      <w:r w:rsidR="00167461">
        <w:t xml:space="preserve"> the answer is </w:t>
      </w:r>
      <w:r w:rsidR="00167461" w:rsidRPr="0075478E">
        <w:rPr>
          <w:b/>
        </w:rPr>
        <w:t>YES</w:t>
      </w:r>
      <w:r w:rsidR="00923708">
        <w:t xml:space="preserve"> or </w:t>
      </w:r>
      <w:r w:rsidR="00923708" w:rsidRPr="0075478E">
        <w:rPr>
          <w:b/>
        </w:rPr>
        <w:t>MAYBE</w:t>
      </w:r>
      <w:r w:rsidR="00680629">
        <w:t xml:space="preserve">, an agreement </w:t>
      </w:r>
      <w:r w:rsidR="0020001B">
        <w:t xml:space="preserve">statement </w:t>
      </w:r>
      <w:r w:rsidR="00680629">
        <w:t xml:space="preserve">will appear. </w:t>
      </w:r>
      <w:r w:rsidR="0023238B">
        <w:t xml:space="preserve">Read and accept the agreement by clicking </w:t>
      </w:r>
      <w:r w:rsidR="0020001B">
        <w:t>“</w:t>
      </w:r>
      <w:r w:rsidR="0023238B" w:rsidRPr="009C0C5E">
        <w:rPr>
          <w:b/>
        </w:rPr>
        <w:t xml:space="preserve">I </w:t>
      </w:r>
      <w:r w:rsidR="00B706E2" w:rsidRPr="009C0C5E">
        <w:rPr>
          <w:b/>
        </w:rPr>
        <w:t>accept</w:t>
      </w:r>
      <w:r w:rsidR="00B706E2">
        <w:t>.”</w:t>
      </w:r>
      <w:r w:rsidR="0023238B">
        <w:t xml:space="preserve"> </w:t>
      </w:r>
    </w:p>
    <w:p w14:paraId="7777A5AE" w14:textId="441BEACA" w:rsidR="00D34135" w:rsidRDefault="00D34135" w:rsidP="00DF10CB">
      <w:pPr>
        <w:ind w:left="1440"/>
      </w:pPr>
    </w:p>
    <w:p w14:paraId="7E0B147B" w14:textId="263ED152" w:rsidR="00D34135" w:rsidRDefault="00D34135" w:rsidP="00DF10CB">
      <w:pPr>
        <w:ind w:left="1440"/>
      </w:pPr>
    </w:p>
    <w:p w14:paraId="2FDD6637" w14:textId="1EBE6B2F" w:rsidR="00D34135" w:rsidRDefault="00D34135" w:rsidP="00DF10CB">
      <w:pPr>
        <w:ind w:left="1440"/>
      </w:pPr>
    </w:p>
    <w:p w14:paraId="36995881" w14:textId="7CF31853" w:rsidR="00D34135" w:rsidRDefault="00D34135" w:rsidP="00DF10CB">
      <w:pPr>
        <w:ind w:left="1440"/>
      </w:pPr>
    </w:p>
    <w:p w14:paraId="78BCFC8D" w14:textId="54285906" w:rsidR="00D34135" w:rsidRDefault="00D34135" w:rsidP="00DF10CB">
      <w:pPr>
        <w:ind w:left="1440"/>
      </w:pPr>
    </w:p>
    <w:p w14:paraId="5D3327CA" w14:textId="13C275AD" w:rsidR="00D34135" w:rsidRDefault="00D34135" w:rsidP="00DF10CB">
      <w:pPr>
        <w:ind w:left="1440"/>
      </w:pPr>
    </w:p>
    <w:p w14:paraId="6D08BEF3" w14:textId="03926C10" w:rsidR="00D34135" w:rsidRDefault="00D34135" w:rsidP="00DF10CB">
      <w:pPr>
        <w:ind w:left="1440"/>
      </w:pPr>
    </w:p>
    <w:p w14:paraId="234857FD" w14:textId="296444E7" w:rsidR="00D34135" w:rsidRDefault="00D34135" w:rsidP="00DF10CB">
      <w:pPr>
        <w:ind w:left="1440"/>
      </w:pPr>
    </w:p>
    <w:p w14:paraId="06B40A0B" w14:textId="1DA0CE94" w:rsidR="00D34135" w:rsidRDefault="00D34135" w:rsidP="00DF10CB">
      <w:pPr>
        <w:ind w:left="1440"/>
      </w:pPr>
    </w:p>
    <w:p w14:paraId="3D21C388" w14:textId="2F5ED2D5" w:rsidR="00D34135" w:rsidRDefault="00D34135" w:rsidP="00DF10CB">
      <w:pPr>
        <w:ind w:left="1440"/>
      </w:pPr>
    </w:p>
    <w:p w14:paraId="63CAFE22" w14:textId="7D844680" w:rsidR="00D34135" w:rsidRDefault="00D34135" w:rsidP="00DF10CB">
      <w:pPr>
        <w:ind w:left="1440"/>
      </w:pPr>
    </w:p>
    <w:p w14:paraId="569188C5" w14:textId="77777777" w:rsidR="00D34135" w:rsidRDefault="00D34135" w:rsidP="00DF10CB">
      <w:pPr>
        <w:ind w:left="1440"/>
      </w:pPr>
    </w:p>
    <w:p w14:paraId="1A24F259" w14:textId="2B427A4F" w:rsidR="00DF10CB" w:rsidRDefault="00DF10CB" w:rsidP="0075478E">
      <w:pPr>
        <w:ind w:left="1440"/>
      </w:pPr>
    </w:p>
    <w:p w14:paraId="0CFCD2F8" w14:textId="77777777" w:rsidR="0083279B" w:rsidRDefault="0083279B">
      <w:r>
        <w:br w:type="page"/>
      </w:r>
    </w:p>
    <w:p w14:paraId="558CF248" w14:textId="5142DBF3" w:rsidR="00680629" w:rsidRDefault="00680629" w:rsidP="0075478E">
      <w:pPr>
        <w:pStyle w:val="ListParagraph"/>
        <w:numPr>
          <w:ilvl w:val="0"/>
          <w:numId w:val="31"/>
        </w:numPr>
      </w:pPr>
      <w:r>
        <w:lastRenderedPageBreak/>
        <w:t xml:space="preserve">Now it is time to declare your vaccination </w:t>
      </w:r>
      <w:r w:rsidR="00B706E2">
        <w:t xml:space="preserve">status </w:t>
      </w:r>
      <w:r w:rsidR="005D39E2">
        <w:t>and click “</w:t>
      </w:r>
      <w:r w:rsidR="005D39E2" w:rsidRPr="0075478E">
        <w:rPr>
          <w:b/>
        </w:rPr>
        <w:t>S</w:t>
      </w:r>
      <w:r w:rsidR="0020001B" w:rsidRPr="0075478E">
        <w:rPr>
          <w:b/>
        </w:rPr>
        <w:t>ubmit</w:t>
      </w:r>
      <w:r w:rsidR="0020001B">
        <w:t>.”</w:t>
      </w:r>
      <w:r w:rsidR="00D34135">
        <w:t xml:space="preserve"> If you answer “</w:t>
      </w:r>
      <w:r w:rsidR="00D34135" w:rsidRPr="0075478E">
        <w:rPr>
          <w:b/>
          <w:bCs/>
        </w:rPr>
        <w:t>Yes</w:t>
      </w:r>
      <w:r w:rsidR="00D34135">
        <w:rPr>
          <w:b/>
          <w:bCs/>
        </w:rPr>
        <w:t>”</w:t>
      </w:r>
      <w:r w:rsidR="00D34135" w:rsidRPr="0075478E">
        <w:rPr>
          <w:b/>
          <w:bCs/>
        </w:rPr>
        <w:t>,</w:t>
      </w:r>
      <w:r w:rsidR="00D34135">
        <w:t xml:space="preserve"> no further action is required. </w:t>
      </w:r>
    </w:p>
    <w:p w14:paraId="3D32829A" w14:textId="4A8B7478" w:rsidR="00680629" w:rsidRDefault="007A2767" w:rsidP="00680629">
      <w:pPr>
        <w:ind w:left="2160"/>
      </w:pPr>
      <w:r>
        <w:rPr>
          <w:noProof/>
          <w:lang w:val="en-CA" w:eastAsia="en-CA"/>
        </w:rPr>
        <mc:AlternateContent>
          <mc:Choice Requires="wps">
            <w:drawing>
              <wp:anchor distT="0" distB="0" distL="114300" distR="114300" simplePos="0" relativeHeight="251692032" behindDoc="0" locked="0" layoutInCell="1" allowOverlap="1" wp14:anchorId="28314AF2" wp14:editId="2FABD636">
                <wp:simplePos x="0" y="0"/>
                <wp:positionH relativeFrom="column">
                  <wp:posOffset>2449674</wp:posOffset>
                </wp:positionH>
                <wp:positionV relativeFrom="paragraph">
                  <wp:posOffset>1551149</wp:posOffset>
                </wp:positionV>
                <wp:extent cx="1306285" cy="456742"/>
                <wp:effectExtent l="0" t="0" r="27305" b="19685"/>
                <wp:wrapNone/>
                <wp:docPr id="50" name="Rectangle: Rounded Corners 50"/>
                <wp:cNvGraphicFramePr/>
                <a:graphic xmlns:a="http://schemas.openxmlformats.org/drawingml/2006/main">
                  <a:graphicData uri="http://schemas.microsoft.com/office/word/2010/wordprocessingShape">
                    <wps:wsp>
                      <wps:cNvSpPr/>
                      <wps:spPr>
                        <a:xfrm>
                          <a:off x="0" y="0"/>
                          <a:ext cx="1306285" cy="456742"/>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904B81" id="Rectangle: Rounded Corners 50" o:spid="_x0000_s1026" style="position:absolute;margin-left:192.9pt;margin-top:122.15pt;width:102.85pt;height:35.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" filled="f" strokecolor="red" strokeweight="2pt">
                <v:stroke joinstyle="miter"/>
              </v:roundrect>
            </w:pict>
          </mc:Fallback>
        </mc:AlternateContent>
      </w:r>
      <w:r w:rsidR="00680629">
        <w:rPr>
          <w:noProof/>
          <w:lang w:val="en-CA" w:eastAsia="en-CA"/>
        </w:rPr>
        <w:drawing>
          <wp:inline distT="0" distB="0" distL="0" distR="0" wp14:anchorId="529C1B5D" wp14:editId="6BA7964B">
            <wp:extent cx="3493698" cy="196714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09200" cy="1975872"/>
                    </a:xfrm>
                    <a:prstGeom prst="rect">
                      <a:avLst/>
                    </a:prstGeom>
                  </pic:spPr>
                </pic:pic>
              </a:graphicData>
            </a:graphic>
          </wp:inline>
        </w:drawing>
      </w:r>
    </w:p>
    <w:p w14:paraId="0ABF8273" w14:textId="1C06419E" w:rsidR="00680629" w:rsidRDefault="00680629" w:rsidP="00680629">
      <w:pPr>
        <w:ind w:left="2160"/>
      </w:pPr>
    </w:p>
    <w:p w14:paraId="5DB667B3" w14:textId="7F87C708" w:rsidR="00201AFA" w:rsidRDefault="00201AFA" w:rsidP="00201AFA"/>
    <w:p w14:paraId="28BE74E5" w14:textId="23B93FE7" w:rsidR="007E1934" w:rsidRDefault="00D34135" w:rsidP="0075478E">
      <w:pPr>
        <w:pStyle w:val="ListParagraph"/>
        <w:numPr>
          <w:ilvl w:val="0"/>
          <w:numId w:val="33"/>
        </w:numPr>
      </w:pPr>
      <w:r>
        <w:t xml:space="preserve">If you answer </w:t>
      </w:r>
      <w:r w:rsidRPr="002D1BB5">
        <w:rPr>
          <w:b/>
          <w:bCs/>
        </w:rPr>
        <w:t>No</w:t>
      </w:r>
      <w:r>
        <w:t xml:space="preserve"> or </w:t>
      </w:r>
      <w:r w:rsidRPr="002D1BB5">
        <w:rPr>
          <w:b/>
          <w:bCs/>
        </w:rPr>
        <w:t>Prefer not to answer</w:t>
      </w:r>
      <w:r w:rsidRPr="00387892">
        <w:t>, the following message box will appear requesting</w:t>
      </w:r>
      <w:r w:rsidRPr="002D1BB5">
        <w:rPr>
          <w:b/>
          <w:bCs/>
        </w:rPr>
        <w:t xml:space="preserve"> </w:t>
      </w:r>
      <w:r w:rsidRPr="00387892">
        <w:t>self-assessment and rapid testing</w:t>
      </w:r>
      <w:r>
        <w:t>. Click “</w:t>
      </w:r>
      <w:r w:rsidRPr="002D1BB5">
        <w:rPr>
          <w:b/>
        </w:rPr>
        <w:t>Submit</w:t>
      </w:r>
      <w:r>
        <w:t>.” You will be redirected to the user homepage, and you will receive an email confirming the completion of the form.</w:t>
      </w:r>
    </w:p>
    <w:p w14:paraId="3ACBB384" w14:textId="72F22ADF" w:rsidR="00F73787" w:rsidRDefault="00D34135" w:rsidP="007E1934">
      <w:pPr>
        <w:pStyle w:val="ListParagraph"/>
        <w:ind w:left="2880"/>
      </w:pPr>
      <w:r>
        <w:rPr>
          <w:noProof/>
          <w:lang w:val="en-CA" w:eastAsia="en-CA"/>
        </w:rPr>
        <w:drawing>
          <wp:anchor distT="0" distB="0" distL="114300" distR="114300" simplePos="0" relativeHeight="251720704" behindDoc="1" locked="0" layoutInCell="1" allowOverlap="1" wp14:anchorId="65860123" wp14:editId="7B14B751">
            <wp:simplePos x="0" y="0"/>
            <wp:positionH relativeFrom="column">
              <wp:posOffset>1828800</wp:posOffset>
            </wp:positionH>
            <wp:positionV relativeFrom="paragraph">
              <wp:posOffset>26670</wp:posOffset>
            </wp:positionV>
            <wp:extent cx="2889250" cy="920750"/>
            <wp:effectExtent l="0" t="0" r="6350" b="0"/>
            <wp:wrapTight wrapText="bothSides">
              <wp:wrapPolygon edited="0">
                <wp:start x="0" y="0"/>
                <wp:lineTo x="0" y="21004"/>
                <wp:lineTo x="21505" y="21004"/>
                <wp:lineTo x="2150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889250" cy="920750"/>
                    </a:xfrm>
                    <a:prstGeom prst="rect">
                      <a:avLst/>
                    </a:prstGeom>
                  </pic:spPr>
                </pic:pic>
              </a:graphicData>
            </a:graphic>
            <wp14:sizeRelH relativeFrom="margin">
              <wp14:pctWidth>0</wp14:pctWidth>
            </wp14:sizeRelH>
            <wp14:sizeRelV relativeFrom="margin">
              <wp14:pctHeight>0</wp14:pctHeight>
            </wp14:sizeRelV>
          </wp:anchor>
        </w:drawing>
      </w:r>
    </w:p>
    <w:p w14:paraId="62EBDDAA" w14:textId="4E1D64CE" w:rsidR="00167461" w:rsidRDefault="00167461" w:rsidP="005B5EFE">
      <w:pPr>
        <w:ind w:left="2520"/>
        <w:jc w:val="center"/>
      </w:pPr>
    </w:p>
    <w:p w14:paraId="372DCFA0" w14:textId="188D3C0A" w:rsidR="00FB7DFA" w:rsidRDefault="00D34135" w:rsidP="00167461">
      <w:r>
        <w:rPr>
          <w:noProof/>
          <w:lang w:val="en-CA" w:eastAsia="en-CA"/>
        </w:rPr>
        <mc:AlternateContent>
          <mc:Choice Requires="wps">
            <w:drawing>
              <wp:anchor distT="0" distB="0" distL="114300" distR="114300" simplePos="0" relativeHeight="251721728" behindDoc="0" locked="0" layoutInCell="1" allowOverlap="1" wp14:anchorId="3303FB7A" wp14:editId="1C2BD726">
                <wp:simplePos x="0" y="0"/>
                <wp:positionH relativeFrom="column">
                  <wp:posOffset>2760417</wp:posOffset>
                </wp:positionH>
                <wp:positionV relativeFrom="paragraph">
                  <wp:posOffset>31198</wp:posOffset>
                </wp:positionV>
                <wp:extent cx="810883" cy="357205"/>
                <wp:effectExtent l="0" t="0" r="27940" b="24130"/>
                <wp:wrapNone/>
                <wp:docPr id="12" name="Rectangle: Rounded Corners 12"/>
                <wp:cNvGraphicFramePr/>
                <a:graphic xmlns:a="http://schemas.openxmlformats.org/drawingml/2006/main">
                  <a:graphicData uri="http://schemas.microsoft.com/office/word/2010/wordprocessingShape">
                    <wps:wsp>
                      <wps:cNvSpPr/>
                      <wps:spPr>
                        <a:xfrm>
                          <a:off x="0" y="0"/>
                          <a:ext cx="810883" cy="357205"/>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180156" id="Rectangle: Rounded Corners 12" o:spid="_x0000_s1026" style="position:absolute;margin-left:217.35pt;margin-top:2.45pt;width:63.85pt;height:28.1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" filled="f" strokecolor="red" strokeweight="2pt">
                <v:stroke joinstyle="miter"/>
              </v:roundrect>
            </w:pict>
          </mc:Fallback>
        </mc:AlternateContent>
      </w:r>
      <w:r w:rsidR="005B5EFE">
        <w:tab/>
      </w:r>
    </w:p>
    <w:p w14:paraId="57FBE09E" w14:textId="464CD510" w:rsidR="00FD4DD2" w:rsidRDefault="00FD4DD2" w:rsidP="00167461"/>
    <w:p w14:paraId="0EEF10A0" w14:textId="07D4723A" w:rsidR="00FD4DD2" w:rsidRDefault="00D834A4" w:rsidP="00252EB5">
      <w:pPr>
        <w:pStyle w:val="ListParagraph"/>
        <w:numPr>
          <w:ilvl w:val="0"/>
          <w:numId w:val="12"/>
        </w:numPr>
      </w:pPr>
      <w:r>
        <w:t>To view your completed tasks</w:t>
      </w:r>
      <w:r w:rsidR="0083279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95"/>
        <w:gridCol w:w="5395"/>
      </w:tblGrid>
      <w:tr w:rsidR="00080C1A" w14:paraId="431AA5EF" w14:textId="77777777" w:rsidTr="0075478E">
        <w:tc>
          <w:tcPr>
            <w:tcW w:w="5395" w:type="dxa"/>
          </w:tcPr>
          <w:p w14:paraId="36500AFF" w14:textId="755B96E8" w:rsidR="00080C1A" w:rsidRPr="0075478E" w:rsidRDefault="00080C1A" w:rsidP="0075478E">
            <w:pPr>
              <w:jc w:val="center"/>
              <w:rPr>
                <w:b/>
                <w:u w:val="single"/>
              </w:rPr>
            </w:pPr>
            <w:r w:rsidRPr="0075478E">
              <w:rPr>
                <w:b/>
                <w:u w:val="single"/>
              </w:rPr>
              <w:t>On a laptop/computer device</w:t>
            </w:r>
          </w:p>
        </w:tc>
        <w:tc>
          <w:tcPr>
            <w:tcW w:w="5395" w:type="dxa"/>
          </w:tcPr>
          <w:p w14:paraId="37C2B15A" w14:textId="2E95491C" w:rsidR="00080C1A" w:rsidRPr="0075478E" w:rsidRDefault="00201AFA" w:rsidP="00201AFA">
            <w:pPr>
              <w:jc w:val="center"/>
              <w:rPr>
                <w:b/>
                <w:u w:val="single"/>
              </w:rPr>
            </w:pPr>
            <w:r>
              <w:rPr>
                <w:b/>
                <w:bCs/>
                <w:szCs w:val="32"/>
                <w:u w:val="single"/>
              </w:rPr>
              <w:t>On a smart device</w:t>
            </w:r>
          </w:p>
        </w:tc>
      </w:tr>
      <w:tr w:rsidR="00080C1A" w14:paraId="14EA7BD8" w14:textId="77777777" w:rsidTr="0075478E">
        <w:tc>
          <w:tcPr>
            <w:tcW w:w="5395" w:type="dxa"/>
          </w:tcPr>
          <w:p w14:paraId="05B5E1DE" w14:textId="33C64CB9" w:rsidR="00080C1A" w:rsidRDefault="00080C1A" w:rsidP="00080C1A">
            <w:r>
              <w:t>Click on “</w:t>
            </w:r>
            <w:r w:rsidRPr="0054194E">
              <w:rPr>
                <w:b/>
              </w:rPr>
              <w:t>Care Network</w:t>
            </w:r>
            <w:r>
              <w:t>.”</w:t>
            </w:r>
          </w:p>
          <w:p w14:paraId="71EF223B" w14:textId="597A36D6" w:rsidR="00080C1A" w:rsidRDefault="00080C1A" w:rsidP="00080C1A">
            <w:r>
              <w:rPr>
                <w:noProof/>
                <w:lang w:val="en-CA" w:eastAsia="en-CA"/>
              </w:rPr>
              <w:drawing>
                <wp:anchor distT="0" distB="0" distL="114300" distR="114300" simplePos="0" relativeHeight="251727872" behindDoc="1" locked="0" layoutInCell="1" allowOverlap="1" wp14:anchorId="3B0B10E7" wp14:editId="551C9035">
                  <wp:simplePos x="0" y="0"/>
                  <wp:positionH relativeFrom="column">
                    <wp:posOffset>255282</wp:posOffset>
                  </wp:positionH>
                  <wp:positionV relativeFrom="paragraph">
                    <wp:posOffset>53472</wp:posOffset>
                  </wp:positionV>
                  <wp:extent cx="2613660" cy="1035050"/>
                  <wp:effectExtent l="0" t="0" r="0" b="0"/>
                  <wp:wrapTight wrapText="bothSides">
                    <wp:wrapPolygon edited="0">
                      <wp:start x="0" y="0"/>
                      <wp:lineTo x="0" y="21070"/>
                      <wp:lineTo x="21411" y="21070"/>
                      <wp:lineTo x="2141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13660" cy="1035050"/>
                          </a:xfrm>
                          <a:prstGeom prst="rect">
                            <a:avLst/>
                          </a:prstGeom>
                        </pic:spPr>
                      </pic:pic>
                    </a:graphicData>
                  </a:graphic>
                  <wp14:sizeRelH relativeFrom="margin">
                    <wp14:pctWidth>0</wp14:pctWidth>
                  </wp14:sizeRelH>
                  <wp14:sizeRelV relativeFrom="margin">
                    <wp14:pctHeight>0</wp14:pctHeight>
                  </wp14:sizeRelV>
                </wp:anchor>
              </w:drawing>
            </w:r>
          </w:p>
          <w:p w14:paraId="0CFFC161" w14:textId="36D36053" w:rsidR="00080C1A" w:rsidRDefault="00080C1A" w:rsidP="00080C1A"/>
          <w:p w14:paraId="04B38DFC" w14:textId="0FB530F6" w:rsidR="00080C1A" w:rsidRDefault="00080C1A" w:rsidP="00080C1A"/>
          <w:p w14:paraId="6B597C48" w14:textId="50695903" w:rsidR="00080C1A" w:rsidRDefault="00080C1A" w:rsidP="00080C1A"/>
          <w:p w14:paraId="584FDBC1" w14:textId="77777777" w:rsidR="00080C1A" w:rsidRDefault="00080C1A" w:rsidP="00080C1A"/>
          <w:p w14:paraId="6E0E5DEC" w14:textId="77777777" w:rsidR="00080C1A" w:rsidRDefault="00080C1A" w:rsidP="00080C1A"/>
          <w:p w14:paraId="0EDA09E0" w14:textId="77777777" w:rsidR="00080C1A" w:rsidRDefault="00080C1A" w:rsidP="00080C1A"/>
          <w:p w14:paraId="705C8C4D" w14:textId="38361BEC" w:rsidR="00080C1A" w:rsidRDefault="00080C1A" w:rsidP="00080C1A"/>
        </w:tc>
        <w:tc>
          <w:tcPr>
            <w:tcW w:w="5395" w:type="dxa"/>
          </w:tcPr>
          <w:p w14:paraId="0F568ED8" w14:textId="77777777" w:rsidR="00080C1A" w:rsidRDefault="00080C1A" w:rsidP="00080C1A">
            <w:pPr>
              <w:rPr>
                <w:b/>
                <w:bCs/>
                <w:szCs w:val="32"/>
              </w:rPr>
            </w:pPr>
            <w:r>
              <w:rPr>
                <w:bCs/>
                <w:szCs w:val="32"/>
              </w:rPr>
              <w:t>C</w:t>
            </w:r>
            <w:r w:rsidRPr="005C37CA">
              <w:rPr>
                <w:bCs/>
                <w:szCs w:val="32"/>
              </w:rPr>
              <w:t xml:space="preserve">lick on </w:t>
            </w:r>
            <w:r w:rsidRPr="005C37CA">
              <w:rPr>
                <w:b/>
                <w:bCs/>
                <w:szCs w:val="32"/>
              </w:rPr>
              <w:t>“COVID-19 Health Centre”</w:t>
            </w:r>
          </w:p>
          <w:p w14:paraId="297F54F1" w14:textId="78812433" w:rsidR="00080C1A" w:rsidRDefault="00080C1A" w:rsidP="00080C1A">
            <w:r>
              <w:rPr>
                <w:noProof/>
                <w:lang w:val="en-CA" w:eastAsia="en-CA"/>
              </w:rPr>
              <w:drawing>
                <wp:anchor distT="0" distB="0" distL="114300" distR="114300" simplePos="0" relativeHeight="251731968" behindDoc="1" locked="0" layoutInCell="1" allowOverlap="1" wp14:anchorId="0FD8F578" wp14:editId="78806240">
                  <wp:simplePos x="0" y="0"/>
                  <wp:positionH relativeFrom="column">
                    <wp:posOffset>918845</wp:posOffset>
                  </wp:positionH>
                  <wp:positionV relativeFrom="paragraph">
                    <wp:posOffset>56515</wp:posOffset>
                  </wp:positionV>
                  <wp:extent cx="1172845" cy="1760855"/>
                  <wp:effectExtent l="0" t="0" r="8255" b="0"/>
                  <wp:wrapTight wrapText="bothSides">
                    <wp:wrapPolygon edited="0">
                      <wp:start x="0" y="0"/>
                      <wp:lineTo x="0" y="21265"/>
                      <wp:lineTo x="21401" y="21265"/>
                      <wp:lineTo x="2140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72845" cy="1760855"/>
                          </a:xfrm>
                          <a:prstGeom prst="rect">
                            <a:avLst/>
                          </a:prstGeom>
                        </pic:spPr>
                      </pic:pic>
                    </a:graphicData>
                  </a:graphic>
                  <wp14:sizeRelH relativeFrom="margin">
                    <wp14:pctWidth>0</wp14:pctWidth>
                  </wp14:sizeRelH>
                  <wp14:sizeRelV relativeFrom="margin">
                    <wp14:pctHeight>0</wp14:pctHeight>
                  </wp14:sizeRelV>
                </wp:anchor>
              </w:drawing>
            </w:r>
          </w:p>
          <w:p w14:paraId="2CA962EB" w14:textId="77777777" w:rsidR="00080C1A" w:rsidRPr="0075478E" w:rsidRDefault="00080C1A" w:rsidP="0075478E"/>
          <w:p w14:paraId="56A053DF" w14:textId="77777777" w:rsidR="00080C1A" w:rsidRPr="0075478E" w:rsidRDefault="00080C1A" w:rsidP="0075478E"/>
          <w:p w14:paraId="28560F32" w14:textId="77777777" w:rsidR="00080C1A" w:rsidRPr="0075478E" w:rsidRDefault="00080C1A" w:rsidP="0075478E"/>
          <w:p w14:paraId="590C5ABA" w14:textId="77777777" w:rsidR="00080C1A" w:rsidRPr="0075478E" w:rsidRDefault="00080C1A" w:rsidP="0075478E"/>
          <w:p w14:paraId="0D56C0C1" w14:textId="4A0183D6" w:rsidR="00080C1A" w:rsidRDefault="00080C1A" w:rsidP="00080C1A"/>
          <w:p w14:paraId="372B82A8" w14:textId="1B403FAD" w:rsidR="00080C1A" w:rsidRDefault="00080C1A" w:rsidP="00080C1A"/>
          <w:p w14:paraId="0AD77EC2" w14:textId="082680B7" w:rsidR="00080C1A" w:rsidRDefault="00080C1A" w:rsidP="00080C1A"/>
          <w:p w14:paraId="4824B4B6" w14:textId="433587DA" w:rsidR="00080C1A" w:rsidRDefault="00080C1A" w:rsidP="00080C1A"/>
          <w:p w14:paraId="5FBF8201" w14:textId="77777777" w:rsidR="00080C1A" w:rsidRDefault="00080C1A" w:rsidP="0075478E">
            <w:pPr>
              <w:jc w:val="center"/>
            </w:pPr>
          </w:p>
          <w:p w14:paraId="77A998F3" w14:textId="70462144" w:rsidR="00080C1A" w:rsidRPr="0075478E" w:rsidRDefault="00080C1A" w:rsidP="0075478E"/>
        </w:tc>
      </w:tr>
      <w:tr w:rsidR="00080C1A" w14:paraId="665DA5C5" w14:textId="77777777" w:rsidTr="0075478E">
        <w:tc>
          <w:tcPr>
            <w:tcW w:w="5395" w:type="dxa"/>
          </w:tcPr>
          <w:p w14:paraId="150BD8B3" w14:textId="4E962B47" w:rsidR="00080C1A" w:rsidRDefault="00080C1A" w:rsidP="0075478E">
            <w:pPr>
              <w:rPr>
                <w:noProof/>
                <w:lang w:val="en-CA" w:eastAsia="en-CA"/>
              </w:rPr>
            </w:pPr>
            <w:r>
              <w:rPr>
                <w:bCs/>
                <w:szCs w:val="28"/>
              </w:rPr>
              <w:t>C</w:t>
            </w:r>
            <w:r w:rsidRPr="0075478E">
              <w:rPr>
                <w:bCs/>
                <w:szCs w:val="28"/>
              </w:rPr>
              <w:t>lick</w:t>
            </w:r>
            <w:r w:rsidRPr="0075478E">
              <w:rPr>
                <w:b/>
                <w:bCs/>
                <w:szCs w:val="28"/>
              </w:rPr>
              <w:t xml:space="preserve"> </w:t>
            </w:r>
            <w:r w:rsidRPr="0075478E">
              <w:rPr>
                <w:bCs/>
                <w:szCs w:val="28"/>
              </w:rPr>
              <w:t>on “</w:t>
            </w:r>
            <w:r w:rsidRPr="0075478E">
              <w:rPr>
                <w:b/>
                <w:bCs/>
                <w:szCs w:val="28"/>
              </w:rPr>
              <w:t>University of Calgary Vaccine Reporting Journey.”</w:t>
            </w:r>
            <w:r w:rsidRPr="0075478E">
              <w:rPr>
                <w:noProof/>
                <w:lang w:val="en-CA" w:eastAsia="en-CA"/>
              </w:rPr>
              <w:t xml:space="preserve"> </w:t>
            </w:r>
          </w:p>
          <w:p w14:paraId="7BE5582E" w14:textId="53D80533" w:rsidR="00080C1A" w:rsidRDefault="00080C1A" w:rsidP="0075478E">
            <w:pPr>
              <w:rPr>
                <w:noProof/>
                <w:lang w:val="en-CA" w:eastAsia="en-CA"/>
              </w:rPr>
            </w:pPr>
            <w:r>
              <w:rPr>
                <w:noProof/>
                <w:lang w:val="en-CA" w:eastAsia="en-CA"/>
              </w:rPr>
              <w:lastRenderedPageBreak/>
              <w:drawing>
                <wp:anchor distT="0" distB="0" distL="114300" distR="114300" simplePos="0" relativeHeight="251729920" behindDoc="1" locked="0" layoutInCell="1" allowOverlap="1" wp14:anchorId="4483EBDE" wp14:editId="214C476D">
                  <wp:simplePos x="0" y="0"/>
                  <wp:positionH relativeFrom="column">
                    <wp:posOffset>-65261</wp:posOffset>
                  </wp:positionH>
                  <wp:positionV relativeFrom="paragraph">
                    <wp:posOffset>111125</wp:posOffset>
                  </wp:positionV>
                  <wp:extent cx="2596515" cy="1177925"/>
                  <wp:effectExtent l="0" t="0" r="0" b="3175"/>
                  <wp:wrapTight wrapText="bothSides">
                    <wp:wrapPolygon edited="0">
                      <wp:start x="0" y="0"/>
                      <wp:lineTo x="0" y="21309"/>
                      <wp:lineTo x="21394" y="21309"/>
                      <wp:lineTo x="2139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96515" cy="1177925"/>
                          </a:xfrm>
                          <a:prstGeom prst="rect">
                            <a:avLst/>
                          </a:prstGeom>
                        </pic:spPr>
                      </pic:pic>
                    </a:graphicData>
                  </a:graphic>
                  <wp14:sizeRelH relativeFrom="margin">
                    <wp14:pctWidth>0</wp14:pctWidth>
                  </wp14:sizeRelH>
                  <wp14:sizeRelV relativeFrom="margin">
                    <wp14:pctHeight>0</wp14:pctHeight>
                  </wp14:sizeRelV>
                </wp:anchor>
              </w:drawing>
            </w:r>
          </w:p>
          <w:p w14:paraId="171653F1" w14:textId="0B7BA2C8" w:rsidR="00080C1A" w:rsidRPr="0075478E" w:rsidRDefault="00080C1A" w:rsidP="0075478E">
            <w:pPr>
              <w:rPr>
                <w:b/>
                <w:bCs/>
                <w:szCs w:val="28"/>
              </w:rPr>
            </w:pPr>
          </w:p>
          <w:p w14:paraId="1EB837FD" w14:textId="1E69F3A9" w:rsidR="00080C1A" w:rsidRDefault="00080C1A" w:rsidP="00080C1A"/>
          <w:p w14:paraId="7D6849B5" w14:textId="1546ED5B" w:rsidR="00080C1A" w:rsidRDefault="00080C1A" w:rsidP="00080C1A"/>
          <w:p w14:paraId="59D754BB" w14:textId="5E65D560" w:rsidR="00080C1A" w:rsidRDefault="00080C1A" w:rsidP="00080C1A"/>
          <w:p w14:paraId="3C20B2D9" w14:textId="5854ED36" w:rsidR="00080C1A" w:rsidRDefault="00080C1A" w:rsidP="00080C1A"/>
          <w:p w14:paraId="5D63A363" w14:textId="77777777" w:rsidR="00080C1A" w:rsidRDefault="00080C1A" w:rsidP="00080C1A"/>
          <w:p w14:paraId="3A1D8A89" w14:textId="10D6C2F3" w:rsidR="00080C1A" w:rsidRDefault="00080C1A" w:rsidP="00080C1A"/>
          <w:p w14:paraId="029DBC3A" w14:textId="7B8F0E1E" w:rsidR="00080C1A" w:rsidRDefault="00080C1A" w:rsidP="00080C1A"/>
        </w:tc>
        <w:tc>
          <w:tcPr>
            <w:tcW w:w="5395" w:type="dxa"/>
          </w:tcPr>
          <w:p w14:paraId="428293C9" w14:textId="54DB2684" w:rsidR="00080C1A" w:rsidRDefault="00080C1A" w:rsidP="00080C1A">
            <w:pPr>
              <w:rPr>
                <w:bCs/>
                <w:szCs w:val="32"/>
              </w:rPr>
            </w:pPr>
            <w:r w:rsidRPr="005C37CA">
              <w:rPr>
                <w:bCs/>
                <w:szCs w:val="32"/>
              </w:rPr>
              <w:lastRenderedPageBreak/>
              <w:t>Click “</w:t>
            </w:r>
            <w:r w:rsidRPr="005C37CA">
              <w:rPr>
                <w:b/>
                <w:bCs/>
                <w:szCs w:val="32"/>
              </w:rPr>
              <w:t>Care Network</w:t>
            </w:r>
            <w:r w:rsidRPr="005C37CA">
              <w:rPr>
                <w:bCs/>
                <w:szCs w:val="32"/>
              </w:rPr>
              <w:t>” found in the mobile menu located at the bottom of your screen.</w:t>
            </w:r>
            <w:r>
              <w:rPr>
                <w:bCs/>
                <w:szCs w:val="32"/>
              </w:rPr>
              <w:t xml:space="preserve"> Allow for a couple of seconds for the menu to appear.</w:t>
            </w:r>
          </w:p>
          <w:p w14:paraId="784ABDBB" w14:textId="4D771CD2" w:rsidR="00080C1A" w:rsidRDefault="00080C1A" w:rsidP="00080C1A">
            <w:r>
              <w:rPr>
                <w:noProof/>
                <w:lang w:val="en-CA" w:eastAsia="en-CA"/>
              </w:rPr>
              <w:lastRenderedPageBreak/>
              <w:drawing>
                <wp:anchor distT="0" distB="0" distL="114300" distR="114300" simplePos="0" relativeHeight="251734016" behindDoc="1" locked="0" layoutInCell="1" allowOverlap="1" wp14:anchorId="24A3C3BF" wp14:editId="17565094">
                  <wp:simplePos x="0" y="0"/>
                  <wp:positionH relativeFrom="column">
                    <wp:posOffset>918845</wp:posOffset>
                  </wp:positionH>
                  <wp:positionV relativeFrom="paragraph">
                    <wp:posOffset>26035</wp:posOffset>
                  </wp:positionV>
                  <wp:extent cx="1543685" cy="2113280"/>
                  <wp:effectExtent l="0" t="0" r="0" b="1270"/>
                  <wp:wrapTight wrapText="bothSides">
                    <wp:wrapPolygon edited="0">
                      <wp:start x="0" y="0"/>
                      <wp:lineTo x="0" y="21418"/>
                      <wp:lineTo x="21325" y="21418"/>
                      <wp:lineTo x="2132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543685" cy="2113280"/>
                          </a:xfrm>
                          <a:prstGeom prst="rect">
                            <a:avLst/>
                          </a:prstGeom>
                        </pic:spPr>
                      </pic:pic>
                    </a:graphicData>
                  </a:graphic>
                  <wp14:sizeRelH relativeFrom="margin">
                    <wp14:pctWidth>0</wp14:pctWidth>
                  </wp14:sizeRelH>
                  <wp14:sizeRelV relativeFrom="margin">
                    <wp14:pctHeight>0</wp14:pctHeight>
                  </wp14:sizeRelV>
                </wp:anchor>
              </w:drawing>
            </w:r>
          </w:p>
          <w:p w14:paraId="4641F5DD" w14:textId="77777777" w:rsidR="00080C1A" w:rsidRPr="0075478E" w:rsidRDefault="00080C1A" w:rsidP="0075478E"/>
          <w:p w14:paraId="7250A88A" w14:textId="77777777" w:rsidR="00080C1A" w:rsidRPr="0075478E" w:rsidRDefault="00080C1A" w:rsidP="0075478E"/>
          <w:p w14:paraId="1877F62B" w14:textId="77777777" w:rsidR="00080C1A" w:rsidRPr="0075478E" w:rsidRDefault="00080C1A" w:rsidP="0075478E"/>
          <w:p w14:paraId="1B8D2E05" w14:textId="77777777" w:rsidR="00080C1A" w:rsidRPr="0075478E" w:rsidRDefault="00080C1A" w:rsidP="0075478E"/>
          <w:p w14:paraId="6D998C83" w14:textId="122B40BF" w:rsidR="00080C1A" w:rsidRDefault="00080C1A" w:rsidP="00080C1A"/>
          <w:p w14:paraId="7E66B187" w14:textId="77777777" w:rsidR="00080C1A" w:rsidRPr="0075478E" w:rsidRDefault="00080C1A" w:rsidP="0075478E"/>
          <w:p w14:paraId="205FAB71" w14:textId="44B5846D" w:rsidR="00080C1A" w:rsidRDefault="00080C1A" w:rsidP="00080C1A"/>
          <w:p w14:paraId="02A61129" w14:textId="37ECF0EA" w:rsidR="00080C1A" w:rsidRDefault="00080C1A" w:rsidP="00080C1A"/>
          <w:p w14:paraId="7A5E7F65" w14:textId="77777777" w:rsidR="00080C1A" w:rsidRDefault="00080C1A" w:rsidP="0075478E">
            <w:pPr>
              <w:jc w:val="center"/>
            </w:pPr>
          </w:p>
          <w:p w14:paraId="38CA4690" w14:textId="77777777" w:rsidR="00080C1A" w:rsidRDefault="00080C1A" w:rsidP="0075478E">
            <w:pPr>
              <w:jc w:val="center"/>
            </w:pPr>
          </w:p>
          <w:p w14:paraId="3753CDC4" w14:textId="77777777" w:rsidR="00080C1A" w:rsidRDefault="00080C1A" w:rsidP="0075478E">
            <w:pPr>
              <w:jc w:val="center"/>
            </w:pPr>
          </w:p>
          <w:p w14:paraId="17E3227F" w14:textId="4301CE4A" w:rsidR="00080C1A" w:rsidRPr="0075478E" w:rsidRDefault="00080C1A" w:rsidP="0075478E">
            <w:pPr>
              <w:jc w:val="center"/>
            </w:pPr>
          </w:p>
        </w:tc>
      </w:tr>
    </w:tbl>
    <w:p w14:paraId="287A9C45" w14:textId="77777777" w:rsidR="004B7141" w:rsidRDefault="004B7141" w:rsidP="008F3792">
      <w:pPr>
        <w:spacing w:after="0" w:line="240" w:lineRule="auto"/>
        <w:rPr>
          <w:rStyle w:val="Hyperlink"/>
          <w:b/>
          <w:color w:val="auto"/>
          <w:sz w:val="36"/>
          <w:szCs w:val="36"/>
        </w:rPr>
      </w:pPr>
    </w:p>
    <w:p w14:paraId="625FA30E" w14:textId="7C2EBFA2" w:rsidR="008F3792" w:rsidRDefault="008F3792" w:rsidP="008F3792">
      <w:pPr>
        <w:spacing w:after="0" w:line="240" w:lineRule="auto"/>
        <w:rPr>
          <w:rStyle w:val="Hyperlink"/>
          <w:b/>
          <w:color w:val="auto"/>
          <w:sz w:val="36"/>
          <w:szCs w:val="36"/>
        </w:rPr>
      </w:pPr>
      <w:r w:rsidRPr="008F3792">
        <w:rPr>
          <w:rStyle w:val="Hyperlink"/>
          <w:b/>
          <w:color w:val="auto"/>
          <w:sz w:val="36"/>
          <w:szCs w:val="36"/>
        </w:rPr>
        <w:t>You are exempt from Steps 3-5 if you are not coming to campus or have declared full vaccination</w:t>
      </w:r>
    </w:p>
    <w:p w14:paraId="4BB6D786" w14:textId="77777777" w:rsidR="00201AFA" w:rsidRPr="00201AFA" w:rsidRDefault="00201AFA" w:rsidP="008F3792">
      <w:pPr>
        <w:spacing w:after="0" w:line="240" w:lineRule="auto"/>
        <w:rPr>
          <w:b/>
          <w:szCs w:val="36"/>
          <w:u w:val="single"/>
        </w:rPr>
      </w:pPr>
    </w:p>
    <w:p w14:paraId="35C01FED" w14:textId="6FA2AB22" w:rsidR="00FB7DFA" w:rsidRDefault="00FB7DFA" w:rsidP="0075478E">
      <w:pPr>
        <w:pStyle w:val="ListParagraph"/>
        <w:numPr>
          <w:ilvl w:val="0"/>
          <w:numId w:val="29"/>
        </w:numPr>
        <w:rPr>
          <w:b/>
        </w:rPr>
      </w:pPr>
      <w:bookmarkStart w:id="2" w:name="completing_your_covid_self_assessment"/>
      <w:r w:rsidRPr="0075478E">
        <w:rPr>
          <w:b/>
        </w:rPr>
        <w:t>Complet</w:t>
      </w:r>
      <w:r w:rsidR="003C7F57">
        <w:rPr>
          <w:b/>
        </w:rPr>
        <w:t>ing</w:t>
      </w:r>
      <w:r w:rsidR="00F174F3">
        <w:rPr>
          <w:b/>
        </w:rPr>
        <w:t xml:space="preserve"> your</w:t>
      </w:r>
      <w:r w:rsidRPr="0075478E">
        <w:rPr>
          <w:b/>
        </w:rPr>
        <w:t xml:space="preserve"> COVID-19 Self-Assessment</w:t>
      </w:r>
    </w:p>
    <w:bookmarkEnd w:id="2"/>
    <w:p w14:paraId="5EF03E3F" w14:textId="77777777" w:rsidR="00F174F3" w:rsidRPr="0075478E" w:rsidRDefault="00F174F3" w:rsidP="0075478E">
      <w:pPr>
        <w:pStyle w:val="ListParagraph"/>
        <w:rPr>
          <w:b/>
        </w:rPr>
      </w:pPr>
    </w:p>
    <w:p w14:paraId="5116105C" w14:textId="3EE90A47" w:rsidR="00FB7DFA" w:rsidRPr="0075478E" w:rsidRDefault="00FB7DFA" w:rsidP="0075478E">
      <w:pPr>
        <w:pStyle w:val="ListParagraph"/>
        <w:numPr>
          <w:ilvl w:val="0"/>
          <w:numId w:val="34"/>
        </w:numPr>
        <w:rPr>
          <w:b/>
        </w:rPr>
      </w:pPr>
      <w:r>
        <w:t>On the user homepage, click “</w:t>
      </w:r>
      <w:r w:rsidRPr="0075478E">
        <w:rPr>
          <w:b/>
        </w:rPr>
        <w:t>Complete COVID-19 Self-Assessment</w:t>
      </w:r>
      <w:r w:rsidR="0020001B" w:rsidRPr="0075478E">
        <w:rPr>
          <w:b/>
        </w:rPr>
        <w:t>.</w:t>
      </w:r>
      <w:r w:rsidRPr="0075478E">
        <w:rPr>
          <w:b/>
        </w:rPr>
        <w:t xml:space="preserve">” </w:t>
      </w:r>
    </w:p>
    <w:p w14:paraId="2AC91D01" w14:textId="4319B0B6" w:rsidR="00962C3F" w:rsidRDefault="00F174F3" w:rsidP="00962C3F">
      <w:pPr>
        <w:pStyle w:val="ListParagraph"/>
      </w:pPr>
      <w:r>
        <w:rPr>
          <w:noProof/>
          <w:lang w:val="en-CA" w:eastAsia="en-CA"/>
        </w:rPr>
        <w:drawing>
          <wp:anchor distT="0" distB="0" distL="114300" distR="114300" simplePos="0" relativeHeight="251735040" behindDoc="1" locked="0" layoutInCell="1" allowOverlap="1" wp14:anchorId="2885E6C7" wp14:editId="3F42D141">
            <wp:simplePos x="0" y="0"/>
            <wp:positionH relativeFrom="column">
              <wp:posOffset>2518410</wp:posOffset>
            </wp:positionH>
            <wp:positionV relativeFrom="paragraph">
              <wp:posOffset>95885</wp:posOffset>
            </wp:positionV>
            <wp:extent cx="2337435" cy="1762760"/>
            <wp:effectExtent l="0" t="0" r="5715" b="8890"/>
            <wp:wrapTight wrapText="bothSides">
              <wp:wrapPolygon edited="0">
                <wp:start x="0" y="0"/>
                <wp:lineTo x="0" y="21476"/>
                <wp:lineTo x="21477" y="21476"/>
                <wp:lineTo x="21477"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337435" cy="1762760"/>
                    </a:xfrm>
                    <a:prstGeom prst="rect">
                      <a:avLst/>
                    </a:prstGeom>
                  </pic:spPr>
                </pic:pic>
              </a:graphicData>
            </a:graphic>
            <wp14:sizeRelH relativeFrom="margin">
              <wp14:pctWidth>0</wp14:pctWidth>
            </wp14:sizeRelH>
            <wp14:sizeRelV relativeFrom="margin">
              <wp14:pctHeight>0</wp14:pctHeight>
            </wp14:sizeRelV>
          </wp:anchor>
        </w:drawing>
      </w:r>
    </w:p>
    <w:p w14:paraId="5FAB8A2C" w14:textId="01696378" w:rsidR="00962C3F" w:rsidRDefault="00962C3F" w:rsidP="00962C3F">
      <w:pPr>
        <w:pStyle w:val="ListParagraph"/>
      </w:pPr>
    </w:p>
    <w:p w14:paraId="5CB573C6" w14:textId="4B9CFFD9" w:rsidR="00962C3F" w:rsidRDefault="00962C3F" w:rsidP="005C37CA"/>
    <w:p w14:paraId="611002F1" w14:textId="6B402D64" w:rsidR="00F174F3" w:rsidRDefault="00F174F3" w:rsidP="005C37CA"/>
    <w:p w14:paraId="181A42A7" w14:textId="427BB4BE" w:rsidR="00F174F3" w:rsidRDefault="00F174F3" w:rsidP="005C37CA"/>
    <w:p w14:paraId="1ED1C015" w14:textId="6FC29E0C" w:rsidR="00F174F3" w:rsidRDefault="00F174F3" w:rsidP="005C37CA"/>
    <w:p w14:paraId="5B84FE82" w14:textId="31D163D1" w:rsidR="00F174F3" w:rsidRDefault="00F174F3" w:rsidP="005C37CA"/>
    <w:p w14:paraId="1F07FF86" w14:textId="7C578997" w:rsidR="00F174F3" w:rsidRDefault="008C6DA8" w:rsidP="0075478E">
      <w:pPr>
        <w:pStyle w:val="ListParagraph"/>
        <w:numPr>
          <w:ilvl w:val="0"/>
          <w:numId w:val="34"/>
        </w:numPr>
      </w:pPr>
      <w:r>
        <w:t>You will be directed to the Self-Assessment page</w:t>
      </w:r>
      <w:r w:rsidR="00810DD2">
        <w:t xml:space="preserve">. Answer all the questions as </w:t>
      </w:r>
      <w:r w:rsidR="00B706E2">
        <w:t>promp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6"/>
        <w:gridCol w:w="3286"/>
        <w:gridCol w:w="3716"/>
        <w:gridCol w:w="222"/>
      </w:tblGrid>
      <w:tr w:rsidR="00F174F3" w14:paraId="7E00BC60" w14:textId="54404B73" w:rsidTr="0075478E">
        <w:tc>
          <w:tcPr>
            <w:tcW w:w="3709" w:type="dxa"/>
          </w:tcPr>
          <w:p w14:paraId="60500963" w14:textId="5ED35E3B" w:rsidR="00F174F3" w:rsidRDefault="00F174F3" w:rsidP="00F174F3">
            <w:r>
              <w:rPr>
                <w:noProof/>
                <w:lang w:val="en-CA" w:eastAsia="en-CA"/>
              </w:rPr>
              <w:drawing>
                <wp:anchor distT="0" distB="0" distL="114300" distR="114300" simplePos="0" relativeHeight="251740160" behindDoc="1" locked="0" layoutInCell="1" allowOverlap="1" wp14:anchorId="6DD2F1DF" wp14:editId="15ED9272">
                  <wp:simplePos x="0" y="0"/>
                  <wp:positionH relativeFrom="column">
                    <wp:posOffset>5512</wp:posOffset>
                  </wp:positionH>
                  <wp:positionV relativeFrom="paragraph">
                    <wp:posOffset>71192</wp:posOffset>
                  </wp:positionV>
                  <wp:extent cx="2218055" cy="2205990"/>
                  <wp:effectExtent l="0" t="0" r="0" b="3810"/>
                  <wp:wrapTight wrapText="bothSides">
                    <wp:wrapPolygon edited="0">
                      <wp:start x="0" y="0"/>
                      <wp:lineTo x="0" y="21451"/>
                      <wp:lineTo x="21334" y="21451"/>
                      <wp:lineTo x="2133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218055" cy="2205990"/>
                          </a:xfrm>
                          <a:prstGeom prst="rect">
                            <a:avLst/>
                          </a:prstGeom>
                        </pic:spPr>
                      </pic:pic>
                    </a:graphicData>
                  </a:graphic>
                  <wp14:sizeRelH relativeFrom="margin">
                    <wp14:pctWidth>0</wp14:pctWidth>
                  </wp14:sizeRelH>
                  <wp14:sizeRelV relativeFrom="margin">
                    <wp14:pctHeight>0</wp14:pctHeight>
                  </wp14:sizeRelV>
                </wp:anchor>
              </w:drawing>
            </w:r>
          </w:p>
        </w:tc>
        <w:tc>
          <w:tcPr>
            <w:tcW w:w="3516" w:type="dxa"/>
          </w:tcPr>
          <w:p w14:paraId="7984FD92" w14:textId="22FC9E82" w:rsidR="00F174F3" w:rsidRDefault="00F174F3" w:rsidP="00F174F3">
            <w:r>
              <w:rPr>
                <w:noProof/>
                <w:lang w:val="en-CA" w:eastAsia="en-CA"/>
              </w:rPr>
              <w:drawing>
                <wp:inline distT="0" distB="0" distL="0" distR="0" wp14:anchorId="5059B299" wp14:editId="503F922B">
                  <wp:extent cx="2027207" cy="22745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24413"/>
                          <a:stretch/>
                        </pic:blipFill>
                        <pic:spPr bwMode="auto">
                          <a:xfrm>
                            <a:off x="0" y="0"/>
                            <a:ext cx="2056514" cy="2307453"/>
                          </a:xfrm>
                          <a:prstGeom prst="rect">
                            <a:avLst/>
                          </a:prstGeom>
                          <a:ln>
                            <a:noFill/>
                          </a:ln>
                          <a:extLst>
                            <a:ext uri="{53640926-AAD7-44D8-BBD7-CCE9431645EC}">
                              <a14:shadowObscured xmlns:a14="http://schemas.microsoft.com/office/drawing/2010/main"/>
                            </a:ext>
                          </a:extLst>
                        </pic:spPr>
                      </pic:pic>
                    </a:graphicData>
                  </a:graphic>
                </wp:inline>
              </w:drawing>
            </w:r>
          </w:p>
        </w:tc>
        <w:tc>
          <w:tcPr>
            <w:tcW w:w="3343" w:type="dxa"/>
          </w:tcPr>
          <w:p w14:paraId="419B707D" w14:textId="7DD54934" w:rsidR="00F174F3" w:rsidRDefault="00F174F3" w:rsidP="00F174F3">
            <w:pPr>
              <w:rPr>
                <w:noProof/>
                <w:lang w:val="en-CA" w:eastAsia="en-CA"/>
              </w:rPr>
            </w:pPr>
            <w:r w:rsidRPr="008C6DA8">
              <w:rPr>
                <w:noProof/>
                <w:lang w:val="en-CA" w:eastAsia="en-CA"/>
              </w:rPr>
              <w:drawing>
                <wp:inline distT="0" distB="0" distL="0" distR="0" wp14:anchorId="7A663F88" wp14:editId="42823174">
                  <wp:extent cx="2310845" cy="1915064"/>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56382" cy="1952802"/>
                          </a:xfrm>
                          <a:prstGeom prst="rect">
                            <a:avLst/>
                          </a:prstGeom>
                        </pic:spPr>
                      </pic:pic>
                    </a:graphicData>
                  </a:graphic>
                </wp:inline>
              </w:drawing>
            </w:r>
          </w:p>
        </w:tc>
        <w:tc>
          <w:tcPr>
            <w:tcW w:w="222" w:type="dxa"/>
          </w:tcPr>
          <w:p w14:paraId="033752F7" w14:textId="77777777" w:rsidR="00F174F3" w:rsidRDefault="00F174F3" w:rsidP="00F174F3">
            <w:pPr>
              <w:rPr>
                <w:noProof/>
                <w:lang w:val="en-CA" w:eastAsia="en-CA"/>
              </w:rPr>
            </w:pPr>
          </w:p>
        </w:tc>
      </w:tr>
    </w:tbl>
    <w:p w14:paraId="1801974B" w14:textId="77777777" w:rsidR="00F174F3" w:rsidRDefault="00F174F3" w:rsidP="0075478E">
      <w:pPr>
        <w:spacing w:after="0" w:line="240" w:lineRule="auto"/>
      </w:pPr>
    </w:p>
    <w:p w14:paraId="30EFF5F7" w14:textId="77777777" w:rsidR="00F174F3" w:rsidRDefault="00F174F3" w:rsidP="0075478E">
      <w:pPr>
        <w:spacing w:after="0" w:line="240" w:lineRule="auto"/>
      </w:pPr>
    </w:p>
    <w:p w14:paraId="3F25FD71" w14:textId="77777777" w:rsidR="00F174F3" w:rsidRDefault="00F174F3" w:rsidP="0075478E">
      <w:pPr>
        <w:spacing w:after="0" w:line="240" w:lineRule="auto"/>
      </w:pPr>
    </w:p>
    <w:p w14:paraId="11892BDC" w14:textId="77777777" w:rsidR="004B7141" w:rsidRDefault="004B7141" w:rsidP="004B7141">
      <w:pPr>
        <w:pStyle w:val="ListParagraph"/>
        <w:spacing w:after="0" w:line="240" w:lineRule="auto"/>
        <w:ind w:left="1080"/>
      </w:pPr>
    </w:p>
    <w:p w14:paraId="3BE96165" w14:textId="02C9C4A2" w:rsidR="00F174F3" w:rsidRDefault="00F174F3" w:rsidP="0075478E">
      <w:pPr>
        <w:pStyle w:val="ListParagraph"/>
        <w:numPr>
          <w:ilvl w:val="0"/>
          <w:numId w:val="34"/>
        </w:numPr>
        <w:spacing w:after="0" w:line="240" w:lineRule="auto"/>
      </w:pPr>
      <w:r>
        <w:t xml:space="preserve">If you answer all the questions </w:t>
      </w:r>
      <w:r w:rsidRPr="002D1BB5">
        <w:rPr>
          <w:b/>
        </w:rPr>
        <w:t>“No”</w:t>
      </w:r>
      <w:r>
        <w:t xml:space="preserve"> you will be given a “green” status. You now may proceed to book an appointment to pick up your rapid testing kits on campus. When you complete the self-administered tests, you will need to upload the results by a specified date.</w:t>
      </w:r>
    </w:p>
    <w:p w14:paraId="578858D9" w14:textId="2963651E" w:rsidR="00F174F3" w:rsidRDefault="00F174F3" w:rsidP="0075478E">
      <w:pPr>
        <w:spacing w:after="0" w:line="240" w:lineRule="auto"/>
      </w:pPr>
      <w:r>
        <w:rPr>
          <w:noProof/>
          <w:lang w:val="en-CA" w:eastAsia="en-CA"/>
        </w:rPr>
        <w:drawing>
          <wp:anchor distT="0" distB="0" distL="114300" distR="114300" simplePos="0" relativeHeight="251741184" behindDoc="1" locked="0" layoutInCell="1" allowOverlap="1" wp14:anchorId="7D196D53" wp14:editId="79BBFAA9">
            <wp:simplePos x="0" y="0"/>
            <wp:positionH relativeFrom="column">
              <wp:posOffset>2087593</wp:posOffset>
            </wp:positionH>
            <wp:positionV relativeFrom="paragraph">
              <wp:posOffset>173990</wp:posOffset>
            </wp:positionV>
            <wp:extent cx="2681778" cy="2044460"/>
            <wp:effectExtent l="0" t="0" r="4445" b="0"/>
            <wp:wrapTight wrapText="bothSides">
              <wp:wrapPolygon edited="0">
                <wp:start x="0" y="0"/>
                <wp:lineTo x="0" y="21338"/>
                <wp:lineTo x="21482" y="21338"/>
                <wp:lineTo x="21482"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681778" cy="2044460"/>
                    </a:xfrm>
                    <a:prstGeom prst="rect">
                      <a:avLst/>
                    </a:prstGeom>
                  </pic:spPr>
                </pic:pic>
              </a:graphicData>
            </a:graphic>
          </wp:anchor>
        </w:drawing>
      </w:r>
    </w:p>
    <w:p w14:paraId="5D6206F7" w14:textId="13406B5C" w:rsidR="00810DD2" w:rsidRDefault="00810DD2" w:rsidP="00962C3F">
      <w:pPr>
        <w:pStyle w:val="ListParagraph"/>
      </w:pPr>
    </w:p>
    <w:p w14:paraId="54D85BFD" w14:textId="2C0262B6" w:rsidR="00AA0FCC" w:rsidRPr="00AA0FCC" w:rsidRDefault="00AA0FCC" w:rsidP="00962C3F">
      <w:pPr>
        <w:pStyle w:val="ListParagraph"/>
      </w:pPr>
    </w:p>
    <w:p w14:paraId="324D11F6" w14:textId="77777777" w:rsidR="00F174F3" w:rsidRDefault="00F174F3" w:rsidP="005C37CA"/>
    <w:p w14:paraId="6E5DEDF1" w14:textId="77777777" w:rsidR="00F174F3" w:rsidRDefault="00F174F3" w:rsidP="005C37CA"/>
    <w:p w14:paraId="19A8549F" w14:textId="77777777" w:rsidR="00F174F3" w:rsidRDefault="00F174F3" w:rsidP="005C37CA"/>
    <w:p w14:paraId="7B760A9D" w14:textId="77777777" w:rsidR="00F174F3" w:rsidRDefault="00F174F3" w:rsidP="005C37CA"/>
    <w:p w14:paraId="6B97DBCF" w14:textId="77777777" w:rsidR="00F174F3" w:rsidRDefault="00F174F3" w:rsidP="005C37CA"/>
    <w:p w14:paraId="6B9E77B9" w14:textId="77777777" w:rsidR="00F174F3" w:rsidRDefault="00F174F3" w:rsidP="0075478E"/>
    <w:p w14:paraId="468DE0F7" w14:textId="1829E85C" w:rsidR="00F174F3" w:rsidRDefault="00F174F3" w:rsidP="0075478E">
      <w:pPr>
        <w:pStyle w:val="ListParagraph"/>
        <w:numPr>
          <w:ilvl w:val="0"/>
          <w:numId w:val="34"/>
        </w:numPr>
      </w:pPr>
      <w:r>
        <w:t xml:space="preserve">If </w:t>
      </w:r>
      <w:r w:rsidRPr="00563EA6">
        <w:t xml:space="preserve">you answer </w:t>
      </w:r>
      <w:r>
        <w:t>“</w:t>
      </w:r>
      <w:r w:rsidRPr="005C37CA">
        <w:rPr>
          <w:b/>
        </w:rPr>
        <w:t>Yes</w:t>
      </w:r>
      <w:r>
        <w:t xml:space="preserve">” one or </w:t>
      </w:r>
      <w:r w:rsidRPr="00563EA6">
        <w:t>all the questions “</w:t>
      </w:r>
      <w:r w:rsidRPr="005C37CA">
        <w:rPr>
          <w:b/>
        </w:rPr>
        <w:t>No</w:t>
      </w:r>
      <w:r w:rsidRPr="00563EA6">
        <w:t>,” you will be given a “</w:t>
      </w:r>
      <w:r w:rsidRPr="005C37CA">
        <w:rPr>
          <w:b/>
        </w:rPr>
        <w:t>red</w:t>
      </w:r>
      <w:r w:rsidRPr="00563EA6">
        <w:t>” status.</w:t>
      </w:r>
    </w:p>
    <w:p w14:paraId="359DF58D" w14:textId="01130CC7" w:rsidR="000E04CC" w:rsidRDefault="002801F3" w:rsidP="00E36103">
      <w:pPr>
        <w:jc w:val="center"/>
        <w:rPr>
          <w:b/>
          <w:bCs/>
          <w:color w:val="FF0000"/>
          <w:sz w:val="32"/>
          <w:szCs w:val="32"/>
        </w:rPr>
      </w:pPr>
      <w:r>
        <w:rPr>
          <w:noProof/>
          <w:lang w:val="en-CA" w:eastAsia="en-CA"/>
        </w:rPr>
        <w:drawing>
          <wp:inline distT="0" distB="0" distL="0" distR="0" wp14:anchorId="124F0AC0" wp14:editId="3C3629DB">
            <wp:extent cx="3010284" cy="3665633"/>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13717" cy="3669814"/>
                    </a:xfrm>
                    <a:prstGeom prst="rect">
                      <a:avLst/>
                    </a:prstGeom>
                  </pic:spPr>
                </pic:pic>
              </a:graphicData>
            </a:graphic>
          </wp:inline>
        </w:drawing>
      </w:r>
    </w:p>
    <w:p w14:paraId="3A44A2B4" w14:textId="21DE6224" w:rsidR="00F174F3" w:rsidRDefault="00F174F3" w:rsidP="0075478E">
      <w:pPr>
        <w:jc w:val="center"/>
        <w:rPr>
          <w:sz w:val="32"/>
        </w:rPr>
      </w:pPr>
    </w:p>
    <w:p w14:paraId="5F566170" w14:textId="77777777" w:rsidR="004B7141" w:rsidRDefault="004B7141">
      <w:pPr>
        <w:rPr>
          <w:rStyle w:val="Hyperlink"/>
          <w:b/>
          <w:color w:val="auto"/>
          <w:sz w:val="36"/>
          <w:szCs w:val="36"/>
        </w:rPr>
      </w:pPr>
      <w:r>
        <w:rPr>
          <w:rStyle w:val="Hyperlink"/>
          <w:b/>
          <w:color w:val="auto"/>
          <w:sz w:val="36"/>
          <w:szCs w:val="36"/>
        </w:rPr>
        <w:br w:type="page"/>
      </w:r>
    </w:p>
    <w:p w14:paraId="6B67B360" w14:textId="56644275" w:rsidR="008F3792" w:rsidRDefault="008F3792" w:rsidP="00201AFA">
      <w:pPr>
        <w:spacing w:after="0" w:line="240" w:lineRule="auto"/>
        <w:rPr>
          <w:rStyle w:val="Hyperlink"/>
          <w:b/>
          <w:color w:val="auto"/>
          <w:sz w:val="36"/>
          <w:szCs w:val="36"/>
        </w:rPr>
      </w:pPr>
      <w:r w:rsidRPr="003E600D">
        <w:rPr>
          <w:rStyle w:val="Hyperlink"/>
          <w:b/>
          <w:color w:val="auto"/>
          <w:sz w:val="36"/>
          <w:szCs w:val="36"/>
        </w:rPr>
        <w:lastRenderedPageBreak/>
        <w:t>You</w:t>
      </w:r>
      <w:r>
        <w:rPr>
          <w:rStyle w:val="Hyperlink"/>
          <w:b/>
          <w:color w:val="auto"/>
          <w:sz w:val="36"/>
          <w:szCs w:val="36"/>
        </w:rPr>
        <w:t xml:space="preserve"> are exempt from Steps 3-5</w:t>
      </w:r>
      <w:r w:rsidRPr="003E600D">
        <w:rPr>
          <w:rStyle w:val="Hyperlink"/>
          <w:b/>
          <w:color w:val="auto"/>
          <w:sz w:val="36"/>
          <w:szCs w:val="36"/>
        </w:rPr>
        <w:t xml:space="preserve"> if you are not coming to campus or have declared full vaccination</w:t>
      </w:r>
    </w:p>
    <w:p w14:paraId="584B67EF" w14:textId="77777777" w:rsidR="00201AFA" w:rsidRPr="00201AFA" w:rsidRDefault="00201AFA" w:rsidP="00201AFA">
      <w:pPr>
        <w:spacing w:after="0" w:line="240" w:lineRule="auto"/>
        <w:rPr>
          <w:b/>
          <w:szCs w:val="36"/>
          <w:u w:val="single"/>
        </w:rPr>
      </w:pPr>
    </w:p>
    <w:p w14:paraId="0EE9607B" w14:textId="70ED561E" w:rsidR="00590F97" w:rsidRDefault="00590F97" w:rsidP="0075478E">
      <w:pPr>
        <w:pStyle w:val="ListParagraph"/>
        <w:numPr>
          <w:ilvl w:val="0"/>
          <w:numId w:val="29"/>
        </w:numPr>
        <w:rPr>
          <w:b/>
        </w:rPr>
      </w:pPr>
      <w:bookmarkStart w:id="3" w:name="scheduling_an_appointment"/>
      <w:r w:rsidRPr="0075478E">
        <w:rPr>
          <w:b/>
        </w:rPr>
        <w:t>Scheduling an Appointment</w:t>
      </w:r>
    </w:p>
    <w:bookmarkEnd w:id="3"/>
    <w:p w14:paraId="5C0DAE90" w14:textId="77777777" w:rsidR="00F174F3" w:rsidRPr="0075478E" w:rsidRDefault="00F174F3" w:rsidP="0075478E">
      <w:pPr>
        <w:pStyle w:val="ListParagraph"/>
        <w:rPr>
          <w:b/>
        </w:rPr>
      </w:pPr>
    </w:p>
    <w:p w14:paraId="342080DD" w14:textId="46FF0C27" w:rsidR="00590F97" w:rsidRDefault="00F174F3" w:rsidP="0075478E">
      <w:pPr>
        <w:pStyle w:val="ListParagraph"/>
        <w:numPr>
          <w:ilvl w:val="0"/>
          <w:numId w:val="34"/>
        </w:numPr>
      </w:pPr>
      <w:r>
        <w:rPr>
          <w:noProof/>
          <w:lang w:val="en-CA" w:eastAsia="en-CA"/>
        </w:rPr>
        <w:drawing>
          <wp:anchor distT="0" distB="0" distL="114300" distR="114300" simplePos="0" relativeHeight="251742208" behindDoc="1" locked="0" layoutInCell="1" allowOverlap="1" wp14:anchorId="62B9266E" wp14:editId="2A4275A2">
            <wp:simplePos x="0" y="0"/>
            <wp:positionH relativeFrom="column">
              <wp:posOffset>1974850</wp:posOffset>
            </wp:positionH>
            <wp:positionV relativeFrom="paragraph">
              <wp:posOffset>290195</wp:posOffset>
            </wp:positionV>
            <wp:extent cx="3191510" cy="1352550"/>
            <wp:effectExtent l="0" t="0" r="8890" b="0"/>
            <wp:wrapTight wrapText="bothSides">
              <wp:wrapPolygon edited="0">
                <wp:start x="0" y="0"/>
                <wp:lineTo x="0" y="21296"/>
                <wp:lineTo x="21531" y="21296"/>
                <wp:lineTo x="2153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91510" cy="1352550"/>
                    </a:xfrm>
                    <a:prstGeom prst="rect">
                      <a:avLst/>
                    </a:prstGeom>
                  </pic:spPr>
                </pic:pic>
              </a:graphicData>
            </a:graphic>
          </wp:anchor>
        </w:drawing>
      </w:r>
      <w:r w:rsidR="00590F97">
        <w:t>On the user homepage, click “</w:t>
      </w:r>
      <w:r w:rsidR="0068621B" w:rsidRPr="0075478E">
        <w:rPr>
          <w:b/>
        </w:rPr>
        <w:t>Appointment Centre</w:t>
      </w:r>
      <w:r w:rsidR="00F675E6">
        <w:t>.</w:t>
      </w:r>
      <w:r w:rsidR="00590F97">
        <w:t xml:space="preserve">” </w:t>
      </w:r>
    </w:p>
    <w:p w14:paraId="404E4821" w14:textId="2E3F4A06" w:rsidR="00387892" w:rsidRDefault="00387892" w:rsidP="0068621B">
      <w:pPr>
        <w:ind w:left="720"/>
      </w:pPr>
    </w:p>
    <w:p w14:paraId="4D079ECC" w14:textId="3863D10D" w:rsidR="00F174F3" w:rsidRDefault="00F174F3" w:rsidP="0068621B">
      <w:pPr>
        <w:ind w:left="720"/>
      </w:pPr>
    </w:p>
    <w:p w14:paraId="6857AA80" w14:textId="5F1AB523" w:rsidR="00F174F3" w:rsidRDefault="00F174F3" w:rsidP="0068621B">
      <w:pPr>
        <w:ind w:left="720"/>
      </w:pPr>
      <w:r>
        <w:rPr>
          <w:noProof/>
          <w:lang w:val="en-CA" w:eastAsia="en-CA"/>
        </w:rPr>
        <mc:AlternateContent>
          <mc:Choice Requires="wps">
            <w:drawing>
              <wp:anchor distT="0" distB="0" distL="114300" distR="114300" simplePos="0" relativeHeight="251743232" behindDoc="0" locked="0" layoutInCell="1" allowOverlap="1" wp14:anchorId="1459474C" wp14:editId="25398689">
                <wp:simplePos x="0" y="0"/>
                <wp:positionH relativeFrom="column">
                  <wp:posOffset>1974910</wp:posOffset>
                </wp:positionH>
                <wp:positionV relativeFrom="paragraph">
                  <wp:posOffset>224215</wp:posOffset>
                </wp:positionV>
                <wp:extent cx="3191127" cy="541667"/>
                <wp:effectExtent l="0" t="0" r="28575" b="10795"/>
                <wp:wrapNone/>
                <wp:docPr id="23" name="Rectangle: Rounded Corners 23"/>
                <wp:cNvGraphicFramePr/>
                <a:graphic xmlns:a="http://schemas.openxmlformats.org/drawingml/2006/main">
                  <a:graphicData uri="http://schemas.microsoft.com/office/word/2010/wordprocessingShape">
                    <wps:wsp>
                      <wps:cNvSpPr/>
                      <wps:spPr>
                        <a:xfrm>
                          <a:off x="0" y="0"/>
                          <a:ext cx="3191127" cy="541667"/>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ABE7B1" id="Rectangle: Rounded Corners 23" o:spid="_x0000_s1026" style="position:absolute;margin-left:155.5pt;margin-top:17.65pt;width:251.25pt;height:42.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" filled="f" strokecolor="red" strokeweight="2pt">
                <v:stroke joinstyle="miter"/>
              </v:roundrect>
            </w:pict>
          </mc:Fallback>
        </mc:AlternateContent>
      </w:r>
    </w:p>
    <w:p w14:paraId="33DB6AEA" w14:textId="158C83F6" w:rsidR="00F174F3" w:rsidRDefault="00F174F3" w:rsidP="0068621B">
      <w:pPr>
        <w:ind w:left="720"/>
      </w:pPr>
    </w:p>
    <w:p w14:paraId="32E0E9B4" w14:textId="0F1C9DBB" w:rsidR="00F174F3" w:rsidRDefault="00F174F3" w:rsidP="0075478E"/>
    <w:p w14:paraId="57DBC315" w14:textId="77777777" w:rsidR="000E04CC" w:rsidRDefault="000E04CC" w:rsidP="0075478E"/>
    <w:p w14:paraId="5EAE63EB" w14:textId="696DE344" w:rsidR="00F174F3" w:rsidRDefault="008A3E7C" w:rsidP="00F174F3">
      <w:pPr>
        <w:pStyle w:val="ListParagraph"/>
        <w:numPr>
          <w:ilvl w:val="0"/>
          <w:numId w:val="34"/>
        </w:numPr>
      </w:pPr>
      <w:r>
        <w:t>C</w:t>
      </w:r>
      <w:r w:rsidR="00F174F3">
        <w:t>lick on “</w:t>
      </w:r>
      <w:r w:rsidR="00F174F3" w:rsidRPr="00F174F3">
        <w:rPr>
          <w:b/>
        </w:rPr>
        <w:t>Book new appointment</w:t>
      </w:r>
      <w:r w:rsidR="00F174F3">
        <w:t>.”</w:t>
      </w:r>
    </w:p>
    <w:p w14:paraId="36EE6771" w14:textId="409BC280" w:rsidR="00F174F3" w:rsidRDefault="008A3E7C" w:rsidP="0075478E">
      <w:pPr>
        <w:pStyle w:val="ListParagraph"/>
        <w:ind w:left="1080"/>
      </w:pPr>
      <w:r>
        <w:rPr>
          <w:noProof/>
          <w:lang w:val="en-CA" w:eastAsia="en-CA"/>
        </w:rPr>
        <w:drawing>
          <wp:anchor distT="0" distB="0" distL="114300" distR="114300" simplePos="0" relativeHeight="251744256" behindDoc="1" locked="0" layoutInCell="1" allowOverlap="1" wp14:anchorId="43840713" wp14:editId="7309E010">
            <wp:simplePos x="0" y="0"/>
            <wp:positionH relativeFrom="column">
              <wp:posOffset>1975449</wp:posOffset>
            </wp:positionH>
            <wp:positionV relativeFrom="paragraph">
              <wp:posOffset>93681</wp:posOffset>
            </wp:positionV>
            <wp:extent cx="3079115" cy="1402715"/>
            <wp:effectExtent l="0" t="0" r="6985" b="6985"/>
            <wp:wrapTight wrapText="bothSides">
              <wp:wrapPolygon edited="0">
                <wp:start x="0" y="0"/>
                <wp:lineTo x="0" y="21414"/>
                <wp:lineTo x="21515" y="21414"/>
                <wp:lineTo x="2151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079115" cy="1402715"/>
                    </a:xfrm>
                    <a:prstGeom prst="rect">
                      <a:avLst/>
                    </a:prstGeom>
                  </pic:spPr>
                </pic:pic>
              </a:graphicData>
            </a:graphic>
          </wp:anchor>
        </w:drawing>
      </w:r>
    </w:p>
    <w:p w14:paraId="6CD8014A" w14:textId="12FBE81F" w:rsidR="00F174F3" w:rsidRDefault="00F174F3" w:rsidP="0075478E"/>
    <w:p w14:paraId="5C904462" w14:textId="50175947" w:rsidR="007813CB" w:rsidRDefault="007813CB" w:rsidP="0075478E"/>
    <w:p w14:paraId="2B9D8A5C" w14:textId="206DAF29" w:rsidR="008A3E7C" w:rsidRDefault="008A3E7C" w:rsidP="00427EEA">
      <w:pPr>
        <w:ind w:left="720"/>
      </w:pPr>
      <w:r>
        <w:rPr>
          <w:noProof/>
          <w:lang w:val="en-CA" w:eastAsia="en-CA"/>
        </w:rPr>
        <mc:AlternateContent>
          <mc:Choice Requires="wps">
            <w:drawing>
              <wp:anchor distT="0" distB="0" distL="114300" distR="114300" simplePos="0" relativeHeight="251745280" behindDoc="0" locked="0" layoutInCell="1" allowOverlap="1" wp14:anchorId="4A3AF669" wp14:editId="45AA959D">
                <wp:simplePos x="0" y="0"/>
                <wp:positionH relativeFrom="column">
                  <wp:posOffset>1975449</wp:posOffset>
                </wp:positionH>
                <wp:positionV relativeFrom="paragraph">
                  <wp:posOffset>47373</wp:posOffset>
                </wp:positionV>
                <wp:extent cx="3001993" cy="426445"/>
                <wp:effectExtent l="0" t="0" r="27305" b="12065"/>
                <wp:wrapNone/>
                <wp:docPr id="25" name="Rectangle: Rounded Corners 25"/>
                <wp:cNvGraphicFramePr/>
                <a:graphic xmlns:a="http://schemas.openxmlformats.org/drawingml/2006/main">
                  <a:graphicData uri="http://schemas.microsoft.com/office/word/2010/wordprocessingShape">
                    <wps:wsp>
                      <wps:cNvSpPr/>
                      <wps:spPr>
                        <a:xfrm>
                          <a:off x="0" y="0"/>
                          <a:ext cx="3001993" cy="426445"/>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C2E037" id="Rectangle: Rounded Corners 25" o:spid="_x0000_s1026" style="position:absolute;margin-left:155.55pt;margin-top:3.75pt;width:236.4pt;height:33.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" filled="f" strokecolor="red" strokeweight="2pt">
                <v:stroke joinstyle="miter"/>
              </v:roundrect>
            </w:pict>
          </mc:Fallback>
        </mc:AlternateContent>
      </w:r>
    </w:p>
    <w:p w14:paraId="68A6AE3F" w14:textId="50C360C3" w:rsidR="008A3E7C" w:rsidRDefault="008A3E7C" w:rsidP="00427EEA">
      <w:pPr>
        <w:ind w:left="720"/>
      </w:pPr>
    </w:p>
    <w:p w14:paraId="79357B11" w14:textId="09C1369F" w:rsidR="00427EEA" w:rsidRDefault="00427EEA" w:rsidP="00427EEA">
      <w:pPr>
        <w:ind w:left="720"/>
      </w:pPr>
    </w:p>
    <w:p w14:paraId="2F605C5A" w14:textId="2C4E25EE" w:rsidR="00DF1660" w:rsidRDefault="00A0329C" w:rsidP="0075478E">
      <w:pPr>
        <w:pStyle w:val="ListParagraph"/>
        <w:numPr>
          <w:ilvl w:val="0"/>
          <w:numId w:val="34"/>
        </w:numPr>
      </w:pPr>
      <w:r>
        <w:t xml:space="preserve">Select the location for pick </w:t>
      </w:r>
      <w:r w:rsidR="00501899">
        <w:t>up.</w:t>
      </w:r>
    </w:p>
    <w:p w14:paraId="4C3BBB6B" w14:textId="4D11DF0C" w:rsidR="00A0329C" w:rsidRDefault="008A3E7C" w:rsidP="00A0329C">
      <w:pPr>
        <w:ind w:left="720"/>
      </w:pPr>
      <w:r>
        <w:rPr>
          <w:noProof/>
          <w:lang w:val="en-CA" w:eastAsia="en-CA"/>
        </w:rPr>
        <w:drawing>
          <wp:anchor distT="0" distB="0" distL="114300" distR="114300" simplePos="0" relativeHeight="251746304" behindDoc="1" locked="0" layoutInCell="1" allowOverlap="1" wp14:anchorId="1BB0C36A" wp14:editId="596F9740">
            <wp:simplePos x="0" y="0"/>
            <wp:positionH relativeFrom="column">
              <wp:posOffset>1898017</wp:posOffset>
            </wp:positionH>
            <wp:positionV relativeFrom="paragraph">
              <wp:posOffset>53029</wp:posOffset>
            </wp:positionV>
            <wp:extent cx="3269411" cy="1860182"/>
            <wp:effectExtent l="0" t="0" r="7620" b="6985"/>
            <wp:wrapTight wrapText="bothSides">
              <wp:wrapPolygon edited="0">
                <wp:start x="0" y="0"/>
                <wp:lineTo x="0" y="21460"/>
                <wp:lineTo x="21524" y="21460"/>
                <wp:lineTo x="21524" y="0"/>
                <wp:lineTo x="0" y="0"/>
              </wp:wrapPolygon>
            </wp:wrapTight>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269411" cy="1860182"/>
                    </a:xfrm>
                    <a:prstGeom prst="rect">
                      <a:avLst/>
                    </a:prstGeom>
                  </pic:spPr>
                </pic:pic>
              </a:graphicData>
            </a:graphic>
          </wp:anchor>
        </w:drawing>
      </w:r>
    </w:p>
    <w:p w14:paraId="3F2EE34C" w14:textId="352F7A4C" w:rsidR="00A0329C" w:rsidRDefault="00A0329C" w:rsidP="00A0329C">
      <w:pPr>
        <w:ind w:left="720"/>
      </w:pPr>
    </w:p>
    <w:p w14:paraId="7973979D" w14:textId="290A54B5" w:rsidR="0023238B" w:rsidRDefault="0023238B" w:rsidP="00A0329C">
      <w:pPr>
        <w:ind w:left="720"/>
      </w:pPr>
    </w:p>
    <w:p w14:paraId="0C607129" w14:textId="6AE1D75B" w:rsidR="008A3E7C" w:rsidRDefault="008A3E7C" w:rsidP="00A0329C">
      <w:pPr>
        <w:ind w:left="720"/>
      </w:pPr>
    </w:p>
    <w:p w14:paraId="750FB75D" w14:textId="76FA6DFB" w:rsidR="008A3E7C" w:rsidRDefault="008A3E7C" w:rsidP="00A0329C">
      <w:pPr>
        <w:ind w:left="720"/>
      </w:pPr>
    </w:p>
    <w:p w14:paraId="005A387D" w14:textId="2035C218" w:rsidR="008A3E7C" w:rsidRDefault="008A3E7C" w:rsidP="00A0329C">
      <w:pPr>
        <w:ind w:left="720"/>
      </w:pPr>
    </w:p>
    <w:p w14:paraId="4963CC6A" w14:textId="32FAA229" w:rsidR="008A3E7C" w:rsidRDefault="008A3E7C" w:rsidP="00A0329C">
      <w:pPr>
        <w:ind w:left="720"/>
      </w:pPr>
    </w:p>
    <w:p w14:paraId="68274D7D" w14:textId="39FBB370" w:rsidR="008A3E7C" w:rsidRDefault="008A3E7C" w:rsidP="00201AFA"/>
    <w:p w14:paraId="349BBAE9" w14:textId="66B60B55" w:rsidR="00D12769" w:rsidRDefault="008A3E7C" w:rsidP="0075478E">
      <w:pPr>
        <w:pStyle w:val="ListParagraph"/>
        <w:numPr>
          <w:ilvl w:val="0"/>
          <w:numId w:val="34"/>
        </w:numPr>
      </w:pPr>
      <w:r>
        <w:rPr>
          <w:noProof/>
          <w:lang w:val="en-CA" w:eastAsia="en-CA"/>
        </w:rPr>
        <w:lastRenderedPageBreak/>
        <w:drawing>
          <wp:anchor distT="0" distB="0" distL="114300" distR="114300" simplePos="0" relativeHeight="251747328" behindDoc="1" locked="0" layoutInCell="1" allowOverlap="1" wp14:anchorId="6234092E" wp14:editId="621120D5">
            <wp:simplePos x="0" y="0"/>
            <wp:positionH relativeFrom="column">
              <wp:posOffset>2009703</wp:posOffset>
            </wp:positionH>
            <wp:positionV relativeFrom="paragraph">
              <wp:posOffset>292735</wp:posOffset>
            </wp:positionV>
            <wp:extent cx="3234690" cy="1815465"/>
            <wp:effectExtent l="0" t="0" r="3810" b="0"/>
            <wp:wrapTight wrapText="bothSides">
              <wp:wrapPolygon edited="0">
                <wp:start x="0" y="0"/>
                <wp:lineTo x="0" y="21305"/>
                <wp:lineTo x="21498" y="21305"/>
                <wp:lineTo x="21498"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234690" cy="1815465"/>
                    </a:xfrm>
                    <a:prstGeom prst="rect">
                      <a:avLst/>
                    </a:prstGeom>
                  </pic:spPr>
                </pic:pic>
              </a:graphicData>
            </a:graphic>
            <wp14:sizeRelH relativeFrom="margin">
              <wp14:pctWidth>0</wp14:pctWidth>
            </wp14:sizeRelH>
            <wp14:sizeRelV relativeFrom="margin">
              <wp14:pctHeight>0</wp14:pctHeight>
            </wp14:sizeRelV>
          </wp:anchor>
        </w:drawing>
      </w:r>
      <w:r w:rsidR="00D12769">
        <w:t xml:space="preserve">Select date and </w:t>
      </w:r>
      <w:r w:rsidR="00817B52">
        <w:t>time and</w:t>
      </w:r>
      <w:r w:rsidR="00D12769">
        <w:t xml:space="preserve"> click “</w:t>
      </w:r>
      <w:r w:rsidR="00D12769" w:rsidRPr="0075478E">
        <w:rPr>
          <w:b/>
        </w:rPr>
        <w:t>Book</w:t>
      </w:r>
      <w:r w:rsidR="00F675E6">
        <w:t>.</w:t>
      </w:r>
      <w:r w:rsidR="00D12769">
        <w:t>”</w:t>
      </w:r>
    </w:p>
    <w:p w14:paraId="72AA7077" w14:textId="70DDAB4B" w:rsidR="00A0329C" w:rsidRDefault="00A0329C" w:rsidP="00E04199">
      <w:pPr>
        <w:ind w:left="720"/>
      </w:pPr>
    </w:p>
    <w:p w14:paraId="03016046" w14:textId="0C990E1C" w:rsidR="008A3E7C" w:rsidRDefault="008A3E7C" w:rsidP="00E04199">
      <w:pPr>
        <w:ind w:left="720"/>
      </w:pPr>
    </w:p>
    <w:p w14:paraId="66BEFEDE" w14:textId="48447B6A" w:rsidR="008A3E7C" w:rsidRDefault="008A3E7C" w:rsidP="00E04199">
      <w:pPr>
        <w:ind w:left="720"/>
      </w:pPr>
    </w:p>
    <w:p w14:paraId="063F7983" w14:textId="4C254E90" w:rsidR="008A3E7C" w:rsidRDefault="008A3E7C" w:rsidP="00E04199">
      <w:pPr>
        <w:ind w:left="720"/>
      </w:pPr>
    </w:p>
    <w:p w14:paraId="4E43B816" w14:textId="16FA12AA" w:rsidR="008A3E7C" w:rsidRDefault="008A3E7C" w:rsidP="00E04199">
      <w:pPr>
        <w:ind w:left="720"/>
      </w:pPr>
    </w:p>
    <w:p w14:paraId="12AAC21A" w14:textId="3BE517B8" w:rsidR="008A3E7C" w:rsidRDefault="008A3E7C" w:rsidP="00E04199">
      <w:pPr>
        <w:ind w:left="720"/>
      </w:pPr>
    </w:p>
    <w:p w14:paraId="7407072F" w14:textId="462588E2" w:rsidR="008A3E7C" w:rsidRDefault="008A3E7C" w:rsidP="0075478E"/>
    <w:p w14:paraId="55CEA1AB" w14:textId="422A5369" w:rsidR="00DF1660" w:rsidRPr="0075478E" w:rsidRDefault="008257BF" w:rsidP="0075478E">
      <w:pPr>
        <w:pStyle w:val="ListParagraph"/>
        <w:numPr>
          <w:ilvl w:val="0"/>
          <w:numId w:val="34"/>
        </w:numPr>
        <w:rPr>
          <w:b/>
          <w:bCs/>
        </w:rPr>
      </w:pPr>
      <w:r>
        <w:t xml:space="preserve">You will see the confirmation and QR </w:t>
      </w:r>
      <w:r w:rsidR="00F675E6">
        <w:t xml:space="preserve">code </w:t>
      </w:r>
      <w:r>
        <w:t>you need to present when picking up the rapid tests</w:t>
      </w:r>
      <w:r w:rsidR="003A30B7">
        <w:t xml:space="preserve">. You will also receive a </w:t>
      </w:r>
      <w:r w:rsidR="00501899">
        <w:t>confirmation email. The email may not have the code.</w:t>
      </w:r>
      <w:r w:rsidR="00501899" w:rsidRPr="0075478E">
        <w:rPr>
          <w:b/>
          <w:bCs/>
        </w:rPr>
        <w:t xml:space="preserve"> Please take a screen shot of your QR code to take with you to your appointment. </w:t>
      </w:r>
    </w:p>
    <w:p w14:paraId="2A48081C" w14:textId="42FE00E9" w:rsidR="008257BF" w:rsidRDefault="00E04199" w:rsidP="008257BF">
      <w:pPr>
        <w:ind w:left="720"/>
      </w:pPr>
      <w:r>
        <w:rPr>
          <w:noProof/>
          <w:lang w:val="en-CA" w:eastAsia="en-CA"/>
        </w:rPr>
        <w:drawing>
          <wp:anchor distT="0" distB="0" distL="114300" distR="114300" simplePos="0" relativeHeight="251748352" behindDoc="1" locked="0" layoutInCell="1" allowOverlap="1" wp14:anchorId="023753C3" wp14:editId="070FED4E">
            <wp:simplePos x="0" y="0"/>
            <wp:positionH relativeFrom="column">
              <wp:posOffset>2328545</wp:posOffset>
            </wp:positionH>
            <wp:positionV relativeFrom="paragraph">
              <wp:posOffset>5080</wp:posOffset>
            </wp:positionV>
            <wp:extent cx="2242820" cy="1517015"/>
            <wp:effectExtent l="0" t="0" r="5080" b="6985"/>
            <wp:wrapTight wrapText="bothSides">
              <wp:wrapPolygon edited="0">
                <wp:start x="0" y="0"/>
                <wp:lineTo x="0" y="21428"/>
                <wp:lineTo x="21465" y="21428"/>
                <wp:lineTo x="21465" y="0"/>
                <wp:lineTo x="0" y="0"/>
              </wp:wrapPolygon>
            </wp:wrapTight>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242820" cy="1517015"/>
                    </a:xfrm>
                    <a:prstGeom prst="rect">
                      <a:avLst/>
                    </a:prstGeom>
                  </pic:spPr>
                </pic:pic>
              </a:graphicData>
            </a:graphic>
            <wp14:sizeRelH relativeFrom="margin">
              <wp14:pctWidth>0</wp14:pctWidth>
            </wp14:sizeRelH>
            <wp14:sizeRelV relativeFrom="margin">
              <wp14:pctHeight>0</wp14:pctHeight>
            </wp14:sizeRelV>
          </wp:anchor>
        </w:drawing>
      </w:r>
    </w:p>
    <w:p w14:paraId="770BD5A3" w14:textId="77777777" w:rsidR="008A3E7C" w:rsidRDefault="008A3E7C" w:rsidP="0075478E"/>
    <w:p w14:paraId="224CB4A1" w14:textId="77777777" w:rsidR="008A3E7C" w:rsidRDefault="008A3E7C" w:rsidP="0075478E"/>
    <w:p w14:paraId="49C5731E" w14:textId="77777777" w:rsidR="008A3E7C" w:rsidRDefault="008A3E7C" w:rsidP="0075478E"/>
    <w:p w14:paraId="03DE970A" w14:textId="2EE21444" w:rsidR="008A3E7C" w:rsidRDefault="008A3E7C" w:rsidP="0075478E"/>
    <w:p w14:paraId="15A5FBD8" w14:textId="14F490A0" w:rsidR="008A3E7C" w:rsidRDefault="008A3E7C" w:rsidP="0075478E"/>
    <w:p w14:paraId="194D97A3" w14:textId="0B63563C" w:rsidR="008A3E7C" w:rsidRDefault="008A3E7C" w:rsidP="0075478E">
      <w:pPr>
        <w:pStyle w:val="ListParagraph"/>
        <w:numPr>
          <w:ilvl w:val="0"/>
          <w:numId w:val="38"/>
        </w:numPr>
      </w:pPr>
      <w:r>
        <w:t xml:space="preserve">Click on </w:t>
      </w:r>
      <w:r w:rsidRPr="0075478E">
        <w:rPr>
          <w:b/>
        </w:rPr>
        <w:t>“Return to Appointment Centre”.</w:t>
      </w:r>
      <w:r>
        <w:t xml:space="preserve"> No</w:t>
      </w:r>
      <w:r w:rsidR="006046D3">
        <w:t>w you will see your appointment lis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4"/>
        <w:gridCol w:w="5406"/>
      </w:tblGrid>
      <w:tr w:rsidR="008A3E7C" w14:paraId="34B271F6" w14:textId="77777777" w:rsidTr="00201AFA">
        <w:tc>
          <w:tcPr>
            <w:tcW w:w="5395" w:type="dxa"/>
          </w:tcPr>
          <w:p w14:paraId="18BFABAC" w14:textId="408657B2" w:rsidR="008A3E7C" w:rsidRDefault="008A3E7C" w:rsidP="008A3E7C">
            <w:r>
              <w:rPr>
                <w:noProof/>
                <w:lang w:val="en-CA" w:eastAsia="en-CA"/>
              </w:rPr>
              <w:drawing>
                <wp:anchor distT="0" distB="0" distL="114300" distR="114300" simplePos="0" relativeHeight="251751424" behindDoc="1" locked="0" layoutInCell="1" allowOverlap="1" wp14:anchorId="27EFD82F" wp14:editId="2C82F3CC">
                  <wp:simplePos x="0" y="0"/>
                  <wp:positionH relativeFrom="column">
                    <wp:posOffset>25436</wp:posOffset>
                  </wp:positionH>
                  <wp:positionV relativeFrom="paragraph">
                    <wp:posOffset>98137</wp:posOffset>
                  </wp:positionV>
                  <wp:extent cx="2581275" cy="1797050"/>
                  <wp:effectExtent l="0" t="0" r="9525" b="0"/>
                  <wp:wrapTight wrapText="bothSides">
                    <wp:wrapPolygon edited="0">
                      <wp:start x="0" y="0"/>
                      <wp:lineTo x="0" y="21295"/>
                      <wp:lineTo x="21520" y="21295"/>
                      <wp:lineTo x="21520"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581275" cy="1797050"/>
                          </a:xfrm>
                          <a:prstGeom prst="rect">
                            <a:avLst/>
                          </a:prstGeom>
                        </pic:spPr>
                      </pic:pic>
                    </a:graphicData>
                  </a:graphic>
                  <wp14:sizeRelH relativeFrom="margin">
                    <wp14:pctWidth>0</wp14:pctWidth>
                  </wp14:sizeRelH>
                  <wp14:sizeRelV relativeFrom="margin">
                    <wp14:pctHeight>0</wp14:pctHeight>
                  </wp14:sizeRelV>
                </wp:anchor>
              </w:drawing>
            </w:r>
          </w:p>
        </w:tc>
        <w:tc>
          <w:tcPr>
            <w:tcW w:w="5395" w:type="dxa"/>
          </w:tcPr>
          <w:p w14:paraId="0C29A52D" w14:textId="0D5A8C30" w:rsidR="008A3E7C" w:rsidRDefault="008A3E7C" w:rsidP="008A3E7C">
            <w:r>
              <w:rPr>
                <w:noProof/>
                <w:lang w:val="en-CA" w:eastAsia="en-CA"/>
              </w:rPr>
              <w:drawing>
                <wp:inline distT="0" distB="0" distL="0" distR="0" wp14:anchorId="65C0C302" wp14:editId="26E50F04">
                  <wp:extent cx="3286664" cy="1745783"/>
                  <wp:effectExtent l="0" t="0" r="9525"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94414" cy="1749900"/>
                          </a:xfrm>
                          <a:prstGeom prst="rect">
                            <a:avLst/>
                          </a:prstGeom>
                        </pic:spPr>
                      </pic:pic>
                    </a:graphicData>
                  </a:graphic>
                </wp:inline>
              </w:drawing>
            </w:r>
          </w:p>
        </w:tc>
      </w:tr>
    </w:tbl>
    <w:p w14:paraId="1B18E2E6" w14:textId="4B0E89D3" w:rsidR="008A3E7C" w:rsidRDefault="008A3E7C" w:rsidP="0075478E"/>
    <w:p w14:paraId="6319D81C" w14:textId="77777777" w:rsidR="004B7141" w:rsidRDefault="004B7141">
      <w:r>
        <w:br w:type="page"/>
      </w:r>
    </w:p>
    <w:p w14:paraId="61E9F4F3" w14:textId="6EB64FA1" w:rsidR="008A3E7C" w:rsidRDefault="008A3E7C" w:rsidP="0075478E">
      <w:pPr>
        <w:pStyle w:val="ListParagraph"/>
        <w:numPr>
          <w:ilvl w:val="0"/>
          <w:numId w:val="38"/>
        </w:numPr>
      </w:pPr>
      <w:r>
        <w:lastRenderedPageBreak/>
        <w:t xml:space="preserve">If you need to cancel or modify your appointment, click on the appointment. </w:t>
      </w:r>
    </w:p>
    <w:p w14:paraId="381B99F9" w14:textId="1555DB10" w:rsidR="00DF1660" w:rsidRDefault="008A3E7C" w:rsidP="0075478E">
      <w:r>
        <w:rPr>
          <w:noProof/>
          <w:lang w:val="en-CA" w:eastAsia="en-CA"/>
        </w:rPr>
        <w:drawing>
          <wp:anchor distT="0" distB="0" distL="114300" distR="114300" simplePos="0" relativeHeight="251752448" behindDoc="1" locked="0" layoutInCell="1" allowOverlap="1" wp14:anchorId="279699A8" wp14:editId="6AB69061">
            <wp:simplePos x="0" y="0"/>
            <wp:positionH relativeFrom="column">
              <wp:posOffset>1613140</wp:posOffset>
            </wp:positionH>
            <wp:positionV relativeFrom="paragraph">
              <wp:posOffset>52202</wp:posOffset>
            </wp:positionV>
            <wp:extent cx="4171429" cy="2104762"/>
            <wp:effectExtent l="0" t="0" r="635" b="0"/>
            <wp:wrapTight wrapText="bothSides">
              <wp:wrapPolygon edited="0">
                <wp:start x="0" y="0"/>
                <wp:lineTo x="0" y="21313"/>
                <wp:lineTo x="21505" y="21313"/>
                <wp:lineTo x="21505"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171429" cy="2104762"/>
                    </a:xfrm>
                    <a:prstGeom prst="rect">
                      <a:avLst/>
                    </a:prstGeom>
                  </pic:spPr>
                </pic:pic>
              </a:graphicData>
            </a:graphic>
          </wp:anchor>
        </w:drawing>
      </w:r>
    </w:p>
    <w:p w14:paraId="36918319" w14:textId="40A73129" w:rsidR="00745A7B" w:rsidRDefault="00745A7B" w:rsidP="00745A7B">
      <w:pPr>
        <w:ind w:left="720"/>
      </w:pPr>
    </w:p>
    <w:p w14:paraId="6915C7FC" w14:textId="5A2E36BB" w:rsidR="008A3E7C" w:rsidRDefault="008A3E7C" w:rsidP="00745A7B">
      <w:pPr>
        <w:ind w:left="720"/>
      </w:pPr>
    </w:p>
    <w:p w14:paraId="39F690BC" w14:textId="431B3CE3" w:rsidR="008A3E7C" w:rsidRDefault="008A3E7C" w:rsidP="00745A7B">
      <w:pPr>
        <w:ind w:left="720"/>
      </w:pPr>
    </w:p>
    <w:p w14:paraId="06FB99F9" w14:textId="7D4EA033" w:rsidR="008A3E7C" w:rsidRDefault="008A3E7C" w:rsidP="00745A7B">
      <w:pPr>
        <w:ind w:left="720"/>
      </w:pPr>
    </w:p>
    <w:p w14:paraId="4C64ADF3" w14:textId="4D7232FF" w:rsidR="008A3E7C" w:rsidRDefault="008A3E7C" w:rsidP="00745A7B">
      <w:pPr>
        <w:ind w:left="720"/>
      </w:pPr>
    </w:p>
    <w:p w14:paraId="311B33CF" w14:textId="7B9F5780" w:rsidR="008A3E7C" w:rsidRDefault="008A3E7C" w:rsidP="00745A7B">
      <w:pPr>
        <w:ind w:left="720"/>
      </w:pPr>
    </w:p>
    <w:p w14:paraId="2AECB865" w14:textId="77777777" w:rsidR="008A3E7C" w:rsidRDefault="008A3E7C" w:rsidP="00745A7B">
      <w:pPr>
        <w:ind w:left="720"/>
      </w:pPr>
    </w:p>
    <w:p w14:paraId="2536BDAF" w14:textId="1C2B31A7" w:rsidR="00AD7EB0" w:rsidRDefault="006677F6" w:rsidP="0075478E">
      <w:pPr>
        <w:pStyle w:val="ListParagraph"/>
        <w:numPr>
          <w:ilvl w:val="0"/>
          <w:numId w:val="38"/>
        </w:numPr>
      </w:pPr>
      <w:r>
        <w:t xml:space="preserve">At the bottom of the </w:t>
      </w:r>
      <w:r w:rsidR="00896665">
        <w:t>screen,</w:t>
      </w:r>
      <w:r>
        <w:t xml:space="preserve"> you will find the options for </w:t>
      </w:r>
      <w:r w:rsidR="00501899">
        <w:t xml:space="preserve">cancelling or rescheduling. </w:t>
      </w:r>
    </w:p>
    <w:p w14:paraId="2D62DB67" w14:textId="5A2BC9E0" w:rsidR="006677F6" w:rsidRDefault="008A3E7C" w:rsidP="006677F6">
      <w:pPr>
        <w:pStyle w:val="ListParagraph"/>
      </w:pPr>
      <w:r>
        <w:rPr>
          <w:noProof/>
          <w:lang w:val="en-CA" w:eastAsia="en-CA"/>
        </w:rPr>
        <w:drawing>
          <wp:anchor distT="0" distB="0" distL="114300" distR="114300" simplePos="0" relativeHeight="251753472" behindDoc="1" locked="0" layoutInCell="1" allowOverlap="1" wp14:anchorId="30DE0989" wp14:editId="2BA938E6">
            <wp:simplePos x="0" y="0"/>
            <wp:positionH relativeFrom="column">
              <wp:posOffset>1871932</wp:posOffset>
            </wp:positionH>
            <wp:positionV relativeFrom="paragraph">
              <wp:posOffset>180975</wp:posOffset>
            </wp:positionV>
            <wp:extent cx="3715555" cy="990815"/>
            <wp:effectExtent l="0" t="0" r="0" b="0"/>
            <wp:wrapTight wrapText="bothSides">
              <wp:wrapPolygon edited="0">
                <wp:start x="0" y="0"/>
                <wp:lineTo x="0" y="21185"/>
                <wp:lineTo x="21486" y="21185"/>
                <wp:lineTo x="21486"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715555" cy="990815"/>
                    </a:xfrm>
                    <a:prstGeom prst="rect">
                      <a:avLst/>
                    </a:prstGeom>
                  </pic:spPr>
                </pic:pic>
              </a:graphicData>
            </a:graphic>
          </wp:anchor>
        </w:drawing>
      </w:r>
    </w:p>
    <w:p w14:paraId="28134996" w14:textId="1CAAA940" w:rsidR="006677F6" w:rsidRDefault="006677F6" w:rsidP="006677F6">
      <w:pPr>
        <w:pStyle w:val="ListParagraph"/>
      </w:pPr>
    </w:p>
    <w:p w14:paraId="60E65C1E" w14:textId="77777777" w:rsidR="004B7141" w:rsidRDefault="004B7141" w:rsidP="004B7141">
      <w:pPr>
        <w:rPr>
          <w:b/>
          <w:bCs/>
          <w:sz w:val="28"/>
          <w:szCs w:val="28"/>
        </w:rPr>
      </w:pPr>
    </w:p>
    <w:p w14:paraId="517AF3DD" w14:textId="77777777" w:rsidR="004B7141" w:rsidRDefault="004B7141" w:rsidP="004B7141">
      <w:pPr>
        <w:rPr>
          <w:b/>
          <w:bCs/>
          <w:sz w:val="28"/>
          <w:szCs w:val="28"/>
        </w:rPr>
      </w:pPr>
    </w:p>
    <w:p w14:paraId="57C422DB" w14:textId="77777777" w:rsidR="004B7141" w:rsidRDefault="004B7141" w:rsidP="004B7141">
      <w:pPr>
        <w:rPr>
          <w:b/>
          <w:bCs/>
          <w:sz w:val="28"/>
          <w:szCs w:val="28"/>
        </w:rPr>
      </w:pPr>
    </w:p>
    <w:p w14:paraId="22E9D47C" w14:textId="74EA336F" w:rsidR="001A7D6D" w:rsidRPr="004B7141" w:rsidRDefault="001A7D6D" w:rsidP="004B7141">
      <w:pPr>
        <w:rPr>
          <w:rStyle w:val="Hyperlink"/>
          <w:b/>
          <w:bCs/>
          <w:color w:val="auto"/>
          <w:sz w:val="28"/>
          <w:szCs w:val="28"/>
          <w:u w:val="none"/>
        </w:rPr>
      </w:pPr>
      <w:r w:rsidRPr="003E600D">
        <w:rPr>
          <w:rStyle w:val="Hyperlink"/>
          <w:b/>
          <w:color w:val="auto"/>
          <w:sz w:val="36"/>
          <w:szCs w:val="36"/>
        </w:rPr>
        <w:t>You</w:t>
      </w:r>
      <w:r>
        <w:rPr>
          <w:rStyle w:val="Hyperlink"/>
          <w:b/>
          <w:color w:val="auto"/>
          <w:sz w:val="36"/>
          <w:szCs w:val="36"/>
        </w:rPr>
        <w:t xml:space="preserve"> are exempt from Steps 3-5</w:t>
      </w:r>
      <w:r w:rsidRPr="003E600D">
        <w:rPr>
          <w:rStyle w:val="Hyperlink"/>
          <w:b/>
          <w:color w:val="auto"/>
          <w:sz w:val="36"/>
          <w:szCs w:val="36"/>
        </w:rPr>
        <w:t xml:space="preserve"> if you are not coming to campus or have declared full vaccination</w:t>
      </w:r>
    </w:p>
    <w:p w14:paraId="1B32CF4A" w14:textId="77777777" w:rsidR="008A3E7C" w:rsidRPr="0075478E" w:rsidRDefault="008A3E7C">
      <w:pPr>
        <w:rPr>
          <w:b/>
          <w:bCs/>
          <w:szCs w:val="28"/>
        </w:rPr>
      </w:pPr>
    </w:p>
    <w:p w14:paraId="5A2877C2" w14:textId="5CA4A611" w:rsidR="00896665" w:rsidRDefault="00A50B3A" w:rsidP="0075478E">
      <w:pPr>
        <w:pStyle w:val="ListParagraph"/>
        <w:numPr>
          <w:ilvl w:val="0"/>
          <w:numId w:val="29"/>
        </w:numPr>
        <w:rPr>
          <w:b/>
        </w:rPr>
      </w:pPr>
      <w:bookmarkStart w:id="4" w:name="reporting_self_administered_tests"/>
      <w:r w:rsidRPr="0075478E">
        <w:rPr>
          <w:b/>
        </w:rPr>
        <w:t>Reporting</w:t>
      </w:r>
      <w:r w:rsidR="00896665" w:rsidRPr="0075478E">
        <w:rPr>
          <w:b/>
        </w:rPr>
        <w:t xml:space="preserve"> </w:t>
      </w:r>
      <w:r w:rsidRPr="0075478E">
        <w:rPr>
          <w:b/>
        </w:rPr>
        <w:t xml:space="preserve">Self-Administered Rapid Screening </w:t>
      </w:r>
      <w:r w:rsidR="00501899" w:rsidRPr="0075478E">
        <w:rPr>
          <w:b/>
        </w:rPr>
        <w:t>Tests</w:t>
      </w:r>
    </w:p>
    <w:bookmarkEnd w:id="4"/>
    <w:p w14:paraId="3383BFDB" w14:textId="77777777" w:rsidR="008A3E7C" w:rsidRPr="0075478E" w:rsidRDefault="008A3E7C" w:rsidP="0075478E">
      <w:pPr>
        <w:pStyle w:val="ListParagraph"/>
        <w:rPr>
          <w:b/>
        </w:rPr>
      </w:pPr>
    </w:p>
    <w:p w14:paraId="2B4E57E3" w14:textId="26CC9F8F" w:rsidR="008A3E7C" w:rsidRDefault="00CF77A6" w:rsidP="0075478E">
      <w:pPr>
        <w:pStyle w:val="ListParagraph"/>
        <w:numPr>
          <w:ilvl w:val="0"/>
          <w:numId w:val="38"/>
        </w:numPr>
      </w:pPr>
      <w:r>
        <w:t xml:space="preserve">Once you have completed your self-administered COVID-19 </w:t>
      </w:r>
      <w:r w:rsidR="00DF1A3C">
        <w:t xml:space="preserve">rapid screening </w:t>
      </w:r>
      <w:r>
        <w:t xml:space="preserve">test, take a clear photo of your test </w:t>
      </w:r>
      <w:r w:rsidR="00501899">
        <w:t>kit result.</w:t>
      </w:r>
    </w:p>
    <w:p w14:paraId="0A219B40" w14:textId="77777777" w:rsidR="008A3E7C" w:rsidRDefault="008A3E7C" w:rsidP="0075478E">
      <w:pPr>
        <w:pStyle w:val="ListParagraph"/>
      </w:pPr>
    </w:p>
    <w:p w14:paraId="57282872" w14:textId="7A548A3F" w:rsidR="007008A5" w:rsidRDefault="007008A5" w:rsidP="0075478E">
      <w:pPr>
        <w:pStyle w:val="ListParagraph"/>
        <w:numPr>
          <w:ilvl w:val="0"/>
          <w:numId w:val="38"/>
        </w:numPr>
      </w:pPr>
      <w:r>
        <w:t xml:space="preserve">Go to the user home page and click on </w:t>
      </w:r>
      <w:r w:rsidR="00DF1A3C">
        <w:t>COVID</w:t>
      </w:r>
      <w:r>
        <w:t>-19 Health Centre</w:t>
      </w:r>
      <w:r w:rsidR="00DF1A3C">
        <w:t>.</w:t>
      </w:r>
    </w:p>
    <w:p w14:paraId="18489185" w14:textId="24659A91" w:rsidR="008A3E7C" w:rsidRDefault="008A3E7C" w:rsidP="0075478E">
      <w:r>
        <w:rPr>
          <w:noProof/>
          <w:lang w:val="en-CA" w:eastAsia="en-CA"/>
        </w:rPr>
        <w:drawing>
          <wp:anchor distT="0" distB="0" distL="114300" distR="114300" simplePos="0" relativeHeight="251754496" behindDoc="1" locked="0" layoutInCell="1" allowOverlap="1" wp14:anchorId="778E7BC6" wp14:editId="2BEAFE15">
            <wp:simplePos x="0" y="0"/>
            <wp:positionH relativeFrom="column">
              <wp:posOffset>1889125</wp:posOffset>
            </wp:positionH>
            <wp:positionV relativeFrom="paragraph">
              <wp:posOffset>91344</wp:posOffset>
            </wp:positionV>
            <wp:extent cx="3695700" cy="1518285"/>
            <wp:effectExtent l="0" t="0" r="0" b="5715"/>
            <wp:wrapTight wrapText="bothSides">
              <wp:wrapPolygon edited="0">
                <wp:start x="0" y="0"/>
                <wp:lineTo x="0" y="21410"/>
                <wp:lineTo x="21489" y="21410"/>
                <wp:lineTo x="21489"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695700" cy="1518285"/>
                    </a:xfrm>
                    <a:prstGeom prst="rect">
                      <a:avLst/>
                    </a:prstGeom>
                  </pic:spPr>
                </pic:pic>
              </a:graphicData>
            </a:graphic>
          </wp:anchor>
        </w:drawing>
      </w:r>
    </w:p>
    <w:p w14:paraId="0D2FC02C" w14:textId="4E4D5CCD" w:rsidR="008A3E7C" w:rsidRDefault="008A3E7C" w:rsidP="0075478E">
      <w:r>
        <w:rPr>
          <w:noProof/>
          <w:lang w:val="en-CA" w:eastAsia="en-CA"/>
        </w:rPr>
        <mc:AlternateContent>
          <mc:Choice Requires="wps">
            <w:drawing>
              <wp:anchor distT="0" distB="0" distL="114300" distR="114300" simplePos="0" relativeHeight="251755520" behindDoc="0" locked="0" layoutInCell="1" allowOverlap="1" wp14:anchorId="4F1C9A35" wp14:editId="304D11B0">
                <wp:simplePos x="0" y="0"/>
                <wp:positionH relativeFrom="column">
                  <wp:posOffset>1849168</wp:posOffset>
                </wp:positionH>
                <wp:positionV relativeFrom="paragraph">
                  <wp:posOffset>50105</wp:posOffset>
                </wp:positionV>
                <wp:extent cx="3515360" cy="521335"/>
                <wp:effectExtent l="0" t="0" r="27940" b="12065"/>
                <wp:wrapNone/>
                <wp:docPr id="36" name="Rectangle: Rounded Corners 36"/>
                <wp:cNvGraphicFramePr/>
                <a:graphic xmlns:a="http://schemas.openxmlformats.org/drawingml/2006/main">
                  <a:graphicData uri="http://schemas.microsoft.com/office/word/2010/wordprocessingShape">
                    <wps:wsp>
                      <wps:cNvSpPr/>
                      <wps:spPr>
                        <a:xfrm>
                          <a:off x="0" y="0"/>
                          <a:ext cx="3515360" cy="521335"/>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008FC1" id="Rectangle: Rounded Corners 36" o:spid="_x0000_s1026" style="position:absolute;margin-left:145.6pt;margin-top:3.95pt;width:276.8pt;height:41.0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" filled="f" strokecolor="red" strokeweight="2pt">
                <v:stroke joinstyle="miter"/>
              </v:roundrect>
            </w:pict>
          </mc:Fallback>
        </mc:AlternateContent>
      </w:r>
    </w:p>
    <w:p w14:paraId="27EB31C7" w14:textId="23717E02" w:rsidR="008A3E7C" w:rsidRDefault="008A3E7C" w:rsidP="0075478E"/>
    <w:p w14:paraId="323DE502" w14:textId="4135A5C8" w:rsidR="007008A5" w:rsidRDefault="007008A5" w:rsidP="007008A5">
      <w:pPr>
        <w:pStyle w:val="ListParagraph"/>
      </w:pPr>
    </w:p>
    <w:p w14:paraId="4225C106" w14:textId="07A84C8B" w:rsidR="008A3E7C" w:rsidRDefault="008A3E7C" w:rsidP="007008A5">
      <w:pPr>
        <w:pStyle w:val="ListParagraph"/>
      </w:pPr>
    </w:p>
    <w:p w14:paraId="200695AB" w14:textId="37A88A8D" w:rsidR="008A3E7C" w:rsidRDefault="008A3E7C" w:rsidP="007008A5">
      <w:pPr>
        <w:pStyle w:val="ListParagraph"/>
      </w:pPr>
    </w:p>
    <w:p w14:paraId="57D81D5C" w14:textId="77777777" w:rsidR="008A3E7C" w:rsidRDefault="008A3E7C" w:rsidP="007008A5">
      <w:pPr>
        <w:pStyle w:val="ListParagraph"/>
      </w:pPr>
    </w:p>
    <w:p w14:paraId="0D717E80" w14:textId="4506E27B" w:rsidR="004B7141" w:rsidRDefault="004B7141">
      <w:r>
        <w:br w:type="page"/>
      </w:r>
    </w:p>
    <w:p w14:paraId="2A12DF91" w14:textId="0EEBF70E" w:rsidR="008A3E7C" w:rsidRPr="0075478E" w:rsidRDefault="00877C69" w:rsidP="0075478E">
      <w:pPr>
        <w:pStyle w:val="ListParagraph"/>
        <w:numPr>
          <w:ilvl w:val="0"/>
          <w:numId w:val="39"/>
        </w:numPr>
      </w:pPr>
      <w:r>
        <w:lastRenderedPageBreak/>
        <w:t xml:space="preserve">Go to the bottom of the screen and click on </w:t>
      </w:r>
      <w:r w:rsidRPr="0075478E">
        <w:rPr>
          <w:b/>
        </w:rPr>
        <w:t>“add a test result</w:t>
      </w:r>
      <w:r w:rsidR="00DF1A3C" w:rsidRPr="0075478E">
        <w:rPr>
          <w:b/>
        </w:rPr>
        <w:t>.”</w:t>
      </w:r>
    </w:p>
    <w:p w14:paraId="6F7E873F" w14:textId="698AC4FE" w:rsidR="008A3E7C" w:rsidRDefault="006046D3" w:rsidP="0075478E">
      <w:pPr>
        <w:pStyle w:val="ListParagraph"/>
      </w:pPr>
      <w:r>
        <w:rPr>
          <w:noProof/>
          <w:lang w:val="en-CA" w:eastAsia="en-CA"/>
        </w:rPr>
        <w:drawing>
          <wp:anchor distT="0" distB="0" distL="114300" distR="114300" simplePos="0" relativeHeight="251756544" behindDoc="1" locked="0" layoutInCell="1" allowOverlap="1" wp14:anchorId="64176742" wp14:editId="3CA3889C">
            <wp:simplePos x="0" y="0"/>
            <wp:positionH relativeFrom="column">
              <wp:posOffset>1754284</wp:posOffset>
            </wp:positionH>
            <wp:positionV relativeFrom="paragraph">
              <wp:posOffset>179409</wp:posOffset>
            </wp:positionV>
            <wp:extent cx="3497580" cy="2933065"/>
            <wp:effectExtent l="0" t="0" r="7620" b="635"/>
            <wp:wrapTight wrapText="bothSides">
              <wp:wrapPolygon edited="0">
                <wp:start x="0" y="0"/>
                <wp:lineTo x="0" y="21464"/>
                <wp:lineTo x="21529" y="21464"/>
                <wp:lineTo x="21529" y="0"/>
                <wp:lineTo x="0" y="0"/>
              </wp:wrapPolygon>
            </wp:wrapTight>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497580" cy="2933065"/>
                    </a:xfrm>
                    <a:prstGeom prst="rect">
                      <a:avLst/>
                    </a:prstGeom>
                  </pic:spPr>
                </pic:pic>
              </a:graphicData>
            </a:graphic>
            <wp14:sizeRelH relativeFrom="margin">
              <wp14:pctWidth>0</wp14:pctWidth>
            </wp14:sizeRelH>
            <wp14:sizeRelV relativeFrom="margin">
              <wp14:pctHeight>0</wp14:pctHeight>
            </wp14:sizeRelV>
          </wp:anchor>
        </w:drawing>
      </w:r>
    </w:p>
    <w:p w14:paraId="35A1359E" w14:textId="2C47A257" w:rsidR="00816BA4" w:rsidRDefault="00816BA4" w:rsidP="00816BA4"/>
    <w:p w14:paraId="2987A371" w14:textId="57CB4CF6" w:rsidR="00816BA4" w:rsidRPr="0075478E" w:rsidRDefault="00816BA4" w:rsidP="0075478E"/>
    <w:p w14:paraId="3B8F6A9F" w14:textId="77777777" w:rsidR="00816BA4" w:rsidRPr="0075478E" w:rsidRDefault="00816BA4" w:rsidP="0075478E"/>
    <w:p w14:paraId="254E699E" w14:textId="77777777" w:rsidR="00816BA4" w:rsidRPr="0075478E" w:rsidRDefault="00816BA4" w:rsidP="0075478E"/>
    <w:p w14:paraId="65C2D120" w14:textId="77777777" w:rsidR="00816BA4" w:rsidRPr="0075478E" w:rsidRDefault="00816BA4" w:rsidP="0075478E"/>
    <w:p w14:paraId="3DF16FB9" w14:textId="77777777" w:rsidR="00816BA4" w:rsidRPr="0075478E" w:rsidRDefault="00816BA4" w:rsidP="0075478E"/>
    <w:p w14:paraId="3046B5DC" w14:textId="77777777" w:rsidR="00816BA4" w:rsidRPr="0075478E" w:rsidRDefault="00816BA4" w:rsidP="0075478E"/>
    <w:p w14:paraId="6EE00A2A" w14:textId="77777777" w:rsidR="00816BA4" w:rsidRPr="0075478E" w:rsidRDefault="00816BA4" w:rsidP="0075478E"/>
    <w:p w14:paraId="0D1D27E0" w14:textId="038F59F1" w:rsidR="00816BA4" w:rsidRDefault="00816BA4" w:rsidP="00816BA4"/>
    <w:p w14:paraId="2D7A29D9" w14:textId="42A4459F" w:rsidR="00816BA4" w:rsidRDefault="00816BA4" w:rsidP="00816BA4"/>
    <w:p w14:paraId="3671768C" w14:textId="5BBF3B65" w:rsidR="00816BA4" w:rsidRDefault="00816BA4" w:rsidP="00816BA4"/>
    <w:p w14:paraId="6B04C9D5" w14:textId="4890CB0B" w:rsidR="00816BA4" w:rsidRDefault="00816BA4" w:rsidP="00816BA4"/>
    <w:p w14:paraId="58A9C249" w14:textId="77777777" w:rsidR="00816BA4" w:rsidRDefault="00816BA4" w:rsidP="00816BA4">
      <w:pPr>
        <w:pStyle w:val="ListParagraph"/>
        <w:numPr>
          <w:ilvl w:val="0"/>
          <w:numId w:val="39"/>
        </w:numPr>
      </w:pPr>
      <w:r>
        <w:t>Select the type of test, click on Self-administered Rapid Screening Test.</w:t>
      </w:r>
    </w:p>
    <w:p w14:paraId="361181B5" w14:textId="6005319D" w:rsidR="008C7D86" w:rsidRPr="0075478E" w:rsidRDefault="00816BA4" w:rsidP="0075478E">
      <w:pPr>
        <w:jc w:val="center"/>
      </w:pPr>
      <w:r>
        <w:rPr>
          <w:noProof/>
          <w:lang w:val="en-CA" w:eastAsia="en-CA"/>
        </w:rPr>
        <w:drawing>
          <wp:anchor distT="0" distB="0" distL="114300" distR="114300" simplePos="0" relativeHeight="251757568" behindDoc="1" locked="0" layoutInCell="1" allowOverlap="1" wp14:anchorId="31BFDADA" wp14:editId="20E631C8">
            <wp:simplePos x="0" y="0"/>
            <wp:positionH relativeFrom="column">
              <wp:posOffset>1785668</wp:posOffset>
            </wp:positionH>
            <wp:positionV relativeFrom="paragraph">
              <wp:posOffset>17696</wp:posOffset>
            </wp:positionV>
            <wp:extent cx="3844290" cy="1651635"/>
            <wp:effectExtent l="0" t="0" r="3810" b="5715"/>
            <wp:wrapTight wrapText="bothSides">
              <wp:wrapPolygon edited="0">
                <wp:start x="0" y="0"/>
                <wp:lineTo x="0" y="21426"/>
                <wp:lineTo x="21514" y="21426"/>
                <wp:lineTo x="21514"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844290" cy="1651635"/>
                    </a:xfrm>
                    <a:prstGeom prst="rect">
                      <a:avLst/>
                    </a:prstGeom>
                  </pic:spPr>
                </pic:pic>
              </a:graphicData>
            </a:graphic>
          </wp:anchor>
        </w:drawing>
      </w:r>
    </w:p>
    <w:p w14:paraId="28FF185B" w14:textId="77777777" w:rsidR="00816BA4" w:rsidRDefault="00816BA4" w:rsidP="008E1160">
      <w:pPr>
        <w:ind w:left="720"/>
      </w:pPr>
    </w:p>
    <w:p w14:paraId="4B6C98F0" w14:textId="40172485" w:rsidR="00816BA4" w:rsidRDefault="00816BA4" w:rsidP="008E1160">
      <w:pPr>
        <w:ind w:left="720"/>
      </w:pPr>
    </w:p>
    <w:p w14:paraId="09000F90" w14:textId="67BCD9C3" w:rsidR="00816BA4" w:rsidRDefault="00816BA4" w:rsidP="008E1160">
      <w:pPr>
        <w:ind w:left="720"/>
      </w:pPr>
      <w:r>
        <w:rPr>
          <w:noProof/>
          <w:lang w:val="en-CA" w:eastAsia="en-CA"/>
        </w:rPr>
        <mc:AlternateContent>
          <mc:Choice Requires="wps">
            <w:drawing>
              <wp:anchor distT="0" distB="0" distL="114300" distR="114300" simplePos="0" relativeHeight="251758592" behindDoc="0" locked="0" layoutInCell="1" allowOverlap="1" wp14:anchorId="32B09E1E" wp14:editId="4315972F">
                <wp:simplePos x="0" y="0"/>
                <wp:positionH relativeFrom="column">
                  <wp:posOffset>1876760</wp:posOffset>
                </wp:positionH>
                <wp:positionV relativeFrom="paragraph">
                  <wp:posOffset>187900</wp:posOffset>
                </wp:positionV>
                <wp:extent cx="3625403" cy="501650"/>
                <wp:effectExtent l="0" t="0" r="13335" b="12700"/>
                <wp:wrapNone/>
                <wp:docPr id="40" name="Rectangle: Rounded Corners 40"/>
                <wp:cNvGraphicFramePr/>
                <a:graphic xmlns:a="http://schemas.openxmlformats.org/drawingml/2006/main">
                  <a:graphicData uri="http://schemas.microsoft.com/office/word/2010/wordprocessingShape">
                    <wps:wsp>
                      <wps:cNvSpPr/>
                      <wps:spPr>
                        <a:xfrm>
                          <a:off x="0" y="0"/>
                          <a:ext cx="3625403" cy="501650"/>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11510F" id="Rectangle: Rounded Corners 40" o:spid="_x0000_s1026" style="position:absolute;margin-left:147.8pt;margin-top:14.8pt;width:285.45pt;height:39.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" filled="f" strokecolor="red" strokeweight="2pt">
                <v:stroke joinstyle="miter"/>
              </v:roundrect>
            </w:pict>
          </mc:Fallback>
        </mc:AlternateContent>
      </w:r>
    </w:p>
    <w:p w14:paraId="58537F8E" w14:textId="2BA46DD4" w:rsidR="00816BA4" w:rsidRDefault="00816BA4" w:rsidP="008E1160">
      <w:pPr>
        <w:ind w:left="720"/>
      </w:pPr>
    </w:p>
    <w:p w14:paraId="433B14A3" w14:textId="7EBE5B2D" w:rsidR="008E1160" w:rsidRDefault="008E1160" w:rsidP="008E1160">
      <w:pPr>
        <w:ind w:left="720"/>
      </w:pPr>
    </w:p>
    <w:p w14:paraId="598C0114" w14:textId="77777777" w:rsidR="004B7141" w:rsidRDefault="004B7141">
      <w:r>
        <w:br w:type="page"/>
      </w:r>
    </w:p>
    <w:p w14:paraId="266BA38E" w14:textId="0235806A" w:rsidR="00816BA4" w:rsidRDefault="0087725D" w:rsidP="0075478E">
      <w:pPr>
        <w:pStyle w:val="ListParagraph"/>
        <w:numPr>
          <w:ilvl w:val="0"/>
          <w:numId w:val="39"/>
        </w:numPr>
      </w:pPr>
      <w:r>
        <w:lastRenderedPageBreak/>
        <w:t>Fill in the test details</w:t>
      </w:r>
      <w:r w:rsidR="00DF1A3C">
        <w:t>.</w:t>
      </w:r>
    </w:p>
    <w:p w14:paraId="244A4497" w14:textId="77777777" w:rsidR="00816BA4" w:rsidRDefault="00816BA4" w:rsidP="0075478E">
      <w:pPr>
        <w:pStyle w:val="ListParagraph"/>
      </w:pPr>
    </w:p>
    <w:p w14:paraId="59809D99" w14:textId="4FCAEF05" w:rsidR="0087725D" w:rsidRDefault="0087725D" w:rsidP="0075478E">
      <w:pPr>
        <w:pStyle w:val="ListParagraph"/>
      </w:pPr>
      <w:r w:rsidRPr="0075478E">
        <w:t>Negative Test</w:t>
      </w:r>
      <w:r w:rsidR="00782812" w:rsidRPr="0075478E">
        <w:t xml:space="preserve"> </w:t>
      </w:r>
      <w:r w:rsidR="00501899" w:rsidRPr="0075478E">
        <w:t>Resul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014"/>
        <w:gridCol w:w="5066"/>
      </w:tblGrid>
      <w:tr w:rsidR="000E04CC" w14:paraId="2B455062" w14:textId="77777777" w:rsidTr="000E04CC">
        <w:tc>
          <w:tcPr>
            <w:tcW w:w="5395" w:type="dxa"/>
          </w:tcPr>
          <w:p w14:paraId="3958CE5B" w14:textId="58D6AF49" w:rsidR="00816BA4" w:rsidRDefault="00816BA4" w:rsidP="00816BA4">
            <w:pPr>
              <w:pStyle w:val="ListParagraph"/>
              <w:ind w:left="0"/>
            </w:pPr>
            <w:r>
              <w:rPr>
                <w:noProof/>
                <w:lang w:val="en-CA" w:eastAsia="en-CA"/>
              </w:rPr>
              <w:drawing>
                <wp:anchor distT="0" distB="0" distL="114300" distR="114300" simplePos="0" relativeHeight="251761664" behindDoc="1" locked="0" layoutInCell="1" allowOverlap="1" wp14:anchorId="2048434F" wp14:editId="3BF2E14D">
                  <wp:simplePos x="0" y="0"/>
                  <wp:positionH relativeFrom="column">
                    <wp:posOffset>74678</wp:posOffset>
                  </wp:positionH>
                  <wp:positionV relativeFrom="paragraph">
                    <wp:posOffset>57677</wp:posOffset>
                  </wp:positionV>
                  <wp:extent cx="2535555" cy="2535555"/>
                  <wp:effectExtent l="0" t="0" r="0" b="0"/>
                  <wp:wrapTight wrapText="bothSides">
                    <wp:wrapPolygon edited="0">
                      <wp:start x="0" y="0"/>
                      <wp:lineTo x="0" y="21421"/>
                      <wp:lineTo x="21421" y="21421"/>
                      <wp:lineTo x="2142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535555" cy="2535555"/>
                          </a:xfrm>
                          <a:prstGeom prst="rect">
                            <a:avLst/>
                          </a:prstGeom>
                        </pic:spPr>
                      </pic:pic>
                    </a:graphicData>
                  </a:graphic>
                  <wp14:sizeRelH relativeFrom="margin">
                    <wp14:pctWidth>0</wp14:pctWidth>
                  </wp14:sizeRelH>
                  <wp14:sizeRelV relativeFrom="margin">
                    <wp14:pctHeight>0</wp14:pctHeight>
                  </wp14:sizeRelV>
                </wp:anchor>
              </w:drawing>
            </w:r>
          </w:p>
        </w:tc>
        <w:tc>
          <w:tcPr>
            <w:tcW w:w="5395" w:type="dxa"/>
          </w:tcPr>
          <w:p w14:paraId="1EF1548C" w14:textId="64B0360B" w:rsidR="00816BA4" w:rsidRDefault="00816BA4" w:rsidP="00816BA4">
            <w:pPr>
              <w:pStyle w:val="ListParagraph"/>
              <w:ind w:left="0"/>
            </w:pPr>
            <w:r>
              <w:rPr>
                <w:noProof/>
                <w:lang w:val="en-CA" w:eastAsia="en-CA"/>
              </w:rPr>
              <w:drawing>
                <wp:inline distT="0" distB="0" distL="0" distR="0" wp14:anchorId="571639BF" wp14:editId="6834FBEE">
                  <wp:extent cx="2637829" cy="1595887"/>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76449" cy="1619252"/>
                          </a:xfrm>
                          <a:prstGeom prst="rect">
                            <a:avLst/>
                          </a:prstGeom>
                        </pic:spPr>
                      </pic:pic>
                    </a:graphicData>
                  </a:graphic>
                </wp:inline>
              </w:drawing>
            </w:r>
          </w:p>
        </w:tc>
      </w:tr>
    </w:tbl>
    <w:p w14:paraId="3C38E35F" w14:textId="77777777" w:rsidR="00816BA4" w:rsidRDefault="00816BA4" w:rsidP="0075478E"/>
    <w:p w14:paraId="4659C894" w14:textId="77777777" w:rsidR="00816BA4" w:rsidRDefault="00816BA4" w:rsidP="0075478E">
      <w:pPr>
        <w:pStyle w:val="ListParagraph"/>
        <w:numPr>
          <w:ilvl w:val="0"/>
          <w:numId w:val="42"/>
        </w:numPr>
      </w:pPr>
      <w:r>
        <w:t xml:space="preserve">Click on “upload photo” and select the picture from your computer or phone.  As per the instructions included with your test kit, please ensure the photo you upload as the date written on it with the provided Sharpie marker.  </w:t>
      </w:r>
    </w:p>
    <w:p w14:paraId="61119952" w14:textId="77777777" w:rsidR="004B7141" w:rsidRDefault="004B7141" w:rsidP="004B7141">
      <w:pPr>
        <w:pStyle w:val="ListParagraph"/>
      </w:pPr>
    </w:p>
    <w:p w14:paraId="2E9F539B" w14:textId="35538B3E" w:rsidR="009B5347" w:rsidRDefault="000E04CC" w:rsidP="0075478E">
      <w:pPr>
        <w:pStyle w:val="ListParagraph"/>
        <w:numPr>
          <w:ilvl w:val="0"/>
          <w:numId w:val="42"/>
        </w:numPr>
      </w:pPr>
      <w:r>
        <w:rPr>
          <w:noProof/>
          <w:lang w:val="en-CA" w:eastAsia="en-CA"/>
        </w:rPr>
        <w:drawing>
          <wp:anchor distT="0" distB="0" distL="114300" distR="114300" simplePos="0" relativeHeight="251771904" behindDoc="1" locked="0" layoutInCell="1" allowOverlap="1" wp14:anchorId="0EF463CA" wp14:editId="049934D0">
            <wp:simplePos x="0" y="0"/>
            <wp:positionH relativeFrom="column">
              <wp:posOffset>2173605</wp:posOffset>
            </wp:positionH>
            <wp:positionV relativeFrom="paragraph">
              <wp:posOffset>292735</wp:posOffset>
            </wp:positionV>
            <wp:extent cx="2987040" cy="1318895"/>
            <wp:effectExtent l="0" t="0" r="3810" b="0"/>
            <wp:wrapTight wrapText="bothSides">
              <wp:wrapPolygon edited="0">
                <wp:start x="0" y="0"/>
                <wp:lineTo x="0" y="21215"/>
                <wp:lineTo x="21490" y="21215"/>
                <wp:lineTo x="2149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987040" cy="1318895"/>
                    </a:xfrm>
                    <a:prstGeom prst="rect">
                      <a:avLst/>
                    </a:prstGeom>
                  </pic:spPr>
                </pic:pic>
              </a:graphicData>
            </a:graphic>
            <wp14:sizeRelH relativeFrom="margin">
              <wp14:pctWidth>0</wp14:pctWidth>
            </wp14:sizeRelH>
            <wp14:sizeRelV relativeFrom="margin">
              <wp14:pctHeight>0</wp14:pctHeight>
            </wp14:sizeRelV>
          </wp:anchor>
        </w:drawing>
      </w:r>
      <w:r w:rsidR="009B5347">
        <w:t xml:space="preserve">The picture will show on the screen, click </w:t>
      </w:r>
      <w:r w:rsidR="009B5347" w:rsidRPr="0075478E">
        <w:rPr>
          <w:b/>
        </w:rPr>
        <w:t>“</w:t>
      </w:r>
      <w:r w:rsidR="00816BA4" w:rsidRPr="0075478E">
        <w:rPr>
          <w:b/>
        </w:rPr>
        <w:t>S</w:t>
      </w:r>
      <w:r w:rsidR="009B5347" w:rsidRPr="0075478E">
        <w:rPr>
          <w:b/>
        </w:rPr>
        <w:t>ave</w:t>
      </w:r>
      <w:r w:rsidR="00603784" w:rsidRPr="0075478E">
        <w:rPr>
          <w:b/>
        </w:rPr>
        <w:t>.</w:t>
      </w:r>
      <w:r w:rsidR="009B5347" w:rsidRPr="0075478E">
        <w:rPr>
          <w:b/>
        </w:rPr>
        <w:t>”</w:t>
      </w:r>
    </w:p>
    <w:p w14:paraId="4C47A1DC" w14:textId="3676D5CD" w:rsidR="000E04CC" w:rsidRDefault="000E04CC" w:rsidP="00E449F6">
      <w:pPr>
        <w:ind w:left="1440"/>
      </w:pPr>
    </w:p>
    <w:p w14:paraId="4E91EEBD" w14:textId="77777777" w:rsidR="000E04CC" w:rsidRDefault="000E04CC" w:rsidP="00E449F6">
      <w:pPr>
        <w:ind w:left="1440"/>
      </w:pPr>
    </w:p>
    <w:p w14:paraId="5B5239AE" w14:textId="77777777" w:rsidR="000E04CC" w:rsidRDefault="000E04CC" w:rsidP="00E449F6">
      <w:pPr>
        <w:ind w:left="1440"/>
      </w:pPr>
    </w:p>
    <w:p w14:paraId="3734500B" w14:textId="77777777" w:rsidR="000E04CC" w:rsidRDefault="000E04CC" w:rsidP="00E449F6">
      <w:pPr>
        <w:ind w:left="1440"/>
      </w:pPr>
    </w:p>
    <w:p w14:paraId="5CF4464B" w14:textId="32CEECA7" w:rsidR="009B5347" w:rsidRDefault="009B5347" w:rsidP="00E449F6">
      <w:pPr>
        <w:ind w:left="1440"/>
      </w:pPr>
    </w:p>
    <w:p w14:paraId="4361F90F" w14:textId="77777777" w:rsidR="00CC184A" w:rsidRDefault="00CC184A" w:rsidP="00CC184A">
      <w:pPr>
        <w:pStyle w:val="ListParagraph"/>
      </w:pPr>
    </w:p>
    <w:p w14:paraId="1AF11921" w14:textId="60A49299" w:rsidR="007008A5" w:rsidRDefault="00816BA4" w:rsidP="0075478E">
      <w:pPr>
        <w:pStyle w:val="ListParagraph"/>
        <w:numPr>
          <w:ilvl w:val="0"/>
          <w:numId w:val="42"/>
        </w:numPr>
      </w:pPr>
      <w:r>
        <w:rPr>
          <w:noProof/>
          <w:lang w:val="en-CA" w:eastAsia="en-CA"/>
        </w:rPr>
        <w:drawing>
          <wp:anchor distT="0" distB="0" distL="114300" distR="114300" simplePos="0" relativeHeight="251762688" behindDoc="1" locked="0" layoutInCell="1" allowOverlap="1" wp14:anchorId="502059D3" wp14:editId="4817CE42">
            <wp:simplePos x="0" y="0"/>
            <wp:positionH relativeFrom="column">
              <wp:posOffset>2475182</wp:posOffset>
            </wp:positionH>
            <wp:positionV relativeFrom="paragraph">
              <wp:posOffset>272690</wp:posOffset>
            </wp:positionV>
            <wp:extent cx="2475230" cy="2385695"/>
            <wp:effectExtent l="0" t="0" r="1270" b="0"/>
            <wp:wrapTight wrapText="bothSides">
              <wp:wrapPolygon edited="0">
                <wp:start x="0" y="0"/>
                <wp:lineTo x="0" y="21387"/>
                <wp:lineTo x="21445" y="21387"/>
                <wp:lineTo x="21445"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475230" cy="2385695"/>
                    </a:xfrm>
                    <a:prstGeom prst="rect">
                      <a:avLst/>
                    </a:prstGeom>
                  </pic:spPr>
                </pic:pic>
              </a:graphicData>
            </a:graphic>
            <wp14:sizeRelH relativeFrom="margin">
              <wp14:pctWidth>0</wp14:pctWidth>
            </wp14:sizeRelH>
            <wp14:sizeRelV relativeFrom="margin">
              <wp14:pctHeight>0</wp14:pctHeight>
            </wp14:sizeRelV>
          </wp:anchor>
        </w:drawing>
      </w:r>
      <w:r w:rsidR="003F2273">
        <w:t xml:space="preserve">Click </w:t>
      </w:r>
      <w:r>
        <w:t>“S</w:t>
      </w:r>
      <w:r w:rsidR="003F2273">
        <w:t xml:space="preserve">ubmit “and </w:t>
      </w:r>
      <w:r w:rsidRPr="0075478E">
        <w:rPr>
          <w:b/>
        </w:rPr>
        <w:t>“C</w:t>
      </w:r>
      <w:r w:rsidR="003F2273" w:rsidRPr="0075478E">
        <w:rPr>
          <w:b/>
        </w:rPr>
        <w:t>onfirm</w:t>
      </w:r>
      <w:r>
        <w:t>”</w:t>
      </w:r>
      <w:r w:rsidR="003F2273">
        <w:t xml:space="preserve"> that the information is accurate</w:t>
      </w:r>
      <w:r w:rsidR="00603784">
        <w:t>.</w:t>
      </w:r>
    </w:p>
    <w:p w14:paraId="2F737354" w14:textId="3EEFF192" w:rsidR="008730C6" w:rsidRDefault="008730C6" w:rsidP="008730C6">
      <w:pPr>
        <w:ind w:left="720"/>
      </w:pPr>
    </w:p>
    <w:p w14:paraId="554BE7F5" w14:textId="04645012" w:rsidR="008730C6" w:rsidRDefault="008730C6" w:rsidP="008730C6">
      <w:pPr>
        <w:ind w:left="720"/>
      </w:pPr>
    </w:p>
    <w:p w14:paraId="5F716015" w14:textId="77777777" w:rsidR="008730C6" w:rsidRDefault="008730C6" w:rsidP="0023238B"/>
    <w:p w14:paraId="14796999" w14:textId="77777777" w:rsidR="00816BA4" w:rsidRDefault="00816BA4" w:rsidP="00713032">
      <w:pPr>
        <w:ind w:left="720"/>
      </w:pPr>
    </w:p>
    <w:p w14:paraId="4CEA48B1" w14:textId="5DF65402" w:rsidR="00816BA4" w:rsidRDefault="000E04CC" w:rsidP="00713032">
      <w:pPr>
        <w:ind w:left="720"/>
      </w:pPr>
      <w:r>
        <w:rPr>
          <w:noProof/>
          <w:lang w:val="en-CA" w:eastAsia="en-CA"/>
        </w:rPr>
        <mc:AlternateContent>
          <mc:Choice Requires="wps">
            <w:drawing>
              <wp:anchor distT="0" distB="0" distL="114300" distR="114300" simplePos="0" relativeHeight="251763712" behindDoc="0" locked="0" layoutInCell="1" allowOverlap="1" wp14:anchorId="7B4B1F6F" wp14:editId="33ED57CD">
                <wp:simplePos x="0" y="0"/>
                <wp:positionH relativeFrom="column">
                  <wp:posOffset>3381363</wp:posOffset>
                </wp:positionH>
                <wp:positionV relativeFrom="paragraph">
                  <wp:posOffset>87869</wp:posOffset>
                </wp:positionV>
                <wp:extent cx="698739" cy="349453"/>
                <wp:effectExtent l="0" t="0" r="25400" b="12700"/>
                <wp:wrapNone/>
                <wp:docPr id="47" name="Rectangle: Rounded Corners 47"/>
                <wp:cNvGraphicFramePr/>
                <a:graphic xmlns:a="http://schemas.openxmlformats.org/drawingml/2006/main">
                  <a:graphicData uri="http://schemas.microsoft.com/office/word/2010/wordprocessingShape">
                    <wps:wsp>
                      <wps:cNvSpPr/>
                      <wps:spPr>
                        <a:xfrm>
                          <a:off x="0" y="0"/>
                          <a:ext cx="698739" cy="349453"/>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45D515" id="Rectangle: Rounded Corners 47" o:spid="_x0000_s1026" style="position:absolute;margin-left:266.25pt;margin-top:6.9pt;width:55pt;height:2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" filled="f" strokecolor="red" strokeweight="2pt">
                <v:stroke joinstyle="miter"/>
              </v:roundrect>
            </w:pict>
          </mc:Fallback>
        </mc:AlternateContent>
      </w:r>
    </w:p>
    <w:p w14:paraId="635EA2E3" w14:textId="20556FB3" w:rsidR="00816BA4" w:rsidRDefault="00816BA4" w:rsidP="00713032">
      <w:pPr>
        <w:ind w:left="720"/>
      </w:pPr>
    </w:p>
    <w:p w14:paraId="336CFDD1" w14:textId="3C453031" w:rsidR="00816BA4" w:rsidRDefault="00816BA4" w:rsidP="00713032">
      <w:pPr>
        <w:ind w:left="720"/>
      </w:pPr>
    </w:p>
    <w:p w14:paraId="207B1154" w14:textId="1C6AED95" w:rsidR="00816BA4" w:rsidRDefault="00816BA4" w:rsidP="00713032">
      <w:pPr>
        <w:ind w:left="720"/>
      </w:pPr>
    </w:p>
    <w:p w14:paraId="319556F4" w14:textId="5F75415B" w:rsidR="00816BA4" w:rsidRDefault="00816BA4" w:rsidP="0075478E"/>
    <w:p w14:paraId="3CA40BDC" w14:textId="2498D94A" w:rsidR="0050788A" w:rsidRDefault="000E04CC" w:rsidP="0075478E">
      <w:pPr>
        <w:pStyle w:val="ListParagraph"/>
        <w:numPr>
          <w:ilvl w:val="0"/>
          <w:numId w:val="42"/>
        </w:numPr>
      </w:pPr>
      <w:r w:rsidRPr="008730C6">
        <w:rPr>
          <w:noProof/>
          <w:lang w:val="en-CA" w:eastAsia="en-CA"/>
        </w:rPr>
        <w:lastRenderedPageBreak/>
        <w:drawing>
          <wp:anchor distT="0" distB="0" distL="114300" distR="114300" simplePos="0" relativeHeight="251764736" behindDoc="1" locked="0" layoutInCell="1" allowOverlap="1" wp14:anchorId="78644AF0" wp14:editId="6EE81E16">
            <wp:simplePos x="0" y="0"/>
            <wp:positionH relativeFrom="column">
              <wp:posOffset>2681605</wp:posOffset>
            </wp:positionH>
            <wp:positionV relativeFrom="paragraph">
              <wp:posOffset>273050</wp:posOffset>
            </wp:positionV>
            <wp:extent cx="2000885" cy="2047875"/>
            <wp:effectExtent l="0" t="0" r="0" b="9525"/>
            <wp:wrapTight wrapText="bothSides">
              <wp:wrapPolygon edited="0">
                <wp:start x="0" y="0"/>
                <wp:lineTo x="0" y="21500"/>
                <wp:lineTo x="21387" y="21500"/>
                <wp:lineTo x="21387"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000885" cy="2047875"/>
                    </a:xfrm>
                    <a:prstGeom prst="rect">
                      <a:avLst/>
                    </a:prstGeom>
                  </pic:spPr>
                </pic:pic>
              </a:graphicData>
            </a:graphic>
            <wp14:sizeRelH relativeFrom="margin">
              <wp14:pctWidth>0</wp14:pctWidth>
            </wp14:sizeRelH>
            <wp14:sizeRelV relativeFrom="margin">
              <wp14:pctHeight>0</wp14:pctHeight>
            </wp14:sizeRelV>
          </wp:anchor>
        </w:drawing>
      </w:r>
      <w:r w:rsidR="00501899">
        <w:t xml:space="preserve">Click </w:t>
      </w:r>
      <w:r w:rsidR="008730C6" w:rsidRPr="0075478E">
        <w:rPr>
          <w:b/>
        </w:rPr>
        <w:t>“Done”</w:t>
      </w:r>
      <w:r w:rsidR="00640846">
        <w:rPr>
          <w:b/>
        </w:rPr>
        <w:t xml:space="preserve"> </w:t>
      </w:r>
      <w:r w:rsidR="00713032">
        <w:t>and you will be redirected to the COVID-19 Health Centre.</w:t>
      </w:r>
    </w:p>
    <w:p w14:paraId="7305610A" w14:textId="77777777" w:rsidR="004B7141" w:rsidRDefault="00816BA4" w:rsidP="004B7141">
      <w:pPr>
        <w:rPr>
          <w:b/>
          <w:bCs/>
          <w:u w:val="single"/>
        </w:rPr>
      </w:pPr>
      <w:r>
        <w:rPr>
          <w:noProof/>
          <w:lang w:val="en-CA" w:eastAsia="en-CA"/>
        </w:rPr>
        <mc:AlternateContent>
          <mc:Choice Requires="wps">
            <w:drawing>
              <wp:anchor distT="0" distB="0" distL="114300" distR="114300" simplePos="0" relativeHeight="251765760" behindDoc="0" locked="0" layoutInCell="1" allowOverlap="1" wp14:anchorId="7CFFDBE0" wp14:editId="6B2E33F1">
                <wp:simplePos x="0" y="0"/>
                <wp:positionH relativeFrom="column">
                  <wp:posOffset>2380891</wp:posOffset>
                </wp:positionH>
                <wp:positionV relativeFrom="paragraph">
                  <wp:posOffset>1649011</wp:posOffset>
                </wp:positionV>
                <wp:extent cx="2587924" cy="310551"/>
                <wp:effectExtent l="0" t="0" r="22225" b="13335"/>
                <wp:wrapNone/>
                <wp:docPr id="52" name="Rectangle: Rounded Corners 52"/>
                <wp:cNvGraphicFramePr/>
                <a:graphic xmlns:a="http://schemas.openxmlformats.org/drawingml/2006/main">
                  <a:graphicData uri="http://schemas.microsoft.com/office/word/2010/wordprocessingShape">
                    <wps:wsp>
                      <wps:cNvSpPr/>
                      <wps:spPr>
                        <a:xfrm>
                          <a:off x="0" y="0"/>
                          <a:ext cx="2587924" cy="310551"/>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D143D7" id="Rectangle: Rounded Corners 52" o:spid="_x0000_s1026" style="position:absolute;margin-left:187.45pt;margin-top:129.85pt;width:203.75pt;height:24.4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" filled="f" strokecolor="red" strokeweight="2pt">
                <v:stroke joinstyle="miter"/>
              </v:roundrect>
            </w:pict>
          </mc:Fallback>
        </mc:AlternateContent>
      </w:r>
    </w:p>
    <w:p w14:paraId="39B19710" w14:textId="77777777" w:rsidR="004B7141" w:rsidRDefault="004B7141" w:rsidP="004B7141">
      <w:pPr>
        <w:rPr>
          <w:b/>
          <w:bCs/>
          <w:u w:val="single"/>
        </w:rPr>
      </w:pPr>
    </w:p>
    <w:p w14:paraId="4530A7A0" w14:textId="77777777" w:rsidR="004B7141" w:rsidRDefault="004B7141" w:rsidP="004B7141">
      <w:pPr>
        <w:rPr>
          <w:b/>
          <w:bCs/>
          <w:u w:val="single"/>
        </w:rPr>
      </w:pPr>
    </w:p>
    <w:p w14:paraId="44DBACFE" w14:textId="77777777" w:rsidR="004B7141" w:rsidRDefault="004B7141" w:rsidP="004B7141">
      <w:pPr>
        <w:rPr>
          <w:b/>
          <w:bCs/>
          <w:u w:val="single"/>
        </w:rPr>
      </w:pPr>
    </w:p>
    <w:p w14:paraId="1B77D298" w14:textId="77777777" w:rsidR="004B7141" w:rsidRDefault="004B7141" w:rsidP="004B7141">
      <w:pPr>
        <w:rPr>
          <w:b/>
          <w:bCs/>
          <w:u w:val="single"/>
        </w:rPr>
      </w:pPr>
    </w:p>
    <w:p w14:paraId="6FB4F8CD" w14:textId="77777777" w:rsidR="004B7141" w:rsidRDefault="004B7141" w:rsidP="004B7141">
      <w:pPr>
        <w:rPr>
          <w:b/>
          <w:bCs/>
          <w:u w:val="single"/>
        </w:rPr>
      </w:pPr>
    </w:p>
    <w:p w14:paraId="4BD87903" w14:textId="77777777" w:rsidR="004B7141" w:rsidRDefault="004B7141" w:rsidP="004B7141">
      <w:pPr>
        <w:rPr>
          <w:b/>
          <w:bCs/>
          <w:u w:val="single"/>
        </w:rPr>
      </w:pPr>
    </w:p>
    <w:p w14:paraId="0FEC1E5E" w14:textId="77777777" w:rsidR="004B7141" w:rsidRDefault="004B7141" w:rsidP="004B7141">
      <w:pPr>
        <w:rPr>
          <w:b/>
          <w:bCs/>
          <w:u w:val="single"/>
        </w:rPr>
      </w:pPr>
    </w:p>
    <w:p w14:paraId="20D24F39" w14:textId="77777777" w:rsidR="004B7141" w:rsidRDefault="004B7141" w:rsidP="004B7141">
      <w:pPr>
        <w:rPr>
          <w:b/>
          <w:bCs/>
          <w:u w:val="single"/>
        </w:rPr>
      </w:pPr>
    </w:p>
    <w:p w14:paraId="0E366B25" w14:textId="7055A61B" w:rsidR="00816BA4" w:rsidRPr="004B7141" w:rsidRDefault="00816BA4" w:rsidP="004B7141">
      <w:pPr>
        <w:pStyle w:val="ListParagraph"/>
        <w:numPr>
          <w:ilvl w:val="0"/>
          <w:numId w:val="42"/>
        </w:numPr>
      </w:pPr>
      <w:r w:rsidRPr="004B7141">
        <w:t>Results</w:t>
      </w:r>
    </w:p>
    <w:p w14:paraId="1F8E369F" w14:textId="340C25C5" w:rsidR="006F5981" w:rsidRPr="0075478E" w:rsidRDefault="006F5981" w:rsidP="0075478E">
      <w:pPr>
        <w:pStyle w:val="ListParagraph"/>
      </w:pPr>
      <w:r w:rsidRPr="00D648A4">
        <w:rPr>
          <w:u w:val="single"/>
        </w:rPr>
        <w:t>Negative Test Result</w:t>
      </w:r>
      <w:r w:rsidRPr="0075478E">
        <w:t>:</w:t>
      </w:r>
    </w:p>
    <w:p w14:paraId="42EAC32A" w14:textId="77777777" w:rsidR="006F5981" w:rsidRDefault="006F5981" w:rsidP="00CC184A">
      <w:pPr>
        <w:pStyle w:val="ListParagraph"/>
      </w:pPr>
    </w:p>
    <w:p w14:paraId="74B43BAE" w14:textId="7B1CDC72" w:rsidR="00CC184A" w:rsidRDefault="00816BA4" w:rsidP="006F5981">
      <w:pPr>
        <w:pStyle w:val="ListParagraph"/>
        <w:ind w:left="1530"/>
      </w:pPr>
      <w:r w:rsidRPr="004B7141">
        <w:rPr>
          <w:b/>
          <w:bCs/>
          <w:noProof/>
          <w:lang w:val="en-CA" w:eastAsia="en-CA"/>
        </w:rPr>
        <w:drawing>
          <wp:anchor distT="0" distB="0" distL="114300" distR="114300" simplePos="0" relativeHeight="251766784" behindDoc="1" locked="0" layoutInCell="1" allowOverlap="1" wp14:anchorId="66592575" wp14:editId="39DFB18F">
            <wp:simplePos x="0" y="0"/>
            <wp:positionH relativeFrom="column">
              <wp:posOffset>1414385</wp:posOffset>
            </wp:positionH>
            <wp:positionV relativeFrom="paragraph">
              <wp:posOffset>423545</wp:posOffset>
            </wp:positionV>
            <wp:extent cx="4554220" cy="2018030"/>
            <wp:effectExtent l="0" t="0" r="0" b="1270"/>
            <wp:wrapTight wrapText="bothSides">
              <wp:wrapPolygon edited="0">
                <wp:start x="0" y="0"/>
                <wp:lineTo x="0" y="21410"/>
                <wp:lineTo x="21504" y="21410"/>
                <wp:lineTo x="21504"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4554220" cy="2018030"/>
                    </a:xfrm>
                    <a:prstGeom prst="rect">
                      <a:avLst/>
                    </a:prstGeom>
                  </pic:spPr>
                </pic:pic>
              </a:graphicData>
            </a:graphic>
            <wp14:sizeRelH relativeFrom="margin">
              <wp14:pctWidth>0</wp14:pctWidth>
            </wp14:sizeRelH>
            <wp14:sizeRelV relativeFrom="margin">
              <wp14:pctHeight>0</wp14:pctHeight>
            </wp14:sizeRelV>
          </wp:anchor>
        </w:drawing>
      </w:r>
      <w:r w:rsidR="006F5981" w:rsidRPr="004B7141">
        <w:rPr>
          <w:b/>
          <w:bCs/>
        </w:rPr>
        <w:t>If the test is negative, fo</w:t>
      </w:r>
      <w:r w:rsidR="00CC184A" w:rsidRPr="004B7141">
        <w:rPr>
          <w:b/>
          <w:bCs/>
        </w:rPr>
        <w:t>llow all UCalgary COVID-19 safety protocols and submit another test in 3.5 days</w:t>
      </w:r>
      <w:r w:rsidR="00CC184A">
        <w:t>.</w:t>
      </w:r>
    </w:p>
    <w:p w14:paraId="7701BE91" w14:textId="2AB84ADD" w:rsidR="00CC184A" w:rsidRDefault="00CC184A" w:rsidP="00CC184A">
      <w:pPr>
        <w:ind w:left="1440"/>
      </w:pPr>
    </w:p>
    <w:p w14:paraId="3C4D208E" w14:textId="55AB928A" w:rsidR="0023238B" w:rsidRDefault="0023238B" w:rsidP="0023238B">
      <w:pPr>
        <w:rPr>
          <w:b/>
          <w:bCs/>
          <w:u w:val="single"/>
        </w:rPr>
      </w:pPr>
    </w:p>
    <w:p w14:paraId="32219EF0" w14:textId="1DC934D2" w:rsidR="00816BA4" w:rsidRDefault="00816BA4" w:rsidP="0023238B">
      <w:pPr>
        <w:rPr>
          <w:b/>
          <w:bCs/>
          <w:u w:val="single"/>
        </w:rPr>
      </w:pPr>
    </w:p>
    <w:p w14:paraId="4AFC2B57" w14:textId="47177448" w:rsidR="00816BA4" w:rsidRDefault="00816BA4" w:rsidP="0023238B">
      <w:pPr>
        <w:rPr>
          <w:b/>
          <w:bCs/>
          <w:u w:val="single"/>
        </w:rPr>
      </w:pPr>
    </w:p>
    <w:p w14:paraId="69D4D987" w14:textId="25A9F50C" w:rsidR="00816BA4" w:rsidRDefault="00816BA4" w:rsidP="0023238B">
      <w:pPr>
        <w:rPr>
          <w:b/>
          <w:bCs/>
          <w:u w:val="single"/>
        </w:rPr>
      </w:pPr>
    </w:p>
    <w:p w14:paraId="042AA182" w14:textId="7282AB06" w:rsidR="00816BA4" w:rsidRDefault="00816BA4" w:rsidP="0023238B">
      <w:pPr>
        <w:rPr>
          <w:b/>
          <w:bCs/>
          <w:u w:val="single"/>
        </w:rPr>
      </w:pPr>
    </w:p>
    <w:p w14:paraId="19E80B3B" w14:textId="76038842" w:rsidR="00816BA4" w:rsidRDefault="00816BA4" w:rsidP="0075478E">
      <w:pPr>
        <w:spacing w:after="0" w:line="240" w:lineRule="auto"/>
        <w:rPr>
          <w:b/>
          <w:bCs/>
          <w:u w:val="single"/>
        </w:rPr>
      </w:pPr>
    </w:p>
    <w:p w14:paraId="008F442A" w14:textId="77777777" w:rsidR="00816BA4" w:rsidRDefault="00816BA4" w:rsidP="0075478E">
      <w:pPr>
        <w:spacing w:after="0" w:line="240" w:lineRule="auto"/>
        <w:rPr>
          <w:b/>
          <w:bCs/>
          <w:u w:val="single"/>
        </w:rPr>
      </w:pPr>
    </w:p>
    <w:p w14:paraId="7862F580" w14:textId="2C0C659C" w:rsidR="008730C6" w:rsidRPr="0075478E" w:rsidRDefault="00782812" w:rsidP="0075478E">
      <w:pPr>
        <w:spacing w:after="0" w:line="240" w:lineRule="auto"/>
        <w:ind w:firstLine="720"/>
        <w:rPr>
          <w:bCs/>
        </w:rPr>
      </w:pPr>
      <w:r w:rsidRPr="00D648A4">
        <w:rPr>
          <w:bCs/>
          <w:u w:val="single"/>
        </w:rPr>
        <w:t>Inconclusive Test Result</w:t>
      </w:r>
      <w:r w:rsidR="00603784" w:rsidRPr="0075478E">
        <w:rPr>
          <w:bCs/>
        </w:rPr>
        <w:t>:</w:t>
      </w:r>
    </w:p>
    <w:p w14:paraId="30081E30" w14:textId="7AE32530" w:rsidR="00A97222" w:rsidRDefault="00A97222" w:rsidP="0075478E">
      <w:pPr>
        <w:ind w:firstLine="720"/>
      </w:pPr>
      <w:r>
        <w:t xml:space="preserve">If your result is inconclusive or you are unsure of the result, please perform another test as soon as possible. </w:t>
      </w:r>
    </w:p>
    <w:p w14:paraId="3F53888B" w14:textId="3E98A852" w:rsidR="00782812" w:rsidRPr="00A97222" w:rsidRDefault="00640846" w:rsidP="00A97222">
      <w:pPr>
        <w:ind w:left="720"/>
        <w:rPr>
          <w:b/>
          <w:bCs/>
          <w:u w:val="single"/>
        </w:rPr>
      </w:pPr>
      <w:r>
        <w:rPr>
          <w:noProof/>
          <w:lang w:val="en-CA" w:eastAsia="en-CA"/>
        </w:rPr>
        <w:drawing>
          <wp:anchor distT="0" distB="0" distL="114300" distR="114300" simplePos="0" relativeHeight="251768832" behindDoc="1" locked="0" layoutInCell="1" allowOverlap="1" wp14:anchorId="359CA233" wp14:editId="32F08F25">
            <wp:simplePos x="0" y="0"/>
            <wp:positionH relativeFrom="column">
              <wp:posOffset>4173819</wp:posOffset>
            </wp:positionH>
            <wp:positionV relativeFrom="paragraph">
              <wp:posOffset>288482</wp:posOffset>
            </wp:positionV>
            <wp:extent cx="2398143" cy="2059755"/>
            <wp:effectExtent l="0" t="0" r="2540" b="0"/>
            <wp:wrapTight wrapText="bothSides">
              <wp:wrapPolygon edited="0">
                <wp:start x="0" y="0"/>
                <wp:lineTo x="0" y="21380"/>
                <wp:lineTo x="21451" y="21380"/>
                <wp:lineTo x="2145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398143" cy="2059755"/>
                    </a:xfrm>
                    <a:prstGeom prst="rect">
                      <a:avLst/>
                    </a:prstGeom>
                  </pic:spPr>
                </pic:pic>
              </a:graphicData>
            </a:graphic>
          </wp:anchor>
        </w:drawing>
      </w:r>
      <w:r w:rsidR="00A97222" w:rsidRPr="00A97222">
        <w:rPr>
          <w:b/>
          <w:bCs/>
        </w:rPr>
        <w:t xml:space="preserve">If you obtained two consecutive inconclusive rapid screen test results, please contact </w:t>
      </w:r>
      <w:hyperlink r:id="rId56" w:history="1">
        <w:r w:rsidR="00A97222" w:rsidRPr="00A97222">
          <w:rPr>
            <w:rStyle w:val="Hyperlink"/>
            <w:b/>
            <w:bCs/>
          </w:rPr>
          <w:t>ohn@ucalgary.ca</w:t>
        </w:r>
      </w:hyperlink>
      <w:r w:rsidR="00A97222" w:rsidRPr="00A97222">
        <w:rPr>
          <w:b/>
          <w:bCs/>
        </w:rPr>
        <w:t>.</w:t>
      </w:r>
    </w:p>
    <w:p w14:paraId="11F013CE" w14:textId="4C2EE875" w:rsidR="00782812" w:rsidRDefault="00640846" w:rsidP="00782812">
      <w:pPr>
        <w:pStyle w:val="ListParagraph"/>
        <w:ind w:left="1440"/>
      </w:pPr>
      <w:r>
        <w:rPr>
          <w:noProof/>
          <w:lang w:val="en-CA" w:eastAsia="en-CA"/>
        </w:rPr>
        <w:drawing>
          <wp:anchor distT="0" distB="0" distL="114300" distR="114300" simplePos="0" relativeHeight="251767808" behindDoc="1" locked="0" layoutInCell="1" allowOverlap="1" wp14:anchorId="791012F8" wp14:editId="548FC3CD">
            <wp:simplePos x="0" y="0"/>
            <wp:positionH relativeFrom="column">
              <wp:posOffset>466090</wp:posOffset>
            </wp:positionH>
            <wp:positionV relativeFrom="paragraph">
              <wp:posOffset>62602</wp:posOffset>
            </wp:positionV>
            <wp:extent cx="3355675" cy="1243125"/>
            <wp:effectExtent l="0" t="0" r="0" b="0"/>
            <wp:wrapTight wrapText="bothSides">
              <wp:wrapPolygon edited="0">
                <wp:start x="0" y="0"/>
                <wp:lineTo x="0" y="21192"/>
                <wp:lineTo x="21461" y="21192"/>
                <wp:lineTo x="21461"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355675" cy="1243125"/>
                    </a:xfrm>
                    <a:prstGeom prst="rect">
                      <a:avLst/>
                    </a:prstGeom>
                  </pic:spPr>
                </pic:pic>
              </a:graphicData>
            </a:graphic>
          </wp:anchor>
        </w:drawing>
      </w:r>
    </w:p>
    <w:p w14:paraId="40098FB9" w14:textId="41CDE621" w:rsidR="00782812" w:rsidRDefault="00782812" w:rsidP="00782812">
      <w:pPr>
        <w:pStyle w:val="ListParagraph"/>
        <w:ind w:left="1440"/>
      </w:pPr>
    </w:p>
    <w:p w14:paraId="02625230" w14:textId="69E6AE9A" w:rsidR="00782812" w:rsidRDefault="00782812" w:rsidP="00782812">
      <w:pPr>
        <w:pStyle w:val="ListParagraph"/>
        <w:ind w:left="1440"/>
      </w:pPr>
    </w:p>
    <w:p w14:paraId="38F19CE0" w14:textId="1775C31A" w:rsidR="00816BA4" w:rsidRDefault="00816BA4" w:rsidP="00782812">
      <w:pPr>
        <w:pStyle w:val="ListParagraph"/>
        <w:ind w:left="1440"/>
      </w:pPr>
    </w:p>
    <w:p w14:paraId="60FA2B36" w14:textId="77777777" w:rsidR="004B7141" w:rsidRDefault="004B7141" w:rsidP="0023238B">
      <w:pPr>
        <w:ind w:firstLine="720"/>
        <w:rPr>
          <w:bCs/>
        </w:rPr>
      </w:pPr>
    </w:p>
    <w:p w14:paraId="62235833" w14:textId="386DA25A" w:rsidR="00782812" w:rsidRPr="0075478E" w:rsidRDefault="00782812" w:rsidP="0023238B">
      <w:pPr>
        <w:ind w:firstLine="720"/>
        <w:rPr>
          <w:bCs/>
        </w:rPr>
      </w:pPr>
      <w:r w:rsidRPr="00D648A4">
        <w:rPr>
          <w:bCs/>
          <w:u w:val="single"/>
        </w:rPr>
        <w:t>Positive Test Result</w:t>
      </w:r>
      <w:r w:rsidR="00603784" w:rsidRPr="0075478E">
        <w:rPr>
          <w:bCs/>
        </w:rPr>
        <w:t>:</w:t>
      </w:r>
    </w:p>
    <w:p w14:paraId="2C970585" w14:textId="77777777" w:rsidR="00A97222" w:rsidRDefault="00A97222" w:rsidP="00A97222">
      <w:pPr>
        <w:ind w:left="720"/>
      </w:pPr>
      <w:r>
        <w:t xml:space="preserve">If this test result is from a self-administered rapid screen test, use the AHS Online Booking Portal to arrange for a PCR test. </w:t>
      </w:r>
    </w:p>
    <w:p w14:paraId="0C6BADB0" w14:textId="77777777" w:rsidR="00A97222" w:rsidRDefault="00A97222" w:rsidP="00A97222">
      <w:pPr>
        <w:ind w:left="720"/>
      </w:pPr>
      <w:r>
        <w:rPr>
          <w:b/>
          <w:bCs/>
        </w:rPr>
        <w:t>DO NOT come to campus. You will need to stay home and self-isolate for 10 days AND until symptoms resolve</w:t>
      </w:r>
      <w:r>
        <w:t xml:space="preserve">. </w:t>
      </w:r>
    </w:p>
    <w:p w14:paraId="152869EB" w14:textId="77777777" w:rsidR="00A97222" w:rsidRPr="0075478E" w:rsidRDefault="00A97222" w:rsidP="00A97222">
      <w:pPr>
        <w:ind w:left="720"/>
        <w:rPr>
          <w:b/>
        </w:rPr>
      </w:pPr>
      <w:r w:rsidRPr="0075478E">
        <w:rPr>
          <w:b/>
        </w:rPr>
        <w:t xml:space="preserve">If you receive a positive PCR test, continue to isolate as directed above. Please also notify </w:t>
      </w:r>
      <w:hyperlink r:id="rId58" w:history="1">
        <w:r w:rsidRPr="0075478E">
          <w:rPr>
            <w:rStyle w:val="Hyperlink"/>
            <w:b/>
          </w:rPr>
          <w:t>ohn@ucalgary.ca</w:t>
        </w:r>
      </w:hyperlink>
      <w:r w:rsidRPr="0075478E">
        <w:rPr>
          <w:b/>
        </w:rPr>
        <w:t xml:space="preserve"> of your positive test result.</w:t>
      </w:r>
    </w:p>
    <w:p w14:paraId="63AA5151" w14:textId="05695071" w:rsidR="00A97222" w:rsidRDefault="00640846" w:rsidP="00A97222">
      <w:pPr>
        <w:ind w:left="720"/>
      </w:pPr>
      <w:r w:rsidRPr="00B345C6">
        <w:rPr>
          <w:noProof/>
          <w:lang w:val="en-CA" w:eastAsia="en-CA"/>
        </w:rPr>
        <w:drawing>
          <wp:anchor distT="0" distB="0" distL="114300" distR="114300" simplePos="0" relativeHeight="251769856" behindDoc="1" locked="0" layoutInCell="1" allowOverlap="1" wp14:anchorId="5DAF2490" wp14:editId="498BA073">
            <wp:simplePos x="0" y="0"/>
            <wp:positionH relativeFrom="column">
              <wp:posOffset>1828297</wp:posOffset>
            </wp:positionH>
            <wp:positionV relativeFrom="paragraph">
              <wp:posOffset>288925</wp:posOffset>
            </wp:positionV>
            <wp:extent cx="3519578" cy="1230000"/>
            <wp:effectExtent l="0" t="0" r="5080" b="8255"/>
            <wp:wrapTight wrapText="bothSides">
              <wp:wrapPolygon edited="0">
                <wp:start x="0" y="0"/>
                <wp:lineTo x="0" y="21410"/>
                <wp:lineTo x="21514" y="21410"/>
                <wp:lineTo x="21514"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519578" cy="1230000"/>
                    </a:xfrm>
                    <a:prstGeom prst="rect">
                      <a:avLst/>
                    </a:prstGeom>
                  </pic:spPr>
                </pic:pic>
              </a:graphicData>
            </a:graphic>
          </wp:anchor>
        </w:drawing>
      </w:r>
      <w:r w:rsidR="00A97222">
        <w:t>If you receive a negative PCR test, you may return to campus if you are not ill.</w:t>
      </w:r>
    </w:p>
    <w:p w14:paraId="696DE6DF" w14:textId="7CEF5A54" w:rsidR="00782812" w:rsidRDefault="00782812" w:rsidP="00782812">
      <w:pPr>
        <w:ind w:left="1080"/>
      </w:pPr>
    </w:p>
    <w:p w14:paraId="3ADFBE11" w14:textId="348B73BC" w:rsidR="00B345C6" w:rsidRDefault="00B345C6" w:rsidP="00782812">
      <w:pPr>
        <w:ind w:left="1080"/>
      </w:pPr>
    </w:p>
    <w:p w14:paraId="07D0D7D3" w14:textId="57390DD4" w:rsidR="00640846" w:rsidRDefault="00640846" w:rsidP="00640846"/>
    <w:p w14:paraId="2B5236C5" w14:textId="77777777" w:rsidR="00640846" w:rsidRPr="0075478E" w:rsidRDefault="00640846" w:rsidP="0075478E"/>
    <w:p w14:paraId="42223AAC" w14:textId="77777777" w:rsidR="00640846" w:rsidRPr="0075478E" w:rsidRDefault="00640846" w:rsidP="0075478E"/>
    <w:p w14:paraId="34277EAF" w14:textId="734005C3" w:rsidR="0023238B" w:rsidRPr="0075478E" w:rsidRDefault="00640846" w:rsidP="0075478E">
      <w:pPr>
        <w:tabs>
          <w:tab w:val="left" w:pos="3274"/>
        </w:tabs>
      </w:pPr>
      <w:r>
        <w:rPr>
          <w:noProof/>
          <w:lang w:val="en-CA" w:eastAsia="en-CA"/>
        </w:rPr>
        <w:drawing>
          <wp:anchor distT="0" distB="0" distL="114300" distR="114300" simplePos="0" relativeHeight="251770880" behindDoc="1" locked="0" layoutInCell="1" allowOverlap="1" wp14:anchorId="2E243455" wp14:editId="7E5CA38A">
            <wp:simplePos x="0" y="0"/>
            <wp:positionH relativeFrom="column">
              <wp:posOffset>2121595</wp:posOffset>
            </wp:positionH>
            <wp:positionV relativeFrom="paragraph">
              <wp:posOffset>224095</wp:posOffset>
            </wp:positionV>
            <wp:extent cx="2907102" cy="2912859"/>
            <wp:effectExtent l="0" t="0" r="7620" b="1905"/>
            <wp:wrapTight wrapText="bothSides">
              <wp:wrapPolygon edited="0">
                <wp:start x="0" y="0"/>
                <wp:lineTo x="0" y="21473"/>
                <wp:lineTo x="21515" y="21473"/>
                <wp:lineTo x="21515"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2907102" cy="2912859"/>
                    </a:xfrm>
                    <a:prstGeom prst="rect">
                      <a:avLst/>
                    </a:prstGeom>
                  </pic:spPr>
                </pic:pic>
              </a:graphicData>
            </a:graphic>
          </wp:anchor>
        </w:drawing>
      </w:r>
    </w:p>
    <w:p w14:paraId="64E3B9CD" w14:textId="5563DDC7" w:rsidR="00B345C6" w:rsidRDefault="00B345C6" w:rsidP="00782812">
      <w:pPr>
        <w:ind w:left="1080"/>
      </w:pPr>
    </w:p>
    <w:p w14:paraId="60C96ABB" w14:textId="77777777" w:rsidR="007008A5" w:rsidRPr="00CF77A6" w:rsidRDefault="007008A5" w:rsidP="007008A5"/>
    <w:sectPr w:rsidR="007008A5" w:rsidRPr="00CF77A6" w:rsidSect="0083279B">
      <w:footerReference w:type="default" r:id="rId61"/>
      <w:headerReference w:type="first" r:id="rId62"/>
      <w:pgSz w:w="12240" w:h="15840"/>
      <w:pgMar w:top="567" w:right="720" w:bottom="720" w:left="72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FCDC8" w14:textId="77777777" w:rsidR="00857B6E" w:rsidRDefault="00857B6E" w:rsidP="00A725AC">
      <w:pPr>
        <w:spacing w:after="0" w:line="240" w:lineRule="auto"/>
      </w:pPr>
      <w:r>
        <w:separator/>
      </w:r>
    </w:p>
  </w:endnote>
  <w:endnote w:type="continuationSeparator" w:id="0">
    <w:p w14:paraId="09FA309C" w14:textId="77777777" w:rsidR="00857B6E" w:rsidRDefault="00857B6E" w:rsidP="00A72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2037884"/>
      <w:docPartObj>
        <w:docPartGallery w:val="Page Numbers (Bottom of Page)"/>
        <w:docPartUnique/>
      </w:docPartObj>
    </w:sdtPr>
    <w:sdtEndPr>
      <w:rPr>
        <w:noProof/>
      </w:rPr>
    </w:sdtEndPr>
    <w:sdtContent>
      <w:p w14:paraId="2F4B505C" w14:textId="77777777" w:rsidR="00252EB5" w:rsidRDefault="00252EB5">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252EB5" w:rsidRPr="0075478E" w14:paraId="278E36E9" w14:textId="77777777" w:rsidTr="0075478E">
          <w:tc>
            <w:tcPr>
              <w:tcW w:w="10790" w:type="dxa"/>
            </w:tcPr>
            <w:p w14:paraId="0B67C8C7" w14:textId="0FFDBDF4" w:rsidR="00252EB5" w:rsidRPr="0075478E" w:rsidRDefault="00252EB5" w:rsidP="0075478E">
              <w:pPr>
                <w:pStyle w:val="Footer"/>
                <w:jc w:val="center"/>
                <w:rPr>
                  <w:sz w:val="18"/>
                </w:rPr>
              </w:pPr>
              <w:r w:rsidRPr="0075478E">
                <w:rPr>
                  <w:sz w:val="18"/>
                </w:rPr>
                <w:t>The electronic version of this document is the most current version.</w:t>
              </w:r>
            </w:p>
          </w:tc>
        </w:tr>
        <w:tr w:rsidR="00252EB5" w:rsidRPr="0075478E" w14:paraId="37734130" w14:textId="77777777" w:rsidTr="0075478E">
          <w:tc>
            <w:tcPr>
              <w:tcW w:w="10790" w:type="dxa"/>
            </w:tcPr>
            <w:p w14:paraId="68CA6435" w14:textId="32CF2B01" w:rsidR="00252EB5" w:rsidRPr="0075478E" w:rsidRDefault="00252EB5" w:rsidP="0075478E">
              <w:pPr>
                <w:pStyle w:val="Footer"/>
                <w:jc w:val="center"/>
                <w:rPr>
                  <w:sz w:val="18"/>
                </w:rPr>
              </w:pPr>
              <w:r w:rsidRPr="0075478E">
                <w:rPr>
                  <w:sz w:val="18"/>
                </w:rPr>
                <w:t>2021.09.0</w:t>
              </w:r>
              <w:r w:rsidR="0083279B">
                <w:rPr>
                  <w:sz w:val="18"/>
                </w:rPr>
                <w:t>7</w:t>
              </w:r>
              <w:r w:rsidRPr="0075478E">
                <w:rPr>
                  <w:sz w:val="18"/>
                </w:rPr>
                <w:t xml:space="preserve"> V</w:t>
              </w:r>
              <w:r w:rsidR="0083279B">
                <w:rPr>
                  <w:sz w:val="18"/>
                </w:rPr>
                <w:t>2</w:t>
              </w:r>
            </w:p>
          </w:tc>
        </w:tr>
      </w:tbl>
      <w:p w14:paraId="5E994236" w14:textId="2EAE6C67" w:rsidR="00252EB5" w:rsidRDefault="00252EB5">
        <w:pPr>
          <w:pStyle w:val="Footer"/>
          <w:jc w:val="right"/>
        </w:pPr>
        <w:r>
          <w:fldChar w:fldCharType="begin"/>
        </w:r>
        <w:r>
          <w:instrText xml:space="preserve"> PAGE   \* MERGEFORMAT </w:instrText>
        </w:r>
        <w:r>
          <w:fldChar w:fldCharType="separate"/>
        </w:r>
        <w:r w:rsidR="00CB36ED">
          <w:rPr>
            <w:noProof/>
          </w:rPr>
          <w:t>1</w:t>
        </w:r>
        <w:r>
          <w:rPr>
            <w:noProof/>
          </w:rPr>
          <w:fldChar w:fldCharType="end"/>
        </w:r>
      </w:p>
    </w:sdtContent>
  </w:sdt>
  <w:p w14:paraId="16328B10" w14:textId="77777777" w:rsidR="00252EB5" w:rsidRDefault="00252E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C879AE" w14:textId="77777777" w:rsidR="00857B6E" w:rsidRDefault="00857B6E" w:rsidP="00A725AC">
      <w:pPr>
        <w:spacing w:after="0" w:line="240" w:lineRule="auto"/>
      </w:pPr>
      <w:r>
        <w:separator/>
      </w:r>
    </w:p>
  </w:footnote>
  <w:footnote w:type="continuationSeparator" w:id="0">
    <w:p w14:paraId="44908743" w14:textId="77777777" w:rsidR="00857B6E" w:rsidRDefault="00857B6E" w:rsidP="00A725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0C73D" w14:textId="206B572E" w:rsidR="0083279B" w:rsidRDefault="0083279B">
    <w:pPr>
      <w:pStyle w:val="Header"/>
    </w:pPr>
    <w:r>
      <w:rPr>
        <w:noProof/>
        <w:lang w:val="en-CA" w:eastAsia="en-CA"/>
      </w:rPr>
      <w:drawing>
        <wp:inline distT="0" distB="0" distL="0" distR="0" wp14:anchorId="50FC3369" wp14:editId="58280AE5">
          <wp:extent cx="6858000" cy="1872837"/>
          <wp:effectExtent l="0" t="0" r="0" b="0"/>
          <wp:docPr id="16" name="Picture 16" descr="A picture containing text, sign, yellow,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yellow, accessory&#10;&#10;Description automatically generated"/>
                  <pic:cNvPicPr/>
                </pic:nvPicPr>
                <pic:blipFill rotWithShape="1">
                  <a:blip r:embed="rId1">
                    <a:extLst>
                      <a:ext uri="{28A0092B-C50C-407E-A947-70E740481C1C}">
                        <a14:useLocalDpi xmlns:a14="http://schemas.microsoft.com/office/drawing/2010/main" val="0"/>
                      </a:ext>
                    </a:extLst>
                  </a:blip>
                  <a:srcRect t="16555" b="17582"/>
                  <a:stretch/>
                </pic:blipFill>
                <pic:spPr bwMode="auto">
                  <a:xfrm>
                    <a:off x="0" y="0"/>
                    <a:ext cx="6858000" cy="1872837"/>
                  </a:xfrm>
                  <a:prstGeom prst="rect">
                    <a:avLst/>
                  </a:prstGeom>
                  <a:ln>
                    <a:noFill/>
                  </a:ln>
                  <a:effectLst>
                    <a:softEdge rad="0"/>
                  </a:effectLst>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D204C"/>
    <w:multiLevelType w:val="hybridMultilevel"/>
    <w:tmpl w:val="5F50E884"/>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817F8D"/>
    <w:multiLevelType w:val="hybridMultilevel"/>
    <w:tmpl w:val="0B1202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841D14"/>
    <w:multiLevelType w:val="hybridMultilevel"/>
    <w:tmpl w:val="3FBA51A0"/>
    <w:lvl w:ilvl="0" w:tplc="AF6651D2">
      <w:start w:val="1"/>
      <w:numFmt w:val="bullet"/>
      <w:lvlText w:val=""/>
      <w:lvlJc w:val="left"/>
      <w:pPr>
        <w:ind w:left="2340" w:hanging="360"/>
      </w:pPr>
      <w:rPr>
        <w:rFonts w:ascii="Wingdings" w:hAnsi="Wingding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0F475607"/>
    <w:multiLevelType w:val="hybridMultilevel"/>
    <w:tmpl w:val="158E3558"/>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0B6E33"/>
    <w:multiLevelType w:val="hybridMultilevel"/>
    <w:tmpl w:val="C73A70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35141A7"/>
    <w:multiLevelType w:val="hybridMultilevel"/>
    <w:tmpl w:val="CCC09C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5D66167"/>
    <w:multiLevelType w:val="hybridMultilevel"/>
    <w:tmpl w:val="0C044DE2"/>
    <w:lvl w:ilvl="0" w:tplc="694A99B6">
      <w:start w:val="1"/>
      <w:numFmt w:val="decimal"/>
      <w:lvlText w:val="%1."/>
      <w:lvlJc w:val="left"/>
      <w:pPr>
        <w:ind w:left="720" w:hanging="360"/>
      </w:pPr>
      <w:rPr>
        <w:rFonts w:asciiTheme="minorHAnsi" w:eastAsiaTheme="minorHAnsi" w:hAnsiTheme="minorHAnsi" w:cstheme="minorBidi"/>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8622466"/>
    <w:multiLevelType w:val="hybridMultilevel"/>
    <w:tmpl w:val="0E8C9698"/>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D2D03E1"/>
    <w:multiLevelType w:val="hybridMultilevel"/>
    <w:tmpl w:val="C610E85C"/>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D8D5E6E"/>
    <w:multiLevelType w:val="hybridMultilevel"/>
    <w:tmpl w:val="9072F9BC"/>
    <w:lvl w:ilvl="0" w:tplc="5F00E3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22F2390"/>
    <w:multiLevelType w:val="hybridMultilevel"/>
    <w:tmpl w:val="DE34F4DE"/>
    <w:lvl w:ilvl="0" w:tplc="94D41DE8">
      <w:start w:val="1"/>
      <w:numFmt w:val="decimal"/>
      <w:lvlText w:val="%1."/>
      <w:lvlJc w:val="left"/>
      <w:pPr>
        <w:ind w:left="720" w:hanging="360"/>
      </w:pPr>
      <w:rPr>
        <w:rFonts w:hint="default"/>
        <w:b/>
        <w:color w:val="auto"/>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54B7697"/>
    <w:multiLevelType w:val="hybridMultilevel"/>
    <w:tmpl w:val="C77ED5F0"/>
    <w:lvl w:ilvl="0" w:tplc="173E1AC2">
      <w:start w:val="1"/>
      <w:numFmt w:val="decimal"/>
      <w:lvlText w:val="%1."/>
      <w:lvlJc w:val="left"/>
      <w:pPr>
        <w:tabs>
          <w:tab w:val="num" w:pos="720"/>
        </w:tabs>
        <w:ind w:left="720" w:hanging="360"/>
      </w:pPr>
    </w:lvl>
    <w:lvl w:ilvl="1" w:tplc="FD4AC370" w:tentative="1">
      <w:start w:val="1"/>
      <w:numFmt w:val="decimal"/>
      <w:lvlText w:val="%2."/>
      <w:lvlJc w:val="left"/>
      <w:pPr>
        <w:tabs>
          <w:tab w:val="num" w:pos="1440"/>
        </w:tabs>
        <w:ind w:left="1440" w:hanging="360"/>
      </w:pPr>
    </w:lvl>
    <w:lvl w:ilvl="2" w:tplc="381E48D6" w:tentative="1">
      <w:start w:val="1"/>
      <w:numFmt w:val="decimal"/>
      <w:lvlText w:val="%3."/>
      <w:lvlJc w:val="left"/>
      <w:pPr>
        <w:tabs>
          <w:tab w:val="num" w:pos="2160"/>
        </w:tabs>
        <w:ind w:left="2160" w:hanging="360"/>
      </w:pPr>
    </w:lvl>
    <w:lvl w:ilvl="3" w:tplc="A0EAD916" w:tentative="1">
      <w:start w:val="1"/>
      <w:numFmt w:val="decimal"/>
      <w:lvlText w:val="%4."/>
      <w:lvlJc w:val="left"/>
      <w:pPr>
        <w:tabs>
          <w:tab w:val="num" w:pos="2880"/>
        </w:tabs>
        <w:ind w:left="2880" w:hanging="360"/>
      </w:pPr>
    </w:lvl>
    <w:lvl w:ilvl="4" w:tplc="CFB4D3F2" w:tentative="1">
      <w:start w:val="1"/>
      <w:numFmt w:val="decimal"/>
      <w:lvlText w:val="%5."/>
      <w:lvlJc w:val="left"/>
      <w:pPr>
        <w:tabs>
          <w:tab w:val="num" w:pos="3600"/>
        </w:tabs>
        <w:ind w:left="3600" w:hanging="360"/>
      </w:pPr>
    </w:lvl>
    <w:lvl w:ilvl="5" w:tplc="8C0C2F18" w:tentative="1">
      <w:start w:val="1"/>
      <w:numFmt w:val="decimal"/>
      <w:lvlText w:val="%6."/>
      <w:lvlJc w:val="left"/>
      <w:pPr>
        <w:tabs>
          <w:tab w:val="num" w:pos="4320"/>
        </w:tabs>
        <w:ind w:left="4320" w:hanging="360"/>
      </w:pPr>
    </w:lvl>
    <w:lvl w:ilvl="6" w:tplc="3176CACA" w:tentative="1">
      <w:start w:val="1"/>
      <w:numFmt w:val="decimal"/>
      <w:lvlText w:val="%7."/>
      <w:lvlJc w:val="left"/>
      <w:pPr>
        <w:tabs>
          <w:tab w:val="num" w:pos="5040"/>
        </w:tabs>
        <w:ind w:left="5040" w:hanging="360"/>
      </w:pPr>
    </w:lvl>
    <w:lvl w:ilvl="7" w:tplc="4798142C" w:tentative="1">
      <w:start w:val="1"/>
      <w:numFmt w:val="decimal"/>
      <w:lvlText w:val="%8."/>
      <w:lvlJc w:val="left"/>
      <w:pPr>
        <w:tabs>
          <w:tab w:val="num" w:pos="5760"/>
        </w:tabs>
        <w:ind w:left="5760" w:hanging="360"/>
      </w:pPr>
    </w:lvl>
    <w:lvl w:ilvl="8" w:tplc="2A1CC7B8" w:tentative="1">
      <w:start w:val="1"/>
      <w:numFmt w:val="decimal"/>
      <w:lvlText w:val="%9."/>
      <w:lvlJc w:val="left"/>
      <w:pPr>
        <w:tabs>
          <w:tab w:val="num" w:pos="6480"/>
        </w:tabs>
        <w:ind w:left="6480" w:hanging="360"/>
      </w:pPr>
    </w:lvl>
  </w:abstractNum>
  <w:abstractNum w:abstractNumId="12" w15:restartNumberingAfterBreak="0">
    <w:nsid w:val="27CA1935"/>
    <w:multiLevelType w:val="hybridMultilevel"/>
    <w:tmpl w:val="26165C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8015D98"/>
    <w:multiLevelType w:val="hybridMultilevel"/>
    <w:tmpl w:val="A52E69F0"/>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9253048"/>
    <w:multiLevelType w:val="hybridMultilevel"/>
    <w:tmpl w:val="D22A1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4B6106"/>
    <w:multiLevelType w:val="hybridMultilevel"/>
    <w:tmpl w:val="D22A1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2A77C6"/>
    <w:multiLevelType w:val="hybridMultilevel"/>
    <w:tmpl w:val="C3CC1CCE"/>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C421892"/>
    <w:multiLevelType w:val="hybridMultilevel"/>
    <w:tmpl w:val="B352BE1E"/>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DE01F4F"/>
    <w:multiLevelType w:val="hybridMultilevel"/>
    <w:tmpl w:val="91307FF0"/>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3655D35"/>
    <w:multiLevelType w:val="hybridMultilevel"/>
    <w:tmpl w:val="4634C3FE"/>
    <w:lvl w:ilvl="0" w:tplc="9C2CF06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4BD6ACC"/>
    <w:multiLevelType w:val="hybridMultilevel"/>
    <w:tmpl w:val="C422FD9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35C46A6D"/>
    <w:multiLevelType w:val="hybridMultilevel"/>
    <w:tmpl w:val="AC6E6382"/>
    <w:lvl w:ilvl="0" w:tplc="6FE649F8">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8B962C6"/>
    <w:multiLevelType w:val="hybridMultilevel"/>
    <w:tmpl w:val="3A923AD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6504E"/>
    <w:multiLevelType w:val="hybridMultilevel"/>
    <w:tmpl w:val="AEF0D504"/>
    <w:lvl w:ilvl="0" w:tplc="6FE649F8">
      <w:start w:val="1"/>
      <w:numFmt w:val="bullet"/>
      <w:lvlText w:val=""/>
      <w:lvlJc w:val="left"/>
      <w:pPr>
        <w:ind w:left="1080" w:hanging="360"/>
      </w:pPr>
      <w:rPr>
        <w:rFonts w:ascii="Symbol" w:hAnsi="Symbol" w:hint="default"/>
        <w:color w:val="auto"/>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3E2B3324"/>
    <w:multiLevelType w:val="hybridMultilevel"/>
    <w:tmpl w:val="39E8D6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BF327B"/>
    <w:multiLevelType w:val="hybridMultilevel"/>
    <w:tmpl w:val="19DEA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392AF8"/>
    <w:multiLevelType w:val="hybridMultilevel"/>
    <w:tmpl w:val="4A644CE8"/>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4647003"/>
    <w:multiLevelType w:val="hybridMultilevel"/>
    <w:tmpl w:val="4F167B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CE5168"/>
    <w:multiLevelType w:val="hybridMultilevel"/>
    <w:tmpl w:val="B90A62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DEA4A20"/>
    <w:multiLevelType w:val="hybridMultilevel"/>
    <w:tmpl w:val="DD84A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796EDB"/>
    <w:multiLevelType w:val="hybridMultilevel"/>
    <w:tmpl w:val="4C6C1A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49C228C"/>
    <w:multiLevelType w:val="hybridMultilevel"/>
    <w:tmpl w:val="2F1A5B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72E40DF"/>
    <w:multiLevelType w:val="hybridMultilevel"/>
    <w:tmpl w:val="EFFEA3EA"/>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A095274"/>
    <w:multiLevelType w:val="hybridMultilevel"/>
    <w:tmpl w:val="C386A7D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4" w15:restartNumberingAfterBreak="0">
    <w:nsid w:val="5A9C63F1"/>
    <w:multiLevelType w:val="hybridMultilevel"/>
    <w:tmpl w:val="D1BE03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DFB36DB"/>
    <w:multiLevelType w:val="hybridMultilevel"/>
    <w:tmpl w:val="4FF034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3346B6"/>
    <w:multiLevelType w:val="hybridMultilevel"/>
    <w:tmpl w:val="051411B6"/>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D761B79"/>
    <w:multiLevelType w:val="hybridMultilevel"/>
    <w:tmpl w:val="4DBA618E"/>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ED523EF"/>
    <w:multiLevelType w:val="hybridMultilevel"/>
    <w:tmpl w:val="40567CE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3E7E58"/>
    <w:multiLevelType w:val="hybridMultilevel"/>
    <w:tmpl w:val="510A447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73449F7"/>
    <w:multiLevelType w:val="hybridMultilevel"/>
    <w:tmpl w:val="9B50E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32CC8"/>
    <w:multiLevelType w:val="hybridMultilevel"/>
    <w:tmpl w:val="592EA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9FE6348"/>
    <w:multiLevelType w:val="hybridMultilevel"/>
    <w:tmpl w:val="1EE22BE2"/>
    <w:lvl w:ilvl="0" w:tplc="6FE649F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C952E8B"/>
    <w:multiLevelType w:val="hybridMultilevel"/>
    <w:tmpl w:val="A30A61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1"/>
  </w:num>
  <w:num w:numId="2">
    <w:abstractNumId w:val="24"/>
  </w:num>
  <w:num w:numId="3">
    <w:abstractNumId w:val="20"/>
  </w:num>
  <w:num w:numId="4">
    <w:abstractNumId w:val="14"/>
  </w:num>
  <w:num w:numId="5">
    <w:abstractNumId w:val="35"/>
  </w:num>
  <w:num w:numId="6">
    <w:abstractNumId w:val="29"/>
  </w:num>
  <w:num w:numId="7">
    <w:abstractNumId w:val="40"/>
  </w:num>
  <w:num w:numId="8">
    <w:abstractNumId w:val="15"/>
  </w:num>
  <w:num w:numId="9">
    <w:abstractNumId w:val="27"/>
  </w:num>
  <w:num w:numId="10">
    <w:abstractNumId w:val="19"/>
  </w:num>
  <w:num w:numId="11">
    <w:abstractNumId w:val="25"/>
  </w:num>
  <w:num w:numId="12">
    <w:abstractNumId w:val="9"/>
  </w:num>
  <w:num w:numId="13">
    <w:abstractNumId w:val="22"/>
  </w:num>
  <w:num w:numId="14">
    <w:abstractNumId w:val="41"/>
  </w:num>
  <w:num w:numId="15">
    <w:abstractNumId w:val="38"/>
  </w:num>
  <w:num w:numId="16">
    <w:abstractNumId w:val="2"/>
  </w:num>
  <w:num w:numId="17">
    <w:abstractNumId w:val="30"/>
  </w:num>
  <w:num w:numId="18">
    <w:abstractNumId w:val="4"/>
  </w:num>
  <w:num w:numId="19">
    <w:abstractNumId w:val="16"/>
  </w:num>
  <w:num w:numId="20">
    <w:abstractNumId w:val="39"/>
  </w:num>
  <w:num w:numId="21">
    <w:abstractNumId w:val="1"/>
  </w:num>
  <w:num w:numId="22">
    <w:abstractNumId w:val="12"/>
  </w:num>
  <w:num w:numId="23">
    <w:abstractNumId w:val="28"/>
  </w:num>
  <w:num w:numId="24">
    <w:abstractNumId w:val="5"/>
  </w:num>
  <w:num w:numId="25">
    <w:abstractNumId w:val="34"/>
  </w:num>
  <w:num w:numId="26">
    <w:abstractNumId w:val="33"/>
  </w:num>
  <w:num w:numId="27">
    <w:abstractNumId w:val="43"/>
  </w:num>
  <w:num w:numId="28">
    <w:abstractNumId w:val="18"/>
  </w:num>
  <w:num w:numId="29">
    <w:abstractNumId w:val="10"/>
  </w:num>
  <w:num w:numId="30">
    <w:abstractNumId w:val="42"/>
  </w:num>
  <w:num w:numId="31">
    <w:abstractNumId w:val="21"/>
  </w:num>
  <w:num w:numId="32">
    <w:abstractNumId w:val="3"/>
  </w:num>
  <w:num w:numId="33">
    <w:abstractNumId w:val="26"/>
  </w:num>
  <w:num w:numId="34">
    <w:abstractNumId w:val="23"/>
  </w:num>
  <w:num w:numId="35">
    <w:abstractNumId w:val="36"/>
  </w:num>
  <w:num w:numId="36">
    <w:abstractNumId w:val="0"/>
  </w:num>
  <w:num w:numId="37">
    <w:abstractNumId w:val="17"/>
  </w:num>
  <w:num w:numId="38">
    <w:abstractNumId w:val="7"/>
  </w:num>
  <w:num w:numId="39">
    <w:abstractNumId w:val="8"/>
  </w:num>
  <w:num w:numId="40">
    <w:abstractNumId w:val="13"/>
  </w:num>
  <w:num w:numId="41">
    <w:abstractNumId w:val="32"/>
  </w:num>
  <w:num w:numId="42">
    <w:abstractNumId w:val="37"/>
  </w:num>
  <w:num w:numId="43">
    <w:abstractNumId w:val="6"/>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TUyNrQwsTAwNDRW0lEKTi0uzszPAykwqgUAKsjZTiwAAAA="/>
  </w:docVars>
  <w:rsids>
    <w:rsidRoot w:val="00AD7EB0"/>
    <w:rsid w:val="00004648"/>
    <w:rsid w:val="00005FD2"/>
    <w:rsid w:val="0001300C"/>
    <w:rsid w:val="00024C50"/>
    <w:rsid w:val="000500E8"/>
    <w:rsid w:val="000543F2"/>
    <w:rsid w:val="00071519"/>
    <w:rsid w:val="00080C1A"/>
    <w:rsid w:val="000E04CC"/>
    <w:rsid w:val="00113CC7"/>
    <w:rsid w:val="00123957"/>
    <w:rsid w:val="00133218"/>
    <w:rsid w:val="00134CEA"/>
    <w:rsid w:val="00152E1F"/>
    <w:rsid w:val="00160A81"/>
    <w:rsid w:val="00167461"/>
    <w:rsid w:val="00167471"/>
    <w:rsid w:val="00170A29"/>
    <w:rsid w:val="001904DA"/>
    <w:rsid w:val="001A7D6D"/>
    <w:rsid w:val="001B4E2B"/>
    <w:rsid w:val="001D592A"/>
    <w:rsid w:val="001E5360"/>
    <w:rsid w:val="0020001B"/>
    <w:rsid w:val="00201AFA"/>
    <w:rsid w:val="0023238B"/>
    <w:rsid w:val="00252EB5"/>
    <w:rsid w:val="002801F3"/>
    <w:rsid w:val="00294255"/>
    <w:rsid w:val="002A2EB6"/>
    <w:rsid w:val="002B3A84"/>
    <w:rsid w:val="002F3688"/>
    <w:rsid w:val="002F39A1"/>
    <w:rsid w:val="0030385E"/>
    <w:rsid w:val="00323458"/>
    <w:rsid w:val="003342EE"/>
    <w:rsid w:val="00361489"/>
    <w:rsid w:val="0038226C"/>
    <w:rsid w:val="00386BE0"/>
    <w:rsid w:val="00387892"/>
    <w:rsid w:val="0039527C"/>
    <w:rsid w:val="003A0FE3"/>
    <w:rsid w:val="003A30B7"/>
    <w:rsid w:val="003C7F57"/>
    <w:rsid w:val="003D1881"/>
    <w:rsid w:val="003E5299"/>
    <w:rsid w:val="003E600D"/>
    <w:rsid w:val="003F2273"/>
    <w:rsid w:val="00427EEA"/>
    <w:rsid w:val="00427F80"/>
    <w:rsid w:val="004666C4"/>
    <w:rsid w:val="00487050"/>
    <w:rsid w:val="004916E8"/>
    <w:rsid w:val="004B7141"/>
    <w:rsid w:val="004C6B6F"/>
    <w:rsid w:val="004D2B86"/>
    <w:rsid w:val="00501899"/>
    <w:rsid w:val="0050788A"/>
    <w:rsid w:val="0054194E"/>
    <w:rsid w:val="0056148E"/>
    <w:rsid w:val="00563EA6"/>
    <w:rsid w:val="00564C40"/>
    <w:rsid w:val="00590F97"/>
    <w:rsid w:val="005B096B"/>
    <w:rsid w:val="005B5EFE"/>
    <w:rsid w:val="005C37CA"/>
    <w:rsid w:val="005D39E2"/>
    <w:rsid w:val="005F5626"/>
    <w:rsid w:val="00603784"/>
    <w:rsid w:val="006046D3"/>
    <w:rsid w:val="0061038E"/>
    <w:rsid w:val="00640784"/>
    <w:rsid w:val="00640846"/>
    <w:rsid w:val="006677F6"/>
    <w:rsid w:val="0067164F"/>
    <w:rsid w:val="00680629"/>
    <w:rsid w:val="0068621B"/>
    <w:rsid w:val="006A7BAF"/>
    <w:rsid w:val="006B140B"/>
    <w:rsid w:val="006B37C1"/>
    <w:rsid w:val="006B42DA"/>
    <w:rsid w:val="006F0035"/>
    <w:rsid w:val="006F5981"/>
    <w:rsid w:val="006F6968"/>
    <w:rsid w:val="007008A5"/>
    <w:rsid w:val="00712F28"/>
    <w:rsid w:val="00713032"/>
    <w:rsid w:val="0073247D"/>
    <w:rsid w:val="007334C2"/>
    <w:rsid w:val="00745A7B"/>
    <w:rsid w:val="00747584"/>
    <w:rsid w:val="007544D0"/>
    <w:rsid w:val="0075478E"/>
    <w:rsid w:val="007813CB"/>
    <w:rsid w:val="00782812"/>
    <w:rsid w:val="00795BFA"/>
    <w:rsid w:val="007A2767"/>
    <w:rsid w:val="007E1934"/>
    <w:rsid w:val="007F4C5B"/>
    <w:rsid w:val="00810DD2"/>
    <w:rsid w:val="00816BA4"/>
    <w:rsid w:val="00817B52"/>
    <w:rsid w:val="00820F0A"/>
    <w:rsid w:val="008257BF"/>
    <w:rsid w:val="0083279B"/>
    <w:rsid w:val="00857B6E"/>
    <w:rsid w:val="00861155"/>
    <w:rsid w:val="008730C6"/>
    <w:rsid w:val="0087725D"/>
    <w:rsid w:val="00877C69"/>
    <w:rsid w:val="00896665"/>
    <w:rsid w:val="008A3E7C"/>
    <w:rsid w:val="008A4B0A"/>
    <w:rsid w:val="008C6DA8"/>
    <w:rsid w:val="008C7D86"/>
    <w:rsid w:val="008E1160"/>
    <w:rsid w:val="008E6586"/>
    <w:rsid w:val="008F3792"/>
    <w:rsid w:val="00906C5D"/>
    <w:rsid w:val="0091322E"/>
    <w:rsid w:val="00923708"/>
    <w:rsid w:val="00923A93"/>
    <w:rsid w:val="00931DBF"/>
    <w:rsid w:val="009527CC"/>
    <w:rsid w:val="00962C3F"/>
    <w:rsid w:val="0097053F"/>
    <w:rsid w:val="00987BFA"/>
    <w:rsid w:val="009B5347"/>
    <w:rsid w:val="009C0C5E"/>
    <w:rsid w:val="009C2DB3"/>
    <w:rsid w:val="009D1F7F"/>
    <w:rsid w:val="009E2DE0"/>
    <w:rsid w:val="009E2E81"/>
    <w:rsid w:val="00A0329C"/>
    <w:rsid w:val="00A2033D"/>
    <w:rsid w:val="00A43515"/>
    <w:rsid w:val="00A50B3A"/>
    <w:rsid w:val="00A725AC"/>
    <w:rsid w:val="00A8493B"/>
    <w:rsid w:val="00A97222"/>
    <w:rsid w:val="00AA0FCC"/>
    <w:rsid w:val="00AA6429"/>
    <w:rsid w:val="00AA6662"/>
    <w:rsid w:val="00AB5FD7"/>
    <w:rsid w:val="00AD383F"/>
    <w:rsid w:val="00AD7EB0"/>
    <w:rsid w:val="00AF4AA6"/>
    <w:rsid w:val="00B1525F"/>
    <w:rsid w:val="00B2045B"/>
    <w:rsid w:val="00B345C6"/>
    <w:rsid w:val="00B501F3"/>
    <w:rsid w:val="00B54FD1"/>
    <w:rsid w:val="00B706E2"/>
    <w:rsid w:val="00B71F17"/>
    <w:rsid w:val="00B97D81"/>
    <w:rsid w:val="00BC1140"/>
    <w:rsid w:val="00BE47F7"/>
    <w:rsid w:val="00BE52C8"/>
    <w:rsid w:val="00BF2FF1"/>
    <w:rsid w:val="00C06400"/>
    <w:rsid w:val="00C4469F"/>
    <w:rsid w:val="00C44F28"/>
    <w:rsid w:val="00CB1DC5"/>
    <w:rsid w:val="00CB36ED"/>
    <w:rsid w:val="00CC13FB"/>
    <w:rsid w:val="00CC184A"/>
    <w:rsid w:val="00CF77A6"/>
    <w:rsid w:val="00D01311"/>
    <w:rsid w:val="00D0161F"/>
    <w:rsid w:val="00D115A8"/>
    <w:rsid w:val="00D12769"/>
    <w:rsid w:val="00D34135"/>
    <w:rsid w:val="00D44E5D"/>
    <w:rsid w:val="00D46703"/>
    <w:rsid w:val="00D648A4"/>
    <w:rsid w:val="00D834A4"/>
    <w:rsid w:val="00D8417C"/>
    <w:rsid w:val="00DA47B8"/>
    <w:rsid w:val="00DB2BFC"/>
    <w:rsid w:val="00DE4DD6"/>
    <w:rsid w:val="00DF10CB"/>
    <w:rsid w:val="00DF1660"/>
    <w:rsid w:val="00DF1A3C"/>
    <w:rsid w:val="00DF240F"/>
    <w:rsid w:val="00E023EF"/>
    <w:rsid w:val="00E035B5"/>
    <w:rsid w:val="00E04199"/>
    <w:rsid w:val="00E05ABB"/>
    <w:rsid w:val="00E34021"/>
    <w:rsid w:val="00E36103"/>
    <w:rsid w:val="00E449F6"/>
    <w:rsid w:val="00E7569F"/>
    <w:rsid w:val="00E92963"/>
    <w:rsid w:val="00EE054C"/>
    <w:rsid w:val="00EF639D"/>
    <w:rsid w:val="00F174F3"/>
    <w:rsid w:val="00F344EF"/>
    <w:rsid w:val="00F628C0"/>
    <w:rsid w:val="00F675E6"/>
    <w:rsid w:val="00F73787"/>
    <w:rsid w:val="00FB6D53"/>
    <w:rsid w:val="00FB7DFA"/>
    <w:rsid w:val="00FC1DFC"/>
    <w:rsid w:val="00FC79FB"/>
    <w:rsid w:val="00FD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73C3C"/>
  <w15:chartTrackingRefBased/>
  <w15:docId w15:val="{A576CE8A-80AC-43AD-8771-4C753651A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7EB0"/>
    <w:rPr>
      <w:color w:val="0563C1" w:themeColor="hyperlink"/>
      <w:u w:val="single"/>
    </w:rPr>
  </w:style>
  <w:style w:type="character" w:customStyle="1" w:styleId="UnresolvedMention1">
    <w:name w:val="Unresolved Mention1"/>
    <w:basedOn w:val="DefaultParagraphFont"/>
    <w:uiPriority w:val="99"/>
    <w:semiHidden/>
    <w:unhideWhenUsed/>
    <w:rsid w:val="00AD7EB0"/>
    <w:rPr>
      <w:color w:val="605E5C"/>
      <w:shd w:val="clear" w:color="auto" w:fill="E1DFDD"/>
    </w:rPr>
  </w:style>
  <w:style w:type="paragraph" w:styleId="ListParagraph">
    <w:name w:val="List Paragraph"/>
    <w:basedOn w:val="Normal"/>
    <w:uiPriority w:val="34"/>
    <w:qFormat/>
    <w:rsid w:val="007813CB"/>
    <w:pPr>
      <w:ind w:left="720"/>
      <w:contextualSpacing/>
    </w:pPr>
  </w:style>
  <w:style w:type="paragraph" w:styleId="NormalWeb">
    <w:name w:val="Normal (Web)"/>
    <w:basedOn w:val="Normal"/>
    <w:uiPriority w:val="99"/>
    <w:semiHidden/>
    <w:unhideWhenUsed/>
    <w:rsid w:val="00A50B3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725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5AC"/>
  </w:style>
  <w:style w:type="paragraph" w:styleId="Footer">
    <w:name w:val="footer"/>
    <w:basedOn w:val="Normal"/>
    <w:link w:val="FooterChar"/>
    <w:uiPriority w:val="99"/>
    <w:unhideWhenUsed/>
    <w:rsid w:val="00A725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5AC"/>
  </w:style>
  <w:style w:type="character" w:styleId="CommentReference">
    <w:name w:val="annotation reference"/>
    <w:basedOn w:val="DefaultParagraphFont"/>
    <w:uiPriority w:val="99"/>
    <w:semiHidden/>
    <w:unhideWhenUsed/>
    <w:rsid w:val="00D01311"/>
    <w:rPr>
      <w:sz w:val="16"/>
      <w:szCs w:val="16"/>
    </w:rPr>
  </w:style>
  <w:style w:type="paragraph" w:styleId="CommentText">
    <w:name w:val="annotation text"/>
    <w:basedOn w:val="Normal"/>
    <w:link w:val="CommentTextChar"/>
    <w:uiPriority w:val="99"/>
    <w:semiHidden/>
    <w:unhideWhenUsed/>
    <w:rsid w:val="00D01311"/>
    <w:pPr>
      <w:spacing w:line="240" w:lineRule="auto"/>
    </w:pPr>
    <w:rPr>
      <w:sz w:val="20"/>
      <w:szCs w:val="20"/>
    </w:rPr>
  </w:style>
  <w:style w:type="character" w:customStyle="1" w:styleId="CommentTextChar">
    <w:name w:val="Comment Text Char"/>
    <w:basedOn w:val="DefaultParagraphFont"/>
    <w:link w:val="CommentText"/>
    <w:uiPriority w:val="99"/>
    <w:semiHidden/>
    <w:rsid w:val="00D01311"/>
    <w:rPr>
      <w:sz w:val="20"/>
      <w:szCs w:val="20"/>
    </w:rPr>
  </w:style>
  <w:style w:type="paragraph" w:styleId="CommentSubject">
    <w:name w:val="annotation subject"/>
    <w:basedOn w:val="CommentText"/>
    <w:next w:val="CommentText"/>
    <w:link w:val="CommentSubjectChar"/>
    <w:uiPriority w:val="99"/>
    <w:semiHidden/>
    <w:unhideWhenUsed/>
    <w:rsid w:val="00D01311"/>
    <w:rPr>
      <w:b/>
      <w:bCs/>
    </w:rPr>
  </w:style>
  <w:style w:type="character" w:customStyle="1" w:styleId="CommentSubjectChar">
    <w:name w:val="Comment Subject Char"/>
    <w:basedOn w:val="CommentTextChar"/>
    <w:link w:val="CommentSubject"/>
    <w:uiPriority w:val="99"/>
    <w:semiHidden/>
    <w:rsid w:val="00D01311"/>
    <w:rPr>
      <w:b/>
      <w:bCs/>
      <w:sz w:val="20"/>
      <w:szCs w:val="20"/>
    </w:rPr>
  </w:style>
  <w:style w:type="paragraph" w:styleId="Revision">
    <w:name w:val="Revision"/>
    <w:hidden/>
    <w:uiPriority w:val="99"/>
    <w:semiHidden/>
    <w:rsid w:val="00D01311"/>
    <w:pPr>
      <w:spacing w:after="0" w:line="240" w:lineRule="auto"/>
    </w:pPr>
  </w:style>
  <w:style w:type="paragraph" w:styleId="BalloonText">
    <w:name w:val="Balloon Text"/>
    <w:basedOn w:val="Normal"/>
    <w:link w:val="BalloonTextChar"/>
    <w:uiPriority w:val="99"/>
    <w:semiHidden/>
    <w:unhideWhenUsed/>
    <w:rsid w:val="004916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6E8"/>
    <w:rPr>
      <w:rFonts w:ascii="Segoe UI" w:hAnsi="Segoe UI" w:cs="Segoe UI"/>
      <w:sz w:val="18"/>
      <w:szCs w:val="18"/>
    </w:rPr>
  </w:style>
  <w:style w:type="character" w:customStyle="1" w:styleId="UnresolvedMention2">
    <w:name w:val="Unresolved Mention2"/>
    <w:basedOn w:val="DefaultParagraphFont"/>
    <w:uiPriority w:val="99"/>
    <w:semiHidden/>
    <w:unhideWhenUsed/>
    <w:rsid w:val="009E2DE0"/>
    <w:rPr>
      <w:color w:val="605E5C"/>
      <w:shd w:val="clear" w:color="auto" w:fill="E1DFDD"/>
    </w:rPr>
  </w:style>
  <w:style w:type="table" w:styleId="TableGrid">
    <w:name w:val="Table Grid"/>
    <w:basedOn w:val="TableNormal"/>
    <w:uiPriority w:val="39"/>
    <w:rsid w:val="00080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52E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686563">
      <w:bodyDiv w:val="1"/>
      <w:marLeft w:val="0"/>
      <w:marRight w:val="0"/>
      <w:marTop w:val="0"/>
      <w:marBottom w:val="0"/>
      <w:divBdr>
        <w:top w:val="none" w:sz="0" w:space="0" w:color="auto"/>
        <w:left w:val="none" w:sz="0" w:space="0" w:color="auto"/>
        <w:bottom w:val="none" w:sz="0" w:space="0" w:color="auto"/>
        <w:right w:val="none" w:sz="0" w:space="0" w:color="auto"/>
      </w:divBdr>
      <w:divsChild>
        <w:div w:id="1130246456">
          <w:marLeft w:val="720"/>
          <w:marRight w:val="0"/>
          <w:marTop w:val="200"/>
          <w:marBottom w:val="0"/>
          <w:divBdr>
            <w:top w:val="none" w:sz="0" w:space="0" w:color="auto"/>
            <w:left w:val="none" w:sz="0" w:space="0" w:color="auto"/>
            <w:bottom w:val="none" w:sz="0" w:space="0" w:color="auto"/>
            <w:right w:val="none" w:sz="0" w:space="0" w:color="auto"/>
          </w:divBdr>
        </w:div>
        <w:div w:id="933778543">
          <w:marLeft w:val="720"/>
          <w:marRight w:val="0"/>
          <w:marTop w:val="200"/>
          <w:marBottom w:val="0"/>
          <w:divBdr>
            <w:top w:val="none" w:sz="0" w:space="0" w:color="auto"/>
            <w:left w:val="none" w:sz="0" w:space="0" w:color="auto"/>
            <w:bottom w:val="none" w:sz="0" w:space="0" w:color="auto"/>
            <w:right w:val="none" w:sz="0" w:space="0" w:color="auto"/>
          </w:divBdr>
        </w:div>
        <w:div w:id="732891060">
          <w:marLeft w:val="720"/>
          <w:marRight w:val="0"/>
          <w:marTop w:val="200"/>
          <w:marBottom w:val="0"/>
          <w:divBdr>
            <w:top w:val="none" w:sz="0" w:space="0" w:color="auto"/>
            <w:left w:val="none" w:sz="0" w:space="0" w:color="auto"/>
            <w:bottom w:val="none" w:sz="0" w:space="0" w:color="auto"/>
            <w:right w:val="none" w:sz="0" w:space="0" w:color="auto"/>
          </w:divBdr>
        </w:div>
        <w:div w:id="2019188086">
          <w:marLeft w:val="720"/>
          <w:marRight w:val="0"/>
          <w:marTop w:val="200"/>
          <w:marBottom w:val="0"/>
          <w:divBdr>
            <w:top w:val="none" w:sz="0" w:space="0" w:color="auto"/>
            <w:left w:val="none" w:sz="0" w:space="0" w:color="auto"/>
            <w:bottom w:val="none" w:sz="0" w:space="0" w:color="auto"/>
            <w:right w:val="none" w:sz="0" w:space="0" w:color="auto"/>
          </w:divBdr>
        </w:div>
      </w:divsChild>
    </w:div>
    <w:div w:id="622270153">
      <w:bodyDiv w:val="1"/>
      <w:marLeft w:val="0"/>
      <w:marRight w:val="0"/>
      <w:marTop w:val="0"/>
      <w:marBottom w:val="0"/>
      <w:divBdr>
        <w:top w:val="none" w:sz="0" w:space="0" w:color="auto"/>
        <w:left w:val="none" w:sz="0" w:space="0" w:color="auto"/>
        <w:bottom w:val="none" w:sz="0" w:space="0" w:color="auto"/>
        <w:right w:val="none" w:sz="0" w:space="0" w:color="auto"/>
      </w:divBdr>
    </w:div>
    <w:div w:id="828792067">
      <w:bodyDiv w:val="1"/>
      <w:marLeft w:val="0"/>
      <w:marRight w:val="0"/>
      <w:marTop w:val="0"/>
      <w:marBottom w:val="0"/>
      <w:divBdr>
        <w:top w:val="none" w:sz="0" w:space="0" w:color="auto"/>
        <w:left w:val="none" w:sz="0" w:space="0" w:color="auto"/>
        <w:bottom w:val="none" w:sz="0" w:space="0" w:color="auto"/>
        <w:right w:val="none" w:sz="0" w:space="0" w:color="auto"/>
      </w:divBdr>
    </w:div>
    <w:div w:id="1110198343">
      <w:bodyDiv w:val="1"/>
      <w:marLeft w:val="0"/>
      <w:marRight w:val="0"/>
      <w:marTop w:val="0"/>
      <w:marBottom w:val="0"/>
      <w:divBdr>
        <w:top w:val="none" w:sz="0" w:space="0" w:color="auto"/>
        <w:left w:val="none" w:sz="0" w:space="0" w:color="auto"/>
        <w:bottom w:val="none" w:sz="0" w:space="0" w:color="auto"/>
        <w:right w:val="none" w:sz="0" w:space="0" w:color="auto"/>
      </w:divBdr>
    </w:div>
    <w:div w:id="132311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mailto:ohn@ucalgary.ca"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mailto:ohn@ucalgary.ca"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8.png"/><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4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834C46E41E234B81F88118A5E456C4" ma:contentTypeVersion="12" ma:contentTypeDescription="Create a new document." ma:contentTypeScope="" ma:versionID="cc6039d352a11dc53727efd6bd88dfac">
  <xsd:schema xmlns:xsd="http://www.w3.org/2001/XMLSchema" xmlns:xs="http://www.w3.org/2001/XMLSchema" xmlns:p="http://schemas.microsoft.com/office/2006/metadata/properties" xmlns:ns3="a516dd09-603a-4748-9125-a6f5c57627b5" xmlns:ns4="31bce43a-5562-4f40-adb3-ebabd79963f8" targetNamespace="http://schemas.microsoft.com/office/2006/metadata/properties" ma:root="true" ma:fieldsID="ec5c249968620f5badab9273e70fd13e" ns3:_="" ns4:_="">
    <xsd:import namespace="a516dd09-603a-4748-9125-a6f5c57627b5"/>
    <xsd:import namespace="31bce43a-5562-4f40-adb3-ebabd79963f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6dd09-603a-4748-9125-a6f5c57627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bce43a-5562-4f40-adb3-ebabd79963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6CCFB3-2F95-4C47-9FB5-3BB19E581B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6dd09-603a-4748-9125-a6f5c57627b5"/>
    <ds:schemaRef ds:uri="31bce43a-5562-4f40-adb3-ebabd79963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A58FDF-C8EF-4ACA-93B2-26AB53694F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2C7BDF-4EA8-4513-87F3-3265AD8FD4C0}">
  <ds:schemaRefs>
    <ds:schemaRef ds:uri="http://schemas.openxmlformats.org/officeDocument/2006/bibliography"/>
  </ds:schemaRefs>
</ds:datastoreItem>
</file>

<file path=customXml/itemProps4.xml><?xml version="1.0" encoding="utf-8"?>
<ds:datastoreItem xmlns:ds="http://schemas.openxmlformats.org/officeDocument/2006/customXml" ds:itemID="{169E4E6E-7983-4A02-94B4-729083C1B2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7</Pages>
  <Words>927</Words>
  <Characters>52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man Vega</dc:creator>
  <cp:keywords/>
  <dc:description/>
  <cp:lastModifiedBy>Cathy Pritchard</cp:lastModifiedBy>
  <cp:revision>5</cp:revision>
  <cp:lastPrinted>2021-08-29T20:31:00Z</cp:lastPrinted>
  <dcterms:created xsi:type="dcterms:W3CDTF">2021-09-07T17:52:00Z</dcterms:created>
  <dcterms:modified xsi:type="dcterms:W3CDTF">2021-09-07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834C46E41E234B81F88118A5E456C4</vt:lpwstr>
  </property>
</Properties>
</file>